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are 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lastRenderedPageBreak/>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C1278E" w:rsidP="0015019C">
      <w:pPr>
        <w:ind w:firstLine="720"/>
        <w:jc w:val="both"/>
        <w:rPr>
          <w:rFonts w:ascii="Times New Roman" w:hAnsi="Times New Roman" w:cs="Times New Roman"/>
          <w:sz w:val="26"/>
          <w:szCs w:val="26"/>
        </w:rPr>
      </w:pPr>
      <w:r w:rsidRPr="00B63E58">
        <w:rPr>
          <w:rFonts w:ascii="Times New Roman" w:hAnsi="Times New Roman" w:cs="Times New Roman"/>
          <w:sz w:val="26"/>
          <w:szCs w:val="26"/>
          <w:highlight w:val="green"/>
        </w:rPr>
        <w:t xml:space="preserve">To </w:t>
      </w:r>
      <w:r w:rsidR="001B1AA1" w:rsidRPr="00B63E58">
        <w:rPr>
          <w:rFonts w:ascii="Times New Roman" w:hAnsi="Times New Roman" w:cs="Times New Roman"/>
          <w:sz w:val="26"/>
          <w:szCs w:val="26"/>
          <w:highlight w:val="green"/>
        </w:rPr>
        <w:t>provide</w:t>
      </w:r>
      <w:r w:rsidRPr="00B63E58">
        <w:rPr>
          <w:rFonts w:ascii="Times New Roman" w:hAnsi="Times New Roman" w:cs="Times New Roman"/>
          <w:sz w:val="26"/>
          <w:szCs w:val="26"/>
          <w:highlight w:val="green"/>
        </w:rPr>
        <w:t xml:space="preserve"> efficient deep neural networks, </w:t>
      </w:r>
      <w:r w:rsidR="00E377FA" w:rsidRPr="00B63E58">
        <w:rPr>
          <w:rFonts w:ascii="Times New Roman" w:hAnsi="Times New Roman" w:cs="Times New Roman"/>
          <w:sz w:val="26"/>
          <w:szCs w:val="26"/>
          <w:highlight w:val="green"/>
        </w:rPr>
        <w:t xml:space="preserve">it is highly essential to </w:t>
      </w:r>
      <w:r w:rsidRPr="00B63E58">
        <w:rPr>
          <w:rFonts w:ascii="Times New Roman" w:hAnsi="Times New Roman" w:cs="Times New Roman"/>
          <w:sz w:val="26"/>
          <w:szCs w:val="26"/>
          <w:highlight w:val="green"/>
        </w:rPr>
        <w:t>optimiz</w:t>
      </w:r>
      <w:r w:rsidR="00E377FA" w:rsidRPr="00B63E58">
        <w:rPr>
          <w:rFonts w:ascii="Times New Roman" w:hAnsi="Times New Roman" w:cs="Times New Roman"/>
          <w:sz w:val="26"/>
          <w:szCs w:val="26"/>
          <w:highlight w:val="green"/>
        </w:rPr>
        <w:t>e</w:t>
      </w:r>
      <w:r w:rsidRPr="00B63E58">
        <w:rPr>
          <w:rFonts w:ascii="Times New Roman" w:hAnsi="Times New Roman" w:cs="Times New Roman"/>
          <w:sz w:val="26"/>
          <w:szCs w:val="26"/>
          <w:highlight w:val="green"/>
        </w:rPr>
        <w:t xml:space="preserve"> </w:t>
      </w:r>
      <w:r w:rsidR="00BC3B2B" w:rsidRPr="00B63E58">
        <w:rPr>
          <w:rFonts w:ascii="Times New Roman" w:hAnsi="Times New Roman" w:cs="Times New Roman"/>
          <w:sz w:val="26"/>
          <w:szCs w:val="26"/>
          <w:highlight w:val="green"/>
        </w:rPr>
        <w:t xml:space="preserve">them </w:t>
      </w:r>
      <w:r w:rsidRPr="00B63E58">
        <w:rPr>
          <w:rFonts w:ascii="Times New Roman" w:hAnsi="Times New Roman" w:cs="Times New Roman"/>
          <w:sz w:val="26"/>
          <w:szCs w:val="26"/>
          <w:highlight w:val="green"/>
        </w:rPr>
        <w:t>at both algorithmic and hardware level</w:t>
      </w:r>
      <w:r w:rsidR="003E3AB3" w:rsidRPr="00B63E58">
        <w:rPr>
          <w:rFonts w:ascii="Times New Roman" w:hAnsi="Times New Roman" w:cs="Times New Roman"/>
          <w:sz w:val="26"/>
          <w:szCs w:val="26"/>
          <w:highlight w:val="green"/>
        </w:rPr>
        <w:t>s</w:t>
      </w:r>
      <w:r w:rsidRPr="00B63E58">
        <w:rPr>
          <w:rFonts w:ascii="Times New Roman" w:hAnsi="Times New Roman" w:cs="Times New Roman"/>
          <w:sz w:val="26"/>
          <w:szCs w:val="26"/>
          <w:highlight w:val="green"/>
        </w:rPr>
        <w:t>.</w:t>
      </w:r>
      <w:r w:rsidR="00370B4A"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t xml:space="preserve">Xiang </w:t>
      </w:r>
      <w:r w:rsidR="0026002E" w:rsidRPr="00B63E58">
        <w:rPr>
          <w:rFonts w:ascii="Times New Roman" w:hAnsi="Times New Roman" w:cs="Times New Roman"/>
          <w:i/>
          <w:sz w:val="26"/>
          <w:szCs w:val="26"/>
          <w:highlight w:val="green"/>
        </w:rPr>
        <w:t>et al</w:t>
      </w:r>
      <w:r w:rsidR="0026002E" w:rsidRPr="00B63E58">
        <w:rPr>
          <w:rFonts w:ascii="Times New Roman" w:hAnsi="Times New Roman" w:cs="Times New Roman"/>
          <w:sz w:val="26"/>
          <w:szCs w:val="26"/>
          <w:highlight w:val="green"/>
        </w:rPr>
        <w:t xml:space="preserve">. </w:t>
      </w:r>
      <w:r w:rsidR="0026002E" w:rsidRPr="00B63E58">
        <w:rPr>
          <w:rFonts w:ascii="Times New Roman" w:hAnsi="Times New Roman" w:cs="Times New Roman"/>
          <w:sz w:val="26"/>
          <w:szCs w:val="26"/>
          <w:highlight w:val="green"/>
        </w:rPr>
        <w:fldChar w:fldCharType="begin"/>
      </w:r>
      <w:r w:rsidR="0026002E" w:rsidRPr="00B63E58">
        <w:rPr>
          <w:rFonts w:ascii="Times New Roman" w:hAnsi="Times New Roman" w:cs="Times New Roman"/>
          <w:sz w:val="26"/>
          <w:szCs w:val="26"/>
          <w:highlight w:val="green"/>
        </w:rPr>
        <w:instrText xml:space="preserve"> REF _Ref36981365 \r \h </w:instrText>
      </w:r>
      <w:r w:rsidR="0026002E" w:rsidRPr="00B63E58">
        <w:rPr>
          <w:highlight w:val="green"/>
        </w:rPr>
      </w:r>
      <w:r w:rsidR="0026002E" w:rsidRPr="00B63E58">
        <w:rPr>
          <w:highlight w:val="green"/>
        </w:rPr>
        <w:instrText xml:space="preserve"> \* MERGEFORMAT </w:instrText>
      </w:r>
      <w:r w:rsidR="0026002E" w:rsidRPr="00B63E58">
        <w:rPr>
          <w:rFonts w:ascii="Times New Roman" w:hAnsi="Times New Roman" w:cs="Times New Roman"/>
          <w:sz w:val="26"/>
          <w:szCs w:val="26"/>
          <w:highlight w:val="green"/>
        </w:rPr>
        <w:fldChar w:fldCharType="separate"/>
      </w:r>
      <w:r w:rsidR="0026002E" w:rsidRPr="00B63E58">
        <w:rPr>
          <w:rFonts w:ascii="Times New Roman" w:hAnsi="Times New Roman" w:cs="Times New Roman"/>
          <w:sz w:val="26"/>
          <w:szCs w:val="26"/>
          <w:highlight w:val="green"/>
        </w:rPr>
        <w:t>[86]</w:t>
      </w:r>
      <w:r w:rsidR="0026002E" w:rsidRPr="00B63E58">
        <w:rPr>
          <w:rFonts w:ascii="Times New Roman" w:hAnsi="Times New Roman" w:cs="Times New Roman"/>
          <w:sz w:val="26"/>
          <w:szCs w:val="26"/>
          <w:highlight w:val="green"/>
        </w:rPr>
        <w:fldChar w:fldCharType="end"/>
      </w:r>
      <w:r w:rsidR="0026002E" w:rsidRPr="00B63E58">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B63E58">
        <w:rPr>
          <w:rFonts w:ascii="Times New Roman" w:hAnsi="Times New Roman" w:cs="Times New Roman"/>
          <w:sz w:val="26"/>
          <w:szCs w:val="26"/>
          <w:highlight w:val="green"/>
        </w:rPr>
        <w:t xml:space="preserve"> </w:t>
      </w:r>
      <w:r w:rsidR="00DA5FDE" w:rsidRPr="00B63E58">
        <w:rPr>
          <w:rFonts w:ascii="Times New Roman" w:hAnsi="Times New Roman" w:cs="Times New Roman"/>
          <w:sz w:val="26"/>
          <w:szCs w:val="26"/>
          <w:highlight w:val="green"/>
        </w:rPr>
        <w:t xml:space="preserve">Chen </w:t>
      </w:r>
      <w:r w:rsidR="00DA5FDE" w:rsidRPr="00B63E58">
        <w:rPr>
          <w:rFonts w:ascii="Times New Roman" w:hAnsi="Times New Roman" w:cs="Times New Roman"/>
          <w:i/>
          <w:sz w:val="26"/>
          <w:szCs w:val="26"/>
          <w:highlight w:val="green"/>
        </w:rPr>
        <w:t>et al</w:t>
      </w:r>
      <w:r w:rsidR="00DA5FDE" w:rsidRPr="00B63E58">
        <w:rPr>
          <w:rFonts w:ascii="Times New Roman" w:hAnsi="Times New Roman" w:cs="Times New Roman"/>
          <w:sz w:val="26"/>
          <w:szCs w:val="26"/>
          <w:highlight w:val="green"/>
        </w:rPr>
        <w:t>.</w:t>
      </w:r>
      <w:r w:rsidR="00080FB2" w:rsidRPr="00B63E58">
        <w:rPr>
          <w:rFonts w:ascii="Times New Roman" w:hAnsi="Times New Roman" w:cs="Times New Roman"/>
          <w:sz w:val="26"/>
          <w:szCs w:val="26"/>
          <w:highlight w:val="green"/>
        </w:rPr>
        <w:t xml:space="preserve"> </w:t>
      </w:r>
      <w:r w:rsidR="00DF26D8" w:rsidRPr="00B63E58">
        <w:rPr>
          <w:rFonts w:ascii="Times New Roman" w:hAnsi="Times New Roman" w:cs="Times New Roman"/>
          <w:sz w:val="26"/>
          <w:szCs w:val="26"/>
          <w:highlight w:val="green"/>
        </w:rPr>
        <w:fldChar w:fldCharType="begin"/>
      </w:r>
      <w:r w:rsidR="00DF26D8" w:rsidRPr="00B63E58">
        <w:rPr>
          <w:rFonts w:ascii="Times New Roman" w:hAnsi="Times New Roman" w:cs="Times New Roman"/>
          <w:sz w:val="26"/>
          <w:szCs w:val="26"/>
          <w:highlight w:val="green"/>
        </w:rPr>
        <w:instrText xml:space="preserve"> REF _Ref36982225 \r \h </w:instrText>
      </w:r>
      <w:r w:rsidR="00DF26D8" w:rsidRPr="00B63E58">
        <w:rPr>
          <w:rFonts w:ascii="Times New Roman" w:hAnsi="Times New Roman" w:cs="Times New Roman"/>
          <w:sz w:val="26"/>
          <w:szCs w:val="26"/>
          <w:highlight w:val="green"/>
        </w:rPr>
      </w:r>
      <w:r w:rsidR="00626A5D" w:rsidRPr="00B63E58">
        <w:rPr>
          <w:rFonts w:ascii="Times New Roman" w:hAnsi="Times New Roman" w:cs="Times New Roman"/>
          <w:sz w:val="26"/>
          <w:szCs w:val="26"/>
          <w:highlight w:val="green"/>
        </w:rPr>
        <w:instrText xml:space="preserve"> \* MERGEFORMAT </w:instrText>
      </w:r>
      <w:r w:rsidR="00DF26D8" w:rsidRPr="00B63E58">
        <w:rPr>
          <w:rFonts w:ascii="Times New Roman" w:hAnsi="Times New Roman" w:cs="Times New Roman"/>
          <w:sz w:val="26"/>
          <w:szCs w:val="26"/>
          <w:highlight w:val="green"/>
        </w:rPr>
        <w:fldChar w:fldCharType="separate"/>
      </w:r>
      <w:r w:rsidR="00395A9A" w:rsidRPr="00B63E58">
        <w:rPr>
          <w:rFonts w:ascii="Times New Roman" w:hAnsi="Times New Roman" w:cs="Times New Roman"/>
          <w:sz w:val="26"/>
          <w:szCs w:val="26"/>
          <w:highlight w:val="green"/>
        </w:rPr>
        <w:t>[87]</w:t>
      </w:r>
      <w:r w:rsidR="00DF26D8" w:rsidRPr="00B63E58">
        <w:rPr>
          <w:rFonts w:ascii="Times New Roman" w:hAnsi="Times New Roman" w:cs="Times New Roman"/>
          <w:sz w:val="26"/>
          <w:szCs w:val="26"/>
          <w:highlight w:val="green"/>
        </w:rPr>
        <w:fldChar w:fldCharType="end"/>
      </w:r>
      <w:r w:rsidR="00655949" w:rsidRPr="00B63E58">
        <w:rPr>
          <w:rFonts w:ascii="Times New Roman" w:hAnsi="Times New Roman" w:cs="Times New Roman"/>
          <w:sz w:val="26"/>
          <w:szCs w:val="26"/>
          <w:highlight w:val="green"/>
        </w:rPr>
        <w:t xml:space="preserve"> </w:t>
      </w:r>
      <w:r w:rsidR="00815A56" w:rsidRPr="00B63E58">
        <w:rPr>
          <w:rFonts w:ascii="Times New Roman" w:hAnsi="Times New Roman" w:cs="Times New Roman"/>
          <w:sz w:val="26"/>
          <w:szCs w:val="26"/>
          <w:highlight w:val="green"/>
        </w:rPr>
        <w:t xml:space="preserve">propose </w:t>
      </w:r>
      <w:r w:rsidR="00666E5E" w:rsidRPr="00B63E58">
        <w:rPr>
          <w:rFonts w:ascii="Times New Roman" w:hAnsi="Times New Roman" w:cs="Times New Roman"/>
          <w:sz w:val="26"/>
          <w:szCs w:val="26"/>
          <w:highlight w:val="green"/>
        </w:rPr>
        <w:t>a</w:t>
      </w:r>
      <w:r w:rsidR="00EC5AF8" w:rsidRPr="00B63E58">
        <w:rPr>
          <w:rFonts w:ascii="Times New Roman" w:hAnsi="Times New Roman" w:cs="Times New Roman"/>
          <w:sz w:val="26"/>
          <w:szCs w:val="26"/>
          <w:highlight w:val="green"/>
        </w:rPr>
        <w:t xml:space="preserve"> compute in memory </w:t>
      </w:r>
      <w:r w:rsidR="007F0C39" w:rsidRPr="00B63E58">
        <w:rPr>
          <w:rFonts w:ascii="Times New Roman" w:hAnsi="Times New Roman" w:cs="Times New Roman"/>
          <w:sz w:val="26"/>
          <w:szCs w:val="26"/>
          <w:highlight w:val="green"/>
        </w:rPr>
        <w:t>method</w:t>
      </w:r>
      <w:r w:rsidR="00C80A57" w:rsidRPr="00B63E58">
        <w:rPr>
          <w:rFonts w:ascii="Times New Roman" w:hAnsi="Times New Roman" w:cs="Times New Roman"/>
          <w:sz w:val="26"/>
          <w:szCs w:val="26"/>
          <w:highlight w:val="green"/>
        </w:rPr>
        <w:t xml:space="preserve"> that is</w:t>
      </w:r>
      <w:r w:rsidR="00EC5AF8" w:rsidRPr="00B63E58">
        <w:rPr>
          <w:rFonts w:ascii="Times New Roman" w:hAnsi="Times New Roman" w:cs="Times New Roman"/>
          <w:sz w:val="26"/>
          <w:szCs w:val="26"/>
          <w:highlight w:val="green"/>
        </w:rPr>
        <w:t xml:space="preserve"> paired with high-density </w:t>
      </w:r>
      <w:r w:rsidR="00B26E61" w:rsidRPr="00B63E58">
        <w:rPr>
          <w:rFonts w:ascii="Times New Roman" w:hAnsi="Times New Roman" w:cs="Times New Roman"/>
          <w:sz w:val="26"/>
          <w:szCs w:val="26"/>
          <w:highlight w:val="green"/>
        </w:rPr>
        <w:t xml:space="preserve">nonvolatile memory </w:t>
      </w:r>
      <w:r w:rsidR="004842A3" w:rsidRPr="00B63E58">
        <w:rPr>
          <w:rFonts w:ascii="Times New Roman" w:hAnsi="Times New Roman" w:cs="Times New Roman"/>
          <w:sz w:val="26"/>
          <w:szCs w:val="26"/>
          <w:highlight w:val="green"/>
        </w:rPr>
        <w:t>to</w:t>
      </w:r>
      <w:r w:rsidR="00EC5AF8" w:rsidRPr="00B63E58">
        <w:rPr>
          <w:rFonts w:ascii="Times New Roman" w:hAnsi="Times New Roman" w:cs="Times New Roman"/>
          <w:sz w:val="26"/>
          <w:szCs w:val="26"/>
          <w:highlight w:val="green"/>
        </w:rPr>
        <w:t xml:space="preserve"> </w:t>
      </w:r>
      <w:r w:rsidR="004842A3" w:rsidRPr="00B63E58">
        <w:rPr>
          <w:rFonts w:ascii="Times New Roman" w:hAnsi="Times New Roman" w:cs="Times New Roman"/>
          <w:sz w:val="26"/>
          <w:szCs w:val="26"/>
          <w:highlight w:val="green"/>
        </w:rPr>
        <w:t>improve</w:t>
      </w:r>
      <w:r w:rsidR="00EC5AF8" w:rsidRPr="00B63E58">
        <w:rPr>
          <w:rFonts w:ascii="Times New Roman" w:hAnsi="Times New Roman" w:cs="Times New Roman"/>
          <w:sz w:val="26"/>
          <w:szCs w:val="26"/>
          <w:highlight w:val="green"/>
        </w:rPr>
        <w:t xml:space="preserve"> operations</w:t>
      </w:r>
      <w:r w:rsidR="000E77CB" w:rsidRPr="00B63E58">
        <w:rPr>
          <w:rFonts w:ascii="Times New Roman" w:hAnsi="Times New Roman" w:cs="Times New Roman"/>
          <w:sz w:val="26"/>
          <w:szCs w:val="26"/>
          <w:highlight w:val="green"/>
        </w:rPr>
        <w:t xml:space="preserve"> of deep neural networks</w:t>
      </w:r>
      <w:r w:rsidR="00EC5AF8" w:rsidRPr="00B63E58">
        <w:rPr>
          <w:rFonts w:ascii="Times New Roman" w:hAnsi="Times New Roman" w:cs="Times New Roman"/>
          <w:sz w:val="26"/>
          <w:szCs w:val="26"/>
          <w:highlight w:val="green"/>
        </w:rPr>
        <w:t xml:space="preserve"> for </w:t>
      </w:r>
      <w:r w:rsidR="009A1891" w:rsidRPr="00B63E58">
        <w:rPr>
          <w:rFonts w:ascii="Times New Roman" w:hAnsi="Times New Roman" w:cs="Times New Roman"/>
          <w:sz w:val="26"/>
          <w:szCs w:val="26"/>
          <w:highlight w:val="green"/>
        </w:rPr>
        <w:t xml:space="preserve">artificial intelligence </w:t>
      </w:r>
      <w:r w:rsidR="00EC5AF8" w:rsidRPr="00B63E58">
        <w:rPr>
          <w:rFonts w:ascii="Times New Roman" w:hAnsi="Times New Roman" w:cs="Times New Roman"/>
          <w:sz w:val="26"/>
          <w:szCs w:val="26"/>
          <w:highlight w:val="green"/>
        </w:rPr>
        <w:t>edge processors</w:t>
      </w:r>
      <w:r w:rsidR="00071372" w:rsidRPr="00B63E58">
        <w:rPr>
          <w:rFonts w:ascii="Times New Roman" w:hAnsi="Times New Roman" w:cs="Times New Roman"/>
          <w:sz w:val="26"/>
          <w:szCs w:val="26"/>
          <w:highlight w:val="green"/>
        </w:rPr>
        <w:t xml:space="preserve">. </w:t>
      </w:r>
      <w:r w:rsidR="00410F0D" w:rsidRPr="00B63E58">
        <w:rPr>
          <w:rFonts w:ascii="Times New Roman" w:hAnsi="Times New Roman" w:cs="Times New Roman"/>
          <w:sz w:val="26"/>
          <w:szCs w:val="26"/>
          <w:highlight w:val="green"/>
        </w:rPr>
        <w:t xml:space="preserve">Specifically, a </w:t>
      </w:r>
      <w:r w:rsidR="00D32E84" w:rsidRPr="00B63E58">
        <w:rPr>
          <w:rFonts w:ascii="Times New Roman" w:hAnsi="Times New Roman" w:cs="Times New Roman"/>
          <w:sz w:val="26"/>
          <w:szCs w:val="26"/>
          <w:highlight w:val="green"/>
        </w:rPr>
        <w:t xml:space="preserve">binary-input </w:t>
      </w:r>
      <w:r w:rsidR="00410F0D" w:rsidRPr="00B63E58">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B63E58">
        <w:rPr>
          <w:rFonts w:ascii="Times New Roman" w:hAnsi="Times New Roman" w:cs="Times New Roman"/>
          <w:sz w:val="26"/>
          <w:szCs w:val="26"/>
          <w:highlight w:val="green"/>
        </w:rPr>
        <w:t xml:space="preserve">the </w:t>
      </w:r>
      <w:r w:rsidR="00410F0D" w:rsidRPr="00B63E58">
        <w:rPr>
          <w:rFonts w:ascii="Times New Roman" w:hAnsi="Times New Roman" w:cs="Times New Roman"/>
          <w:sz w:val="26"/>
          <w:szCs w:val="26"/>
          <w:highlight w:val="green"/>
        </w:rPr>
        <w:t xml:space="preserve">pseudo-binary </w:t>
      </w:r>
      <w:r w:rsidR="008E5E9B" w:rsidRPr="00B63E58">
        <w:rPr>
          <w:rFonts w:ascii="Times New Roman" w:hAnsi="Times New Roman" w:cs="Times New Roman"/>
          <w:sz w:val="26"/>
          <w:szCs w:val="26"/>
          <w:highlight w:val="green"/>
        </w:rPr>
        <w:t xml:space="preserve">nonvolatile memory </w:t>
      </w:r>
      <w:r w:rsidR="00410F0D" w:rsidRPr="00B63E58">
        <w:rPr>
          <w:rFonts w:ascii="Times New Roman" w:hAnsi="Times New Roman" w:cs="Times New Roman"/>
          <w:sz w:val="26"/>
          <w:szCs w:val="26"/>
          <w:highlight w:val="green"/>
        </w:rPr>
        <w:t xml:space="preserve">macros and a two-macro </w:t>
      </w:r>
      <w:r w:rsidR="00AC032B" w:rsidRPr="00B63E58">
        <w:rPr>
          <w:rFonts w:ascii="Times New Roman" w:hAnsi="Times New Roman" w:cs="Times New Roman"/>
          <w:sz w:val="26"/>
          <w:szCs w:val="26"/>
          <w:highlight w:val="green"/>
        </w:rPr>
        <w:t>deep neural network.</w:t>
      </w:r>
      <w:r w:rsidR="00F1501A" w:rsidRPr="00B63E58">
        <w:rPr>
          <w:rFonts w:ascii="Times New Roman" w:hAnsi="Times New Roman" w:cs="Times New Roman"/>
          <w:sz w:val="26"/>
          <w:szCs w:val="26"/>
          <w:highlight w:val="green"/>
        </w:rPr>
        <w:t xml:space="preserve"> </w:t>
      </w:r>
      <w:r w:rsidR="00EF018F" w:rsidRPr="00B63E58">
        <w:rPr>
          <w:rFonts w:ascii="Times New Roman" w:hAnsi="Times New Roman" w:cs="Times New Roman"/>
          <w:sz w:val="26"/>
          <w:szCs w:val="26"/>
          <w:highlight w:val="green"/>
        </w:rPr>
        <w:t>Verhelst and Moons</w:t>
      </w:r>
      <w:r w:rsidR="00235577" w:rsidRPr="00B63E58">
        <w:rPr>
          <w:rFonts w:ascii="Times New Roman" w:hAnsi="Times New Roman" w:cs="Times New Roman"/>
          <w:sz w:val="26"/>
          <w:szCs w:val="26"/>
          <w:highlight w:val="green"/>
        </w:rPr>
        <w:t xml:space="preserve"> </w:t>
      </w:r>
      <w:r w:rsidR="0083167D" w:rsidRPr="004D7B8D">
        <w:rPr>
          <w:rFonts w:ascii="Times New Roman" w:hAnsi="Times New Roman" w:cs="Times New Roman"/>
          <w:sz w:val="26"/>
          <w:szCs w:val="26"/>
          <w:highlight w:val="green"/>
        </w:rPr>
        <w:fldChar w:fldCharType="begin"/>
      </w:r>
      <w:r w:rsidR="0083167D" w:rsidRPr="004D7B8D">
        <w:rPr>
          <w:rFonts w:ascii="Times New Roman" w:hAnsi="Times New Roman" w:cs="Times New Roman"/>
          <w:sz w:val="26"/>
          <w:szCs w:val="26"/>
          <w:highlight w:val="green"/>
        </w:rPr>
        <w:instrText xml:space="preserve"> REF _Ref36935316 \r \h </w:instrText>
      </w:r>
      <w:r w:rsidR="0083167D" w:rsidRPr="004D7B8D">
        <w:rPr>
          <w:rFonts w:ascii="Times New Roman" w:hAnsi="Times New Roman" w:cs="Times New Roman"/>
          <w:sz w:val="26"/>
          <w:szCs w:val="26"/>
          <w:highlight w:val="green"/>
        </w:rPr>
      </w:r>
      <w:r w:rsidR="00394016" w:rsidRPr="004D7B8D">
        <w:rPr>
          <w:rFonts w:ascii="Times New Roman" w:hAnsi="Times New Roman" w:cs="Times New Roman"/>
          <w:sz w:val="26"/>
          <w:szCs w:val="26"/>
          <w:highlight w:val="green"/>
        </w:rPr>
        <w:instrText xml:space="preserve"> \* MERGEFORMAT </w:instrText>
      </w:r>
      <w:r w:rsidR="0083167D" w:rsidRPr="004D7B8D">
        <w:rPr>
          <w:rFonts w:ascii="Times New Roman" w:hAnsi="Times New Roman" w:cs="Times New Roman"/>
          <w:sz w:val="26"/>
          <w:szCs w:val="26"/>
          <w:highlight w:val="green"/>
        </w:rPr>
        <w:fldChar w:fldCharType="separate"/>
      </w:r>
      <w:r w:rsidR="00395A9A" w:rsidRPr="004D7B8D">
        <w:rPr>
          <w:rFonts w:ascii="Times New Roman" w:hAnsi="Times New Roman" w:cs="Times New Roman"/>
          <w:sz w:val="26"/>
          <w:szCs w:val="26"/>
          <w:highlight w:val="green"/>
        </w:rPr>
        <w:t>[83]</w:t>
      </w:r>
      <w:r w:rsidR="0083167D" w:rsidRPr="004D7B8D">
        <w:rPr>
          <w:rFonts w:ascii="Times New Roman" w:hAnsi="Times New Roman" w:cs="Times New Roman"/>
          <w:sz w:val="26"/>
          <w:szCs w:val="26"/>
          <w:highlight w:val="green"/>
        </w:rPr>
        <w:fldChar w:fldCharType="end"/>
      </w:r>
      <w:r w:rsidR="006D55F7" w:rsidRPr="004D7B8D">
        <w:rPr>
          <w:rFonts w:ascii="Times New Roman" w:hAnsi="Times New Roman" w:cs="Times New Roman"/>
          <w:sz w:val="26"/>
          <w:szCs w:val="26"/>
          <w:highlight w:val="green"/>
        </w:rPr>
        <w:t xml:space="preserve"> </w:t>
      </w:r>
      <w:r w:rsidR="001A29CD" w:rsidRPr="004D7B8D">
        <w:rPr>
          <w:rFonts w:ascii="Times New Roman" w:hAnsi="Times New Roman" w:cs="Times New Roman"/>
          <w:sz w:val="26"/>
          <w:szCs w:val="26"/>
          <w:highlight w:val="green"/>
        </w:rPr>
        <w:t>introduce</w:t>
      </w:r>
      <w:r w:rsidR="00883A2D" w:rsidRPr="004D7B8D">
        <w:rPr>
          <w:rFonts w:ascii="Times New Roman" w:hAnsi="Times New Roman" w:cs="Times New Roman"/>
          <w:sz w:val="26"/>
          <w:szCs w:val="26"/>
          <w:highlight w:val="green"/>
        </w:rPr>
        <w:t xml:space="preserve"> tightly interwoven </w:t>
      </w:r>
      <w:r w:rsidR="006B4030" w:rsidRPr="004D7B8D">
        <w:rPr>
          <w:rFonts w:ascii="Times New Roman" w:hAnsi="Times New Roman" w:cs="Times New Roman"/>
          <w:sz w:val="26"/>
          <w:szCs w:val="26"/>
          <w:highlight w:val="green"/>
        </w:rPr>
        <w:t>methods</w:t>
      </w:r>
      <w:r w:rsidR="004D1738" w:rsidRPr="004D7B8D">
        <w:rPr>
          <w:rFonts w:ascii="Times New Roman" w:hAnsi="Times New Roman" w:cs="Times New Roman"/>
          <w:sz w:val="26"/>
          <w:szCs w:val="26"/>
          <w:highlight w:val="green"/>
        </w:rPr>
        <w:t xml:space="preserve"> for </w:t>
      </w:r>
      <w:r w:rsidR="00883A2D" w:rsidRPr="004D7B8D">
        <w:rPr>
          <w:rFonts w:ascii="Times New Roman" w:hAnsi="Times New Roman" w:cs="Times New Roman"/>
          <w:sz w:val="26"/>
          <w:szCs w:val="26"/>
          <w:highlight w:val="green"/>
        </w:rPr>
        <w:t>hardware</w:t>
      </w:r>
      <w:r w:rsidR="008B5B77" w:rsidRPr="004D7B8D">
        <w:rPr>
          <w:rFonts w:ascii="Times New Roman" w:hAnsi="Times New Roman" w:cs="Times New Roman"/>
          <w:sz w:val="26"/>
          <w:szCs w:val="26"/>
          <w:highlight w:val="green"/>
        </w:rPr>
        <w:t xml:space="preserve"> and </w:t>
      </w:r>
      <w:r w:rsidR="00883A2D" w:rsidRPr="004D7B8D">
        <w:rPr>
          <w:rFonts w:ascii="Times New Roman" w:hAnsi="Times New Roman" w:cs="Times New Roman"/>
          <w:sz w:val="26"/>
          <w:szCs w:val="26"/>
          <w:highlight w:val="green"/>
        </w:rPr>
        <w:t>software processing for energy efficiency</w:t>
      </w:r>
      <w:r w:rsidR="00B14BC4" w:rsidRPr="004D7B8D">
        <w:rPr>
          <w:rFonts w:ascii="Times New Roman" w:hAnsi="Times New Roman" w:cs="Times New Roman"/>
          <w:sz w:val="26"/>
          <w:szCs w:val="26"/>
          <w:highlight w:val="green"/>
        </w:rPr>
        <w:t>.</w:t>
      </w:r>
      <w:r w:rsidR="00883A2D" w:rsidRPr="004D7B8D">
        <w:rPr>
          <w:rFonts w:ascii="Times New Roman" w:hAnsi="Times New Roman" w:cs="Times New Roman"/>
          <w:sz w:val="26"/>
          <w:szCs w:val="26"/>
          <w:highlight w:val="green"/>
        </w:rPr>
        <w:t xml:space="preserve"> </w:t>
      </w:r>
      <w:r w:rsidR="00B14BC4" w:rsidRPr="004D7B8D">
        <w:rPr>
          <w:rFonts w:ascii="Times New Roman" w:hAnsi="Times New Roman" w:cs="Times New Roman"/>
          <w:sz w:val="26"/>
          <w:szCs w:val="26"/>
          <w:highlight w:val="green"/>
        </w:rPr>
        <w:t xml:space="preserve">It also </w:t>
      </w:r>
      <w:r w:rsidR="00883A2D" w:rsidRPr="004D7B8D">
        <w:rPr>
          <w:rFonts w:ascii="Times New Roman" w:hAnsi="Times New Roman" w:cs="Times New Roman"/>
          <w:sz w:val="26"/>
          <w:szCs w:val="26"/>
          <w:highlight w:val="green"/>
        </w:rPr>
        <w:t xml:space="preserve">shows </w:t>
      </w:r>
      <w:r w:rsidR="002D7A4B" w:rsidRPr="004D7B8D">
        <w:rPr>
          <w:rFonts w:ascii="Times New Roman" w:hAnsi="Times New Roman" w:cs="Times New Roman"/>
          <w:sz w:val="26"/>
          <w:szCs w:val="26"/>
          <w:highlight w:val="green"/>
        </w:rPr>
        <w:t>the details of</w:t>
      </w:r>
      <w:r w:rsidR="00883A2D" w:rsidRPr="004D7B8D">
        <w:rPr>
          <w:rFonts w:ascii="Times New Roman" w:hAnsi="Times New Roman" w:cs="Times New Roman"/>
          <w:sz w:val="26"/>
          <w:szCs w:val="26"/>
          <w:highlight w:val="green"/>
        </w:rPr>
        <w:t xml:space="preserve"> implementation</w:t>
      </w:r>
      <w:r w:rsidR="006A032B" w:rsidRPr="004D7B8D">
        <w:rPr>
          <w:rFonts w:ascii="Times New Roman" w:hAnsi="Times New Roman" w:cs="Times New Roman"/>
          <w:sz w:val="26"/>
          <w:szCs w:val="26"/>
          <w:highlight w:val="green"/>
        </w:rPr>
        <w:t xml:space="preserve"> of</w:t>
      </w:r>
      <w:r w:rsidR="00883A2D" w:rsidRPr="004D7B8D">
        <w:rPr>
          <w:rFonts w:ascii="Times New Roman" w:hAnsi="Times New Roman" w:cs="Times New Roman"/>
          <w:sz w:val="26"/>
          <w:szCs w:val="26"/>
          <w:highlight w:val="green"/>
        </w:rPr>
        <w:t xml:space="preserve"> algorithmic innovations</w:t>
      </w:r>
      <w:r w:rsidR="00B30B83" w:rsidRPr="004D7B8D">
        <w:rPr>
          <w:rFonts w:ascii="Times New Roman" w:hAnsi="Times New Roman" w:cs="Times New Roman"/>
          <w:sz w:val="26"/>
          <w:szCs w:val="26"/>
          <w:highlight w:val="green"/>
        </w:rPr>
        <w:t xml:space="preserve"> by using</w:t>
      </w:r>
      <w:r w:rsidR="00883A2D" w:rsidRPr="004D7B8D">
        <w:rPr>
          <w:rFonts w:ascii="Times New Roman" w:hAnsi="Times New Roman" w:cs="Times New Roman"/>
          <w:sz w:val="26"/>
          <w:szCs w:val="26"/>
          <w:highlight w:val="green"/>
        </w:rPr>
        <w:t xml:space="preserve"> flexible </w:t>
      </w:r>
      <w:r w:rsidR="00883A2D" w:rsidRPr="00AC5342">
        <w:rPr>
          <w:rFonts w:ascii="Times New Roman" w:hAnsi="Times New Roman" w:cs="Times New Roman"/>
          <w:sz w:val="26"/>
          <w:szCs w:val="26"/>
          <w:highlight w:val="green"/>
        </w:rPr>
        <w:t xml:space="preserve">processing architectures. </w:t>
      </w:r>
      <w:r w:rsidR="007675A3" w:rsidRPr="00AC5342">
        <w:rPr>
          <w:rFonts w:ascii="Times New Roman" w:hAnsi="Times New Roman" w:cs="Times New Roman"/>
          <w:sz w:val="26"/>
          <w:szCs w:val="26"/>
          <w:highlight w:val="green"/>
        </w:rPr>
        <w:t>It also</w:t>
      </w:r>
      <w:r w:rsidR="00452089" w:rsidRPr="00AC5342">
        <w:rPr>
          <w:rFonts w:ascii="Times New Roman" w:hAnsi="Times New Roman" w:cs="Times New Roman"/>
          <w:sz w:val="26"/>
          <w:szCs w:val="26"/>
          <w:highlight w:val="green"/>
        </w:rPr>
        <w:t xml:space="preserve"> points out </w:t>
      </w:r>
      <w:r w:rsidR="00883A2D" w:rsidRPr="00AC5342">
        <w:rPr>
          <w:rFonts w:ascii="Times New Roman" w:hAnsi="Times New Roman" w:cs="Times New Roman"/>
          <w:sz w:val="26"/>
          <w:szCs w:val="26"/>
          <w:highlight w:val="green"/>
        </w:rPr>
        <w:t xml:space="preserve"> the implementation challenges </w:t>
      </w:r>
      <w:r w:rsidR="006D1AAA" w:rsidRPr="00AC5342">
        <w:rPr>
          <w:rFonts w:ascii="Times New Roman" w:hAnsi="Times New Roman" w:cs="Times New Roman"/>
          <w:sz w:val="26"/>
          <w:szCs w:val="26"/>
          <w:highlight w:val="green"/>
        </w:rPr>
        <w:t>and</w:t>
      </w:r>
      <w:r w:rsidR="00883A2D" w:rsidRPr="00AC5342">
        <w:rPr>
          <w:rFonts w:ascii="Times New Roman" w:hAnsi="Times New Roman" w:cs="Times New Roman"/>
          <w:sz w:val="26"/>
          <w:szCs w:val="26"/>
          <w:highlight w:val="green"/>
        </w:rPr>
        <w:t xml:space="preserve"> </w:t>
      </w:r>
      <w:r w:rsidR="00974146" w:rsidRPr="00AC5342">
        <w:rPr>
          <w:rFonts w:ascii="Times New Roman" w:hAnsi="Times New Roman" w:cs="Times New Roman"/>
          <w:sz w:val="26"/>
          <w:szCs w:val="26"/>
          <w:highlight w:val="green"/>
        </w:rPr>
        <w:t>chances</w:t>
      </w:r>
      <w:r w:rsidR="00883A2D" w:rsidRPr="00AC5342">
        <w:rPr>
          <w:rFonts w:ascii="Times New Roman" w:hAnsi="Times New Roman" w:cs="Times New Roman"/>
          <w:sz w:val="26"/>
          <w:szCs w:val="26"/>
          <w:highlight w:val="green"/>
        </w:rPr>
        <w:t xml:space="preserve"> for deep neural network </w:t>
      </w:r>
      <w:r w:rsidR="00883A2D" w:rsidRPr="00F16DE2">
        <w:rPr>
          <w:rFonts w:ascii="Times New Roman" w:hAnsi="Times New Roman" w:cs="Times New Roman"/>
          <w:sz w:val="26"/>
          <w:szCs w:val="26"/>
          <w:highlight w:val="green"/>
        </w:rPr>
        <w:t>algorithms.</w:t>
      </w:r>
      <w:r w:rsidR="00722BEE" w:rsidRPr="00F16DE2">
        <w:rPr>
          <w:rFonts w:ascii="Times New Roman" w:hAnsi="Times New Roman" w:cs="Times New Roman"/>
          <w:sz w:val="26"/>
          <w:szCs w:val="26"/>
          <w:highlight w:val="green"/>
        </w:rPr>
        <w:t xml:space="preserve"> </w:t>
      </w:r>
      <w:r w:rsidR="00832A8D" w:rsidRPr="00F16DE2">
        <w:rPr>
          <w:rFonts w:ascii="Times New Roman" w:hAnsi="Times New Roman" w:cs="Times New Roman"/>
          <w:sz w:val="26"/>
          <w:szCs w:val="26"/>
          <w:highlight w:val="green"/>
        </w:rPr>
        <w:t xml:space="preserve">Ganguly </w:t>
      </w:r>
      <w:r w:rsidR="00832A8D" w:rsidRPr="00EC39DE">
        <w:rPr>
          <w:rFonts w:ascii="Times New Roman" w:hAnsi="Times New Roman" w:cs="Times New Roman"/>
          <w:i/>
          <w:sz w:val="26"/>
          <w:szCs w:val="26"/>
          <w:highlight w:val="green"/>
        </w:rPr>
        <w:t>et al</w:t>
      </w:r>
      <w:r w:rsidR="00832A8D" w:rsidRPr="00EC39DE">
        <w:rPr>
          <w:rFonts w:ascii="Times New Roman" w:hAnsi="Times New Roman" w:cs="Times New Roman"/>
          <w:sz w:val="26"/>
          <w:szCs w:val="26"/>
          <w:highlight w:val="green"/>
        </w:rPr>
        <w:t xml:space="preserve">. </w:t>
      </w:r>
      <w:r w:rsidR="0083167D" w:rsidRPr="00EC39DE">
        <w:rPr>
          <w:rFonts w:ascii="Times New Roman" w:hAnsi="Times New Roman" w:cs="Times New Roman"/>
          <w:sz w:val="26"/>
          <w:szCs w:val="26"/>
          <w:highlight w:val="green"/>
        </w:rPr>
        <w:fldChar w:fldCharType="begin"/>
      </w:r>
      <w:r w:rsidR="0083167D" w:rsidRPr="00EC39DE">
        <w:rPr>
          <w:rFonts w:ascii="Times New Roman" w:hAnsi="Times New Roman" w:cs="Times New Roman"/>
          <w:sz w:val="26"/>
          <w:szCs w:val="26"/>
          <w:highlight w:val="green"/>
        </w:rPr>
        <w:instrText xml:space="preserve"> REF _Ref36934925 \r \h </w:instrText>
      </w:r>
      <w:r w:rsidR="0083167D" w:rsidRPr="00EC39DE">
        <w:rPr>
          <w:highlight w:val="green"/>
        </w:rPr>
      </w:r>
      <w:r w:rsidR="008013D4" w:rsidRPr="00EC39DE">
        <w:rPr>
          <w:rFonts w:ascii="Times New Roman" w:hAnsi="Times New Roman" w:cs="Times New Roman"/>
          <w:sz w:val="26"/>
          <w:szCs w:val="26"/>
          <w:highlight w:val="green"/>
        </w:rPr>
        <w:instrText xml:space="preserve"> \* MERGEFORMAT </w:instrText>
      </w:r>
      <w:r w:rsidR="0083167D" w:rsidRPr="00EC39DE">
        <w:rPr>
          <w:rFonts w:ascii="Times New Roman" w:hAnsi="Times New Roman" w:cs="Times New Roman"/>
          <w:sz w:val="26"/>
          <w:szCs w:val="26"/>
          <w:highlight w:val="green"/>
        </w:rPr>
        <w:fldChar w:fldCharType="separate"/>
      </w:r>
      <w:r w:rsidR="00395A9A" w:rsidRPr="00EC39DE">
        <w:rPr>
          <w:rFonts w:ascii="Times New Roman" w:hAnsi="Times New Roman" w:cs="Times New Roman"/>
          <w:sz w:val="26"/>
          <w:szCs w:val="26"/>
          <w:highlight w:val="green"/>
        </w:rPr>
        <w:t>[79]</w:t>
      </w:r>
      <w:r w:rsidR="0083167D" w:rsidRPr="00EC39DE">
        <w:rPr>
          <w:rFonts w:ascii="Times New Roman" w:hAnsi="Times New Roman" w:cs="Times New Roman"/>
          <w:sz w:val="26"/>
          <w:szCs w:val="26"/>
          <w:highlight w:val="green"/>
        </w:rPr>
        <w:fldChar w:fldCharType="end"/>
      </w:r>
      <w:r w:rsidR="008521BC" w:rsidRPr="00EC39DE">
        <w:rPr>
          <w:rFonts w:ascii="Times New Roman" w:hAnsi="Times New Roman" w:cs="Times New Roman"/>
          <w:sz w:val="26"/>
          <w:szCs w:val="26"/>
          <w:highlight w:val="green"/>
        </w:rPr>
        <w:t xml:space="preserve"> </w:t>
      </w:r>
      <w:r w:rsidR="00AB7F37" w:rsidRPr="00EC39DE">
        <w:rPr>
          <w:rFonts w:ascii="Times New Roman" w:hAnsi="Times New Roman" w:cs="Times New Roman"/>
          <w:sz w:val="26"/>
          <w:szCs w:val="26"/>
          <w:highlight w:val="green"/>
        </w:rPr>
        <w:t>give</w:t>
      </w:r>
      <w:r w:rsidR="00FF3BB3" w:rsidRPr="00EC39DE">
        <w:rPr>
          <w:rFonts w:ascii="Times New Roman" w:hAnsi="Times New Roman" w:cs="Times New Roman"/>
          <w:sz w:val="26"/>
          <w:szCs w:val="26"/>
          <w:highlight w:val="green"/>
        </w:rPr>
        <w:t xml:space="preserve"> an analysis of deep learning</w:t>
      </w:r>
      <w:r w:rsidR="006F7CAA" w:rsidRPr="00EC39DE">
        <w:rPr>
          <w:rFonts w:ascii="Times New Roman" w:hAnsi="Times New Roman" w:cs="Times New Roman"/>
          <w:sz w:val="26"/>
          <w:szCs w:val="26"/>
          <w:highlight w:val="green"/>
        </w:rPr>
        <w:t xml:space="preserve"> architectures</w:t>
      </w:r>
      <w:r w:rsidR="00FF3BB3" w:rsidRPr="00EC39DE">
        <w:rPr>
          <w:rFonts w:ascii="Times New Roman" w:hAnsi="Times New Roman" w:cs="Times New Roman"/>
          <w:sz w:val="26"/>
          <w:szCs w:val="26"/>
          <w:highlight w:val="green"/>
        </w:rPr>
        <w:t xml:space="preserve"> and how they benefit from modeling its algorithms as dataflows </w:t>
      </w:r>
      <w:r w:rsidR="006808CF" w:rsidRPr="00EC39DE">
        <w:rPr>
          <w:rFonts w:ascii="Times New Roman" w:hAnsi="Times New Roman" w:cs="Times New Roman"/>
          <w:sz w:val="26"/>
          <w:szCs w:val="26"/>
          <w:highlight w:val="green"/>
        </w:rPr>
        <w:t>that are</w:t>
      </w:r>
      <w:r w:rsidR="00FF3BB3" w:rsidRPr="00EC39DE">
        <w:rPr>
          <w:rFonts w:ascii="Times New Roman" w:hAnsi="Times New Roman" w:cs="Times New Roman"/>
          <w:sz w:val="26"/>
          <w:szCs w:val="26"/>
          <w:highlight w:val="green"/>
        </w:rPr>
        <w:t xml:space="preserve"> represent</w:t>
      </w:r>
      <w:r w:rsidR="006808CF" w:rsidRPr="00EC39DE">
        <w:rPr>
          <w:rFonts w:ascii="Times New Roman" w:hAnsi="Times New Roman" w:cs="Times New Roman"/>
          <w:sz w:val="26"/>
          <w:szCs w:val="26"/>
          <w:highlight w:val="green"/>
        </w:rPr>
        <w:t>ed</w:t>
      </w:r>
      <w:r w:rsidR="00FF3BB3" w:rsidRPr="00EC39DE">
        <w:rPr>
          <w:rFonts w:ascii="Times New Roman" w:hAnsi="Times New Roman" w:cs="Times New Roman"/>
          <w:sz w:val="26"/>
          <w:szCs w:val="26"/>
          <w:highlight w:val="green"/>
        </w:rPr>
        <w:t xml:space="preserve"> as neurons</w:t>
      </w:r>
      <w:r w:rsidR="009D55DD" w:rsidRPr="00EC39DE">
        <w:rPr>
          <w:rFonts w:ascii="Times New Roman" w:hAnsi="Times New Roman" w:cs="Times New Roman"/>
          <w:sz w:val="26"/>
          <w:szCs w:val="26"/>
          <w:highlight w:val="green"/>
        </w:rPr>
        <w:t xml:space="preserve">. It is shown that </w:t>
      </w:r>
      <w:r w:rsidR="00D675CB" w:rsidRPr="00EC39DE">
        <w:rPr>
          <w:rFonts w:ascii="Times New Roman" w:hAnsi="Times New Roman" w:cs="Times New Roman"/>
          <w:sz w:val="26"/>
          <w:szCs w:val="26"/>
          <w:highlight w:val="green"/>
        </w:rPr>
        <w:t xml:space="preserve">accuracy </w:t>
      </w:r>
      <w:r w:rsidR="007A3663" w:rsidRPr="00EC39DE">
        <w:rPr>
          <w:rFonts w:ascii="Times New Roman" w:hAnsi="Times New Roman" w:cs="Times New Roman"/>
          <w:sz w:val="26"/>
          <w:szCs w:val="26"/>
          <w:highlight w:val="green"/>
        </w:rPr>
        <w:t xml:space="preserve">and performance </w:t>
      </w:r>
      <w:r w:rsidR="00D675CB" w:rsidRPr="00EC39DE">
        <w:rPr>
          <w:rFonts w:ascii="Times New Roman" w:hAnsi="Times New Roman" w:cs="Times New Roman"/>
          <w:sz w:val="26"/>
          <w:szCs w:val="26"/>
          <w:highlight w:val="green"/>
        </w:rPr>
        <w:t>of workloads</w:t>
      </w:r>
      <w:r w:rsidR="00C62195" w:rsidRPr="00EC39DE">
        <w:rPr>
          <w:rFonts w:ascii="Times New Roman" w:hAnsi="Times New Roman" w:cs="Times New Roman"/>
          <w:sz w:val="26"/>
          <w:szCs w:val="26"/>
          <w:highlight w:val="green"/>
        </w:rPr>
        <w:t xml:space="preserve"> are </w:t>
      </w:r>
      <w:r w:rsidR="00C46C64" w:rsidRPr="00EC39DE">
        <w:rPr>
          <w:rFonts w:ascii="Times New Roman" w:hAnsi="Times New Roman" w:cs="Times New Roman"/>
          <w:sz w:val="26"/>
          <w:szCs w:val="26"/>
          <w:highlight w:val="green"/>
        </w:rPr>
        <w:t xml:space="preserve">drastically improved when </w:t>
      </w:r>
      <w:r w:rsidR="003851F9" w:rsidRPr="00EC39DE">
        <w:rPr>
          <w:rFonts w:ascii="Times New Roman" w:hAnsi="Times New Roman" w:cs="Times New Roman"/>
          <w:sz w:val="26"/>
          <w:szCs w:val="26"/>
          <w:highlight w:val="green"/>
        </w:rPr>
        <w:t xml:space="preserve">it is modeled as </w:t>
      </w:r>
      <w:r w:rsidR="00FF3BB3" w:rsidRPr="00EC39DE">
        <w:rPr>
          <w:rFonts w:ascii="Times New Roman" w:hAnsi="Times New Roman" w:cs="Times New Roman"/>
          <w:sz w:val="26"/>
          <w:szCs w:val="26"/>
          <w:highlight w:val="green"/>
        </w:rPr>
        <w:t xml:space="preserve">non-von Neumann architectures. </w:t>
      </w:r>
      <w:r w:rsidR="00071978" w:rsidRPr="00EC39DE">
        <w:rPr>
          <w:rFonts w:ascii="Times New Roman" w:hAnsi="Times New Roman" w:cs="Times New Roman"/>
          <w:sz w:val="26"/>
          <w:szCs w:val="26"/>
          <w:highlight w:val="green"/>
        </w:rPr>
        <w:t>A</w:t>
      </w:r>
      <w:r w:rsidR="001C71E2" w:rsidRPr="00EC39DE">
        <w:rPr>
          <w:rFonts w:ascii="Times New Roman" w:hAnsi="Times New Roman" w:cs="Times New Roman"/>
          <w:sz w:val="26"/>
          <w:szCs w:val="26"/>
          <w:highlight w:val="green"/>
        </w:rPr>
        <w:t xml:space="preserve"> landscape of </w:t>
      </w:r>
      <w:r w:rsidR="000C4834" w:rsidRPr="00EC39DE">
        <w:rPr>
          <w:rFonts w:ascii="Times New Roman" w:hAnsi="Times New Roman" w:cs="Times New Roman"/>
          <w:sz w:val="26"/>
          <w:szCs w:val="26"/>
          <w:highlight w:val="green"/>
        </w:rPr>
        <w:t xml:space="preserve">implementations of </w:t>
      </w:r>
      <w:r w:rsidR="001C71E2" w:rsidRPr="00EC39DE">
        <w:rPr>
          <w:rFonts w:ascii="Times New Roman" w:hAnsi="Times New Roman" w:cs="Times New Roman"/>
          <w:sz w:val="26"/>
          <w:szCs w:val="26"/>
          <w:highlight w:val="green"/>
        </w:rPr>
        <w:t xml:space="preserve">different </w:t>
      </w:r>
      <w:r w:rsidR="007809CD" w:rsidRPr="00EC39DE">
        <w:rPr>
          <w:rFonts w:ascii="Times New Roman" w:hAnsi="Times New Roman" w:cs="Times New Roman"/>
          <w:sz w:val="26"/>
          <w:szCs w:val="26"/>
          <w:highlight w:val="green"/>
        </w:rPr>
        <w:t xml:space="preserve">convolutional neural networks </w:t>
      </w:r>
      <w:r w:rsidR="001C71E2" w:rsidRPr="00EC39DE">
        <w:rPr>
          <w:rFonts w:ascii="Times New Roman" w:hAnsi="Times New Roman" w:cs="Times New Roman"/>
          <w:sz w:val="26"/>
          <w:szCs w:val="26"/>
          <w:highlight w:val="green"/>
        </w:rPr>
        <w:t>across von Neumann and non-von Neumann models.</w:t>
      </w:r>
      <w:r w:rsidR="00DA648E" w:rsidRPr="00EC39DE">
        <w:rPr>
          <w:rFonts w:ascii="Times New Roman" w:hAnsi="Times New Roman" w:cs="Times New Roman"/>
          <w:sz w:val="26"/>
          <w:szCs w:val="26"/>
          <w:highlight w:val="green"/>
        </w:rPr>
        <w:t xml:space="preserve"> </w:t>
      </w:r>
      <w:r w:rsidR="00C236EB" w:rsidRPr="00EC39DE">
        <w:rPr>
          <w:rFonts w:ascii="Times New Roman" w:hAnsi="Times New Roman" w:cs="Times New Roman"/>
          <w:sz w:val="26"/>
          <w:szCs w:val="26"/>
          <w:highlight w:val="green"/>
        </w:rPr>
        <w:t>Several factors</w:t>
      </w:r>
      <w:r w:rsidR="001242DE" w:rsidRPr="00EC39DE">
        <w:rPr>
          <w:rFonts w:ascii="Times New Roman" w:hAnsi="Times New Roman" w:cs="Times New Roman"/>
          <w:sz w:val="26"/>
          <w:szCs w:val="26"/>
          <w:highlight w:val="green"/>
        </w:rPr>
        <w:t xml:space="preserve"> </w:t>
      </w:r>
      <w:r w:rsidR="00B002BC" w:rsidRPr="00EC39DE">
        <w:rPr>
          <w:rFonts w:ascii="Times New Roman" w:hAnsi="Times New Roman" w:cs="Times New Roman"/>
          <w:sz w:val="26"/>
          <w:szCs w:val="26"/>
          <w:highlight w:val="green"/>
        </w:rPr>
        <w:t>that</w:t>
      </w:r>
      <w:r w:rsidR="00C236EB" w:rsidRPr="00EC39DE">
        <w:rPr>
          <w:rFonts w:ascii="Times New Roman" w:hAnsi="Times New Roman" w:cs="Times New Roman"/>
          <w:sz w:val="26"/>
          <w:szCs w:val="26"/>
          <w:highlight w:val="green"/>
        </w:rPr>
        <w:t xml:space="preserve"> affect </w:t>
      </w:r>
      <w:r w:rsidR="00C1587A" w:rsidRPr="00EC39DE">
        <w:rPr>
          <w:rFonts w:ascii="Times New Roman" w:hAnsi="Times New Roman" w:cs="Times New Roman"/>
          <w:sz w:val="26"/>
          <w:szCs w:val="26"/>
          <w:highlight w:val="green"/>
        </w:rPr>
        <w:t>energy efficiency are discussed</w:t>
      </w:r>
      <w:r w:rsidR="00B002BC" w:rsidRPr="00EC39DE">
        <w:rPr>
          <w:rFonts w:ascii="Times New Roman" w:hAnsi="Times New Roman" w:cs="Times New Roman"/>
          <w:sz w:val="26"/>
          <w:szCs w:val="26"/>
          <w:highlight w:val="green"/>
        </w:rPr>
        <w:t xml:space="preserve"> and they include energy models, estimation </w:t>
      </w:r>
      <w:r w:rsidR="00B22A89" w:rsidRPr="00EC39DE">
        <w:rPr>
          <w:rFonts w:ascii="Times New Roman" w:hAnsi="Times New Roman" w:cs="Times New Roman"/>
          <w:sz w:val="26"/>
          <w:szCs w:val="26"/>
          <w:highlight w:val="green"/>
        </w:rPr>
        <w:t>methods</w:t>
      </w:r>
      <w:r w:rsidR="00B002BC" w:rsidRPr="00EC39DE">
        <w:rPr>
          <w:rFonts w:ascii="Times New Roman" w:hAnsi="Times New Roman" w:cs="Times New Roman"/>
          <w:sz w:val="26"/>
          <w:szCs w:val="26"/>
          <w:highlight w:val="green"/>
        </w:rPr>
        <w:t>, benchmarks</w:t>
      </w:r>
      <w:r w:rsidR="0057054E" w:rsidRPr="00EC39DE">
        <w:rPr>
          <w:rFonts w:ascii="Times New Roman" w:hAnsi="Times New Roman" w:cs="Times New Roman"/>
          <w:sz w:val="26"/>
          <w:szCs w:val="26"/>
          <w:highlight w:val="green"/>
        </w:rPr>
        <w:t xml:space="preserve"> and standards</w:t>
      </w:r>
      <w:r w:rsidR="00C1587A" w:rsidRPr="00EC39DE">
        <w:rPr>
          <w:rFonts w:ascii="Times New Roman" w:hAnsi="Times New Roman" w:cs="Times New Roman"/>
          <w:sz w:val="26"/>
          <w:szCs w:val="26"/>
          <w:highlight w:val="green"/>
        </w:rPr>
        <w:t>.</w:t>
      </w:r>
      <w:r w:rsidR="009012CB" w:rsidRPr="00EC39DE">
        <w:rPr>
          <w:rFonts w:ascii="Times New Roman" w:hAnsi="Times New Roman" w:cs="Times New Roman"/>
          <w:sz w:val="26"/>
          <w:szCs w:val="26"/>
          <w:highlight w:val="green"/>
        </w:rPr>
        <w:t xml:space="preserve"> </w:t>
      </w:r>
      <w:r w:rsidR="005260F1" w:rsidRPr="00EC39DE">
        <w:rPr>
          <w:rFonts w:ascii="Times New Roman" w:hAnsi="Times New Roman" w:cs="Times New Roman"/>
          <w:sz w:val="26"/>
          <w:szCs w:val="26"/>
          <w:highlight w:val="green"/>
        </w:rPr>
        <w:t xml:space="preserve">Asadikouhanjani and Ko </w:t>
      </w:r>
      <w:r w:rsidR="001E0B3D" w:rsidRPr="00EC39DE">
        <w:rPr>
          <w:rFonts w:ascii="Times New Roman" w:hAnsi="Times New Roman" w:cs="Times New Roman"/>
          <w:sz w:val="26"/>
          <w:szCs w:val="26"/>
          <w:highlight w:val="green"/>
        </w:rPr>
        <w:fldChar w:fldCharType="begin"/>
      </w:r>
      <w:r w:rsidR="001E0B3D" w:rsidRPr="00EC39DE">
        <w:rPr>
          <w:rFonts w:ascii="Times New Roman" w:hAnsi="Times New Roman" w:cs="Times New Roman"/>
          <w:sz w:val="26"/>
          <w:szCs w:val="26"/>
          <w:highlight w:val="green"/>
        </w:rPr>
        <w:instrText xml:space="preserve"> REF _Ref36913966 \r \h </w:instrText>
      </w:r>
      <w:r w:rsidR="001E0B3D" w:rsidRPr="00EC39DE">
        <w:rPr>
          <w:rFonts w:ascii="Times New Roman" w:hAnsi="Times New Roman" w:cs="Times New Roman"/>
          <w:sz w:val="26"/>
          <w:szCs w:val="26"/>
          <w:highlight w:val="green"/>
        </w:rPr>
      </w:r>
      <w:r w:rsidR="00C23D72" w:rsidRPr="00EC39DE">
        <w:rPr>
          <w:rFonts w:ascii="Times New Roman" w:hAnsi="Times New Roman" w:cs="Times New Roman"/>
          <w:sz w:val="26"/>
          <w:szCs w:val="26"/>
          <w:highlight w:val="green"/>
        </w:rPr>
        <w:instrText xml:space="preserve"> \* MERGEFORMAT </w:instrText>
      </w:r>
      <w:r w:rsidR="001E0B3D" w:rsidRPr="00EC39DE">
        <w:rPr>
          <w:rFonts w:ascii="Times New Roman" w:hAnsi="Times New Roman" w:cs="Times New Roman"/>
          <w:sz w:val="26"/>
          <w:szCs w:val="26"/>
          <w:highlight w:val="green"/>
        </w:rPr>
        <w:fldChar w:fldCharType="separate"/>
      </w:r>
      <w:r w:rsidR="00395A9A" w:rsidRPr="00EC39DE">
        <w:rPr>
          <w:rFonts w:ascii="Times New Roman" w:hAnsi="Times New Roman" w:cs="Times New Roman"/>
          <w:sz w:val="26"/>
          <w:szCs w:val="26"/>
          <w:highlight w:val="green"/>
        </w:rPr>
        <w:t>[53]</w:t>
      </w:r>
      <w:r w:rsidR="001E0B3D" w:rsidRPr="00EC39DE">
        <w:rPr>
          <w:rFonts w:ascii="Times New Roman" w:hAnsi="Times New Roman" w:cs="Times New Roman"/>
          <w:sz w:val="26"/>
          <w:szCs w:val="26"/>
          <w:highlight w:val="green"/>
        </w:rPr>
        <w:fldChar w:fldCharType="end"/>
      </w:r>
      <w:r w:rsidR="00EF375F" w:rsidRPr="00EC39DE">
        <w:rPr>
          <w:rFonts w:ascii="Times New Roman" w:hAnsi="Times New Roman" w:cs="Times New Roman"/>
          <w:sz w:val="26"/>
          <w:szCs w:val="26"/>
          <w:highlight w:val="green"/>
        </w:rPr>
        <w:t xml:space="preserve"> </w:t>
      </w:r>
      <w:r w:rsidR="00FD58B8" w:rsidRPr="00EC39DE">
        <w:rPr>
          <w:rFonts w:ascii="Times New Roman" w:hAnsi="Times New Roman" w:cs="Times New Roman"/>
          <w:sz w:val="26"/>
          <w:szCs w:val="26"/>
          <w:highlight w:val="green"/>
        </w:rPr>
        <w:t>develop</w:t>
      </w:r>
      <w:r w:rsidR="00B82F4A" w:rsidRPr="00EC39DE">
        <w:rPr>
          <w:rFonts w:ascii="Times New Roman" w:hAnsi="Times New Roman" w:cs="Times New Roman"/>
          <w:sz w:val="26"/>
          <w:szCs w:val="26"/>
          <w:highlight w:val="green"/>
        </w:rPr>
        <w:t xml:space="preserve"> a</w:t>
      </w:r>
      <w:r w:rsidR="007D293A" w:rsidRPr="00EC39DE">
        <w:rPr>
          <w:rFonts w:ascii="Times New Roman" w:hAnsi="Times New Roman" w:cs="Times New Roman"/>
          <w:sz w:val="26"/>
          <w:szCs w:val="26"/>
          <w:highlight w:val="green"/>
        </w:rPr>
        <w:t>n</w:t>
      </w:r>
      <w:r w:rsidR="00B82F4A" w:rsidRPr="00EC39DE">
        <w:rPr>
          <w:rFonts w:ascii="Times New Roman" w:hAnsi="Times New Roman" w:cs="Times New Roman"/>
          <w:sz w:val="26"/>
          <w:szCs w:val="26"/>
          <w:highlight w:val="green"/>
        </w:rPr>
        <w:t xml:space="preserve"> architecture </w:t>
      </w:r>
      <w:r w:rsidR="00366630" w:rsidRPr="00EC39DE">
        <w:rPr>
          <w:rFonts w:ascii="Times New Roman" w:hAnsi="Times New Roman" w:cs="Times New Roman"/>
          <w:sz w:val="26"/>
          <w:szCs w:val="26"/>
          <w:highlight w:val="green"/>
        </w:rPr>
        <w:t>where</w:t>
      </w:r>
      <w:r w:rsidR="00B82F4A" w:rsidRPr="00EC39DE">
        <w:rPr>
          <w:rFonts w:ascii="Times New Roman" w:hAnsi="Times New Roman" w:cs="Times New Roman"/>
          <w:sz w:val="26"/>
          <w:szCs w:val="26"/>
          <w:highlight w:val="green"/>
        </w:rPr>
        <w:t xml:space="preserve"> the activation function is </w:t>
      </w:r>
      <w:r w:rsidR="00666491" w:rsidRPr="00EC39DE">
        <w:rPr>
          <w:rFonts w:ascii="Times New Roman" w:hAnsi="Times New Roman" w:cs="Times New Roman"/>
          <w:sz w:val="26"/>
          <w:szCs w:val="26"/>
          <w:highlight w:val="green"/>
        </w:rPr>
        <w:t>combined</w:t>
      </w:r>
      <w:r w:rsidR="00B82F4A" w:rsidRPr="00EC39DE">
        <w:rPr>
          <w:rFonts w:ascii="Times New Roman" w:hAnsi="Times New Roman" w:cs="Times New Roman"/>
          <w:sz w:val="26"/>
          <w:szCs w:val="26"/>
          <w:highlight w:val="green"/>
        </w:rPr>
        <w:t xml:space="preserve"> with </w:t>
      </w:r>
      <w:r w:rsidR="00011DEB" w:rsidRPr="00EC39DE">
        <w:rPr>
          <w:rFonts w:ascii="Times New Roman" w:hAnsi="Times New Roman" w:cs="Times New Roman"/>
          <w:sz w:val="26"/>
          <w:szCs w:val="26"/>
          <w:highlight w:val="green"/>
        </w:rPr>
        <w:t>a</w:t>
      </w:r>
      <w:r w:rsidR="00FC62DD" w:rsidRPr="00EC39DE">
        <w:rPr>
          <w:rFonts w:ascii="Times New Roman" w:hAnsi="Times New Roman" w:cs="Times New Roman"/>
          <w:sz w:val="26"/>
          <w:szCs w:val="26"/>
          <w:highlight w:val="green"/>
        </w:rPr>
        <w:t xml:space="preserve"> prior computational layer. </w:t>
      </w:r>
      <w:r w:rsidR="00C816E6" w:rsidRPr="00EC39DE">
        <w:rPr>
          <w:rFonts w:ascii="Times New Roman" w:hAnsi="Times New Roman" w:cs="Times New Roman"/>
          <w:sz w:val="26"/>
          <w:szCs w:val="26"/>
          <w:highlight w:val="green"/>
        </w:rPr>
        <w:t>It</w:t>
      </w:r>
      <w:r w:rsidR="00B82F4A" w:rsidRPr="00EC39DE">
        <w:rPr>
          <w:rFonts w:ascii="Times New Roman" w:hAnsi="Times New Roman" w:cs="Times New Roman"/>
          <w:sz w:val="26"/>
          <w:szCs w:val="26"/>
          <w:highlight w:val="green"/>
        </w:rPr>
        <w:t xml:space="preserve"> can </w:t>
      </w:r>
      <w:r w:rsidR="00C816E6" w:rsidRPr="00EC39DE">
        <w:rPr>
          <w:rFonts w:ascii="Times New Roman" w:hAnsi="Times New Roman" w:cs="Times New Roman"/>
          <w:sz w:val="26"/>
          <w:szCs w:val="26"/>
          <w:highlight w:val="green"/>
        </w:rPr>
        <w:t>decrease</w:t>
      </w:r>
      <w:r w:rsidR="00B82F4A" w:rsidRPr="00EC39DE">
        <w:rPr>
          <w:rFonts w:ascii="Times New Roman" w:hAnsi="Times New Roman" w:cs="Times New Roman"/>
          <w:sz w:val="26"/>
          <w:szCs w:val="26"/>
          <w:highlight w:val="green"/>
        </w:rPr>
        <w:t xml:space="preserve"> </w:t>
      </w:r>
      <w:r w:rsidR="00B82F4A" w:rsidRPr="00EC39DE">
        <w:rPr>
          <w:rFonts w:ascii="Times New Roman" w:hAnsi="Times New Roman" w:cs="Times New Roman"/>
          <w:sz w:val="26"/>
          <w:szCs w:val="26"/>
          <w:highlight w:val="green"/>
        </w:rPr>
        <w:lastRenderedPageBreak/>
        <w:t xml:space="preserve">computations </w:t>
      </w:r>
      <w:r w:rsidR="00C816E6" w:rsidRPr="00EC39DE">
        <w:rPr>
          <w:rFonts w:ascii="Times New Roman" w:hAnsi="Times New Roman" w:cs="Times New Roman"/>
          <w:sz w:val="26"/>
          <w:szCs w:val="26"/>
          <w:highlight w:val="green"/>
        </w:rPr>
        <w:t>required</w:t>
      </w:r>
      <w:r w:rsidR="00B82F4A" w:rsidRPr="00EC39DE">
        <w:rPr>
          <w:rFonts w:ascii="Times New Roman" w:hAnsi="Times New Roman" w:cs="Times New Roman"/>
          <w:sz w:val="26"/>
          <w:szCs w:val="26"/>
          <w:highlight w:val="green"/>
        </w:rPr>
        <w:t xml:space="preserve"> to </w:t>
      </w:r>
      <w:r w:rsidR="00EE4CBD" w:rsidRPr="00EC39DE">
        <w:rPr>
          <w:rFonts w:ascii="Times New Roman" w:hAnsi="Times New Roman" w:cs="Times New Roman"/>
          <w:sz w:val="26"/>
          <w:szCs w:val="26"/>
          <w:highlight w:val="green"/>
        </w:rPr>
        <w:t>produce</w:t>
      </w:r>
      <w:r w:rsidR="00B82F4A" w:rsidRPr="00EC39DE">
        <w:rPr>
          <w:rFonts w:ascii="Times New Roman" w:hAnsi="Times New Roman" w:cs="Times New Roman"/>
          <w:sz w:val="26"/>
          <w:szCs w:val="26"/>
          <w:highlight w:val="green"/>
        </w:rPr>
        <w:t xml:space="preserve"> a</w:t>
      </w:r>
      <w:r w:rsidR="00287CC7" w:rsidRPr="00EC39DE">
        <w:rPr>
          <w:rFonts w:ascii="Times New Roman" w:hAnsi="Times New Roman" w:cs="Times New Roman"/>
          <w:sz w:val="26"/>
          <w:szCs w:val="26"/>
          <w:highlight w:val="green"/>
        </w:rPr>
        <w:t>n</w:t>
      </w:r>
      <w:r w:rsidR="00B82F4A" w:rsidRPr="00EC39DE">
        <w:rPr>
          <w:rFonts w:ascii="Times New Roman" w:hAnsi="Times New Roman" w:cs="Times New Roman"/>
          <w:sz w:val="26"/>
          <w:szCs w:val="26"/>
          <w:highlight w:val="green"/>
        </w:rPr>
        <w:t xml:space="preserve"> output feature in convolutional and fully connected layers by ordering </w:t>
      </w:r>
      <w:r w:rsidR="00DB2C87" w:rsidRPr="00EC39DE">
        <w:rPr>
          <w:rFonts w:ascii="Times New Roman" w:hAnsi="Times New Roman" w:cs="Times New Roman"/>
          <w:sz w:val="26"/>
          <w:szCs w:val="26"/>
          <w:highlight w:val="green"/>
        </w:rPr>
        <w:t xml:space="preserve">computation for </w:t>
      </w:r>
      <w:r w:rsidR="00B82F4A" w:rsidRPr="00EC39DE">
        <w:rPr>
          <w:rFonts w:ascii="Times New Roman" w:hAnsi="Times New Roman" w:cs="Times New Roman"/>
          <w:sz w:val="26"/>
          <w:szCs w:val="26"/>
          <w:highlight w:val="green"/>
        </w:rPr>
        <w:t>early detection of the output feature. In addition</w:t>
      </w:r>
      <w:r w:rsidR="00B82F4A" w:rsidRPr="00722BEE">
        <w:rPr>
          <w:rFonts w:ascii="Times New Roman" w:hAnsi="Times New Roman" w:cs="Times New Roman"/>
          <w:sz w:val="26"/>
          <w:szCs w:val="26"/>
          <w:highlight w:val="green"/>
        </w:rPr>
        <w:t xml:space="preserve">, </w:t>
      </w:r>
      <w:r w:rsidR="005F0917" w:rsidRPr="00722BEE">
        <w:rPr>
          <w:rFonts w:ascii="Times New Roman" w:hAnsi="Times New Roman" w:cs="Times New Roman"/>
          <w:sz w:val="26"/>
          <w:szCs w:val="26"/>
          <w:highlight w:val="green"/>
        </w:rPr>
        <w:t xml:space="preserve">it </w:t>
      </w:r>
      <w:r w:rsidR="00E639FE" w:rsidRPr="00722BEE">
        <w:rPr>
          <w:rFonts w:ascii="Times New Roman" w:hAnsi="Times New Roman" w:cs="Times New Roman"/>
          <w:sz w:val="26"/>
          <w:szCs w:val="26"/>
          <w:highlight w:val="green"/>
        </w:rPr>
        <w:t>enables</w:t>
      </w:r>
      <w:r w:rsidR="00B82F4A" w:rsidRPr="00722BEE">
        <w:rPr>
          <w:rFonts w:ascii="Times New Roman" w:hAnsi="Times New Roman" w:cs="Times New Roman"/>
          <w:sz w:val="26"/>
          <w:szCs w:val="26"/>
          <w:highlight w:val="green"/>
        </w:rPr>
        <w:t xml:space="preserve"> zero computation skipping, </w:t>
      </w:r>
      <w:r w:rsidR="001736E8" w:rsidRPr="00722BEE">
        <w:rPr>
          <w:rFonts w:ascii="Times New Roman" w:hAnsi="Times New Roman" w:cs="Times New Roman"/>
          <w:sz w:val="26"/>
          <w:szCs w:val="26"/>
          <w:highlight w:val="green"/>
        </w:rPr>
        <w:t>and</w:t>
      </w:r>
      <w:r w:rsidR="00B82F4A" w:rsidRPr="00722BEE">
        <w:rPr>
          <w:rFonts w:ascii="Times New Roman" w:hAnsi="Times New Roman" w:cs="Times New Roman"/>
          <w:sz w:val="26"/>
          <w:szCs w:val="26"/>
          <w:highlight w:val="green"/>
        </w:rPr>
        <w:t xml:space="preserve"> accelerates the</w:t>
      </w:r>
      <w:r w:rsidR="00481F28" w:rsidRPr="00722BEE">
        <w:rPr>
          <w:rFonts w:ascii="Times New Roman" w:hAnsi="Times New Roman" w:cs="Times New Roman"/>
          <w:sz w:val="26"/>
          <w:szCs w:val="26"/>
          <w:highlight w:val="green"/>
        </w:rPr>
        <w:t xml:space="preserve"> </w:t>
      </w:r>
      <w:r w:rsidR="00481F28" w:rsidRPr="00722BEE">
        <w:rPr>
          <w:rFonts w:ascii="Times New Roman" w:hAnsi="Times New Roman" w:cs="Times New Roman"/>
          <w:sz w:val="26"/>
          <w:szCs w:val="26"/>
          <w:highlight w:val="green"/>
        </w:rPr>
        <w:t>computation</w:t>
      </w:r>
      <w:r w:rsidR="00481F28" w:rsidRPr="00722BEE">
        <w:rPr>
          <w:rFonts w:ascii="Times New Roman" w:hAnsi="Times New Roman" w:cs="Times New Roman"/>
          <w:sz w:val="26"/>
          <w:szCs w:val="26"/>
          <w:highlight w:val="green"/>
        </w:rPr>
        <w:t xml:space="preserve"> of</w:t>
      </w:r>
      <w:r w:rsidR="00B82F4A" w:rsidRPr="00722BEE">
        <w:rPr>
          <w:rFonts w:ascii="Times New Roman" w:hAnsi="Times New Roman" w:cs="Times New Roman"/>
          <w:sz w:val="26"/>
          <w:szCs w:val="26"/>
          <w:highlight w:val="green"/>
        </w:rPr>
        <w:t xml:space="preserve"> layer.</w:t>
      </w:r>
      <w:r w:rsidR="00AE7686" w:rsidRPr="00722BEE">
        <w:rPr>
          <w:rFonts w:ascii="Times New Roman" w:hAnsi="Times New Roman" w:cs="Times New Roman"/>
          <w:sz w:val="26"/>
          <w:szCs w:val="26"/>
          <w:highlight w:val="green"/>
        </w:rPr>
        <w:t xml:space="preserve"> </w:t>
      </w:r>
      <w:r w:rsidR="00FE1AE0" w:rsidRPr="00722BEE">
        <w:rPr>
          <w:rFonts w:ascii="Times New Roman" w:hAnsi="Times New Roman" w:cs="Times New Roman"/>
          <w:sz w:val="26"/>
          <w:szCs w:val="26"/>
          <w:highlight w:val="green"/>
        </w:rPr>
        <w:t xml:space="preserve">In this way, </w:t>
      </w:r>
      <w:r w:rsidR="00536BD4" w:rsidRPr="00722BEE">
        <w:rPr>
          <w:rFonts w:ascii="Times New Roman" w:hAnsi="Times New Roman" w:cs="Times New Roman"/>
          <w:sz w:val="26"/>
          <w:szCs w:val="26"/>
          <w:highlight w:val="green"/>
        </w:rPr>
        <w:t>a state-of-the-art DNN accelerator</w:t>
      </w:r>
      <w:r w:rsidR="00536BD4" w:rsidRPr="00722BEE">
        <w:rPr>
          <w:rFonts w:ascii="Times New Roman" w:hAnsi="Times New Roman" w:cs="Times New Roman"/>
          <w:sz w:val="26"/>
          <w:szCs w:val="26"/>
          <w:highlight w:val="green"/>
        </w:rPr>
        <w:t xml:space="preserve"> is built to achieve </w:t>
      </w:r>
      <w:r w:rsidR="00B82F4A" w:rsidRPr="00722BEE">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730C64" w:rsidRPr="00444B31" w:rsidRDefault="008C1218" w:rsidP="008C1218">
      <w:pPr>
        <w:ind w:firstLine="720"/>
        <w:jc w:val="both"/>
        <w:rPr>
          <w:rFonts w:ascii="Times New Roman" w:hAnsi="Times New Roman" w:cs="Times New Roman"/>
          <w:sz w:val="26"/>
          <w:szCs w:val="26"/>
          <w:highlight w:val="green"/>
        </w:rPr>
      </w:pPr>
      <w:r w:rsidRPr="00444B31">
        <w:rPr>
          <w:rFonts w:ascii="Times New Roman" w:hAnsi="Times New Roman" w:cs="Times New Roman"/>
          <w:sz w:val="26"/>
          <w:szCs w:val="26"/>
          <w:highlight w:val="green"/>
        </w:rPr>
        <w:t xml:space="preserve">Ahn </w:t>
      </w:r>
      <w:r w:rsidRPr="00444B31">
        <w:rPr>
          <w:rFonts w:ascii="Times New Roman" w:hAnsi="Times New Roman" w:cs="Times New Roman"/>
          <w:i/>
          <w:sz w:val="26"/>
          <w:szCs w:val="26"/>
          <w:highlight w:val="green"/>
        </w:rPr>
        <w:t>et al</w:t>
      </w:r>
      <w:r w:rsidRPr="00444B31">
        <w:rPr>
          <w:rFonts w:ascii="Times New Roman" w:hAnsi="Times New Roman" w:cs="Times New Roman"/>
          <w:sz w:val="26"/>
          <w:szCs w:val="26"/>
          <w:highlight w:val="green"/>
        </w:rPr>
        <w:t xml:space="preserve">. </w:t>
      </w:r>
      <w:r w:rsidR="00730C64" w:rsidRPr="00444B31">
        <w:rPr>
          <w:rFonts w:ascii="Times New Roman" w:hAnsi="Times New Roman" w:cs="Times New Roman"/>
          <w:sz w:val="26"/>
          <w:szCs w:val="26"/>
          <w:highlight w:val="green"/>
        </w:rPr>
        <w:fldChar w:fldCharType="begin"/>
      </w:r>
      <w:r w:rsidR="00730C64" w:rsidRPr="00444B31">
        <w:rPr>
          <w:rFonts w:ascii="Times New Roman" w:hAnsi="Times New Roman" w:cs="Times New Roman"/>
          <w:sz w:val="26"/>
          <w:szCs w:val="26"/>
          <w:highlight w:val="green"/>
        </w:rPr>
        <w:instrText xml:space="preserve"> REF _Ref36908832 \r \h </w:instrText>
      </w:r>
      <w:r w:rsidR="00730C64" w:rsidRPr="00444B31">
        <w:rPr>
          <w:rFonts w:ascii="Times New Roman" w:hAnsi="Times New Roman" w:cs="Times New Roman"/>
          <w:sz w:val="26"/>
          <w:szCs w:val="26"/>
          <w:highlight w:val="green"/>
        </w:rPr>
      </w:r>
      <w:r w:rsidR="00444B31">
        <w:rPr>
          <w:rFonts w:ascii="Times New Roman" w:hAnsi="Times New Roman" w:cs="Times New Roman"/>
          <w:sz w:val="26"/>
          <w:szCs w:val="26"/>
          <w:highlight w:val="green"/>
        </w:rPr>
        <w:instrText xml:space="preserve"> \* MERGEFORMAT </w:instrText>
      </w:r>
      <w:r w:rsidR="00730C64" w:rsidRPr="00444B31">
        <w:rPr>
          <w:rFonts w:ascii="Times New Roman" w:hAnsi="Times New Roman" w:cs="Times New Roman"/>
          <w:sz w:val="26"/>
          <w:szCs w:val="26"/>
          <w:highlight w:val="green"/>
        </w:rPr>
        <w:fldChar w:fldCharType="separate"/>
      </w:r>
      <w:r w:rsidR="00395A9A" w:rsidRPr="00444B31">
        <w:rPr>
          <w:rFonts w:ascii="Times New Roman" w:hAnsi="Times New Roman" w:cs="Times New Roman"/>
          <w:sz w:val="26"/>
          <w:szCs w:val="26"/>
          <w:highlight w:val="green"/>
        </w:rPr>
        <w:t>[50]</w:t>
      </w:r>
      <w:r w:rsidR="00730C64" w:rsidRPr="00444B31">
        <w:rPr>
          <w:rFonts w:ascii="Times New Roman" w:hAnsi="Times New Roman" w:cs="Times New Roman"/>
          <w:sz w:val="26"/>
          <w:szCs w:val="26"/>
          <w:highlight w:val="green"/>
        </w:rPr>
        <w:fldChar w:fldCharType="end"/>
      </w:r>
      <w:r w:rsidR="008D5A73" w:rsidRPr="00444B31">
        <w:rPr>
          <w:rFonts w:ascii="Times New Roman" w:hAnsi="Times New Roman" w:cs="Times New Roman"/>
          <w:sz w:val="26"/>
          <w:szCs w:val="26"/>
          <w:highlight w:val="green"/>
        </w:rPr>
        <w:t xml:space="preserve"> .</w:t>
      </w:r>
    </w:p>
    <w:p w:rsidR="00F061C7" w:rsidRDefault="00F061C7" w:rsidP="008C1218">
      <w:pPr>
        <w:ind w:firstLine="720"/>
        <w:jc w:val="both"/>
        <w:rPr>
          <w:rFonts w:ascii="Times New Roman" w:hAnsi="Times New Roman" w:cs="Times New Roman"/>
          <w:sz w:val="26"/>
          <w:szCs w:val="26"/>
          <w:highlight w:val="green"/>
        </w:rPr>
      </w:pPr>
    </w:p>
    <w:p w:rsidR="008D5A73" w:rsidRDefault="008D5A73" w:rsidP="00730C64">
      <w:pPr>
        <w:pStyle w:val="a5"/>
        <w:ind w:left="360" w:firstLine="360"/>
        <w:jc w:val="both"/>
        <w:rPr>
          <w:rFonts w:ascii="Times New Roman" w:hAnsi="Times New Roman" w:cs="Times New Roman"/>
          <w:sz w:val="26"/>
          <w:szCs w:val="26"/>
          <w:highlight w:val="green"/>
        </w:rPr>
      </w:pP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t>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w:t>
      </w:r>
      <w:r w:rsidR="00F875A9">
        <w:rPr>
          <w:rFonts w:ascii="Times New Roman" w:hAnsi="Times New Roman" w:cs="Times New Roman"/>
          <w:sz w:val="26"/>
          <w:szCs w:val="26"/>
        </w:rPr>
        <w:t xml:space="preserve"> of the fully-connected layers.</w:t>
      </w:r>
      <w:bookmarkStart w:id="2" w:name="_GoBack"/>
      <w:bookmarkEnd w:id="2"/>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586924" w:rsidRDefault="00586924" w:rsidP="009C1414">
      <w:pPr>
        <w:pStyle w:val="a5"/>
        <w:ind w:left="360" w:firstLine="360"/>
        <w:jc w:val="both"/>
        <w:rPr>
          <w:rFonts w:ascii="Times New Roman" w:hAnsi="Times New Roman" w:cs="Times New Roman"/>
          <w:sz w:val="26"/>
          <w:szCs w:val="26"/>
          <w:highlight w:val="green"/>
        </w:rPr>
      </w:pP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w:t>
      </w:r>
      <w:r w:rsidRPr="00055D87">
        <w:rPr>
          <w:rFonts w:ascii="Times New Roman" w:hAnsi="Times New Roman" w:cs="Times New Roman"/>
          <w:sz w:val="26"/>
          <w:szCs w:val="26"/>
        </w:rPr>
        <w:lastRenderedPageBreak/>
        <w:t>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6F2BB4" w:rsidRPr="00BA0F65" w:rsidRDefault="006F2BB4" w:rsidP="006F2BB4">
      <w:pPr>
        <w:jc w:val="both"/>
        <w:rPr>
          <w:rFonts w:ascii="Times New Roman" w:hAnsi="Times New Roman" w:cs="Times New Roman"/>
          <w:sz w:val="26"/>
          <w:szCs w:val="26"/>
          <w:highlight w:val="yellow"/>
        </w:rPr>
      </w:pPr>
      <w:r w:rsidRPr="00BA0F65">
        <w:rPr>
          <w:rFonts w:ascii="Times New Roman" w:hAnsi="Times New Roman" w:cs="Times New Roman"/>
          <w:sz w:val="26"/>
          <w:szCs w:val="26"/>
          <w:highlight w:val="yellow"/>
        </w:rPr>
        <w:t>List a table.</w:t>
      </w:r>
    </w:p>
    <w:p w:rsidR="00705676" w:rsidRPr="006F2BB4" w:rsidRDefault="00705676" w:rsidP="006F2BB4">
      <w:pPr>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w:t>
      </w:r>
      <w:r w:rsidRPr="006A184D">
        <w:rPr>
          <w:rFonts w:ascii="Times New Roman" w:hAnsi="Times New Roman" w:cs="Times New Roman"/>
          <w:sz w:val="26"/>
          <w:szCs w:val="26"/>
          <w:highlight w:val="green"/>
        </w:rPr>
        <w:lastRenderedPageBreak/>
        <w:t xml:space="preserve">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lastRenderedPageBreak/>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lastRenderedPageBreak/>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lastRenderedPageBreak/>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lastRenderedPageBreak/>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lastRenderedPageBreak/>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lastRenderedPageBreak/>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w:t>
      </w:r>
      <w:r w:rsidRPr="00316DD3">
        <w:rPr>
          <w:rFonts w:ascii="Times New Roman" w:hAnsi="Times New Roman" w:cs="Times New Roman"/>
          <w:sz w:val="26"/>
          <w:szCs w:val="26"/>
        </w:rPr>
        <w:lastRenderedPageBreak/>
        <w:t>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5FBC" w:rsidRDefault="00CF5FBC" w:rsidP="008A6E32">
      <w:pPr>
        <w:spacing w:after="0" w:line="240" w:lineRule="auto"/>
      </w:pPr>
      <w:r>
        <w:separator/>
      </w:r>
    </w:p>
  </w:endnote>
  <w:endnote w:type="continuationSeparator" w:id="0">
    <w:p w:rsidR="00CF5FBC" w:rsidRDefault="00CF5FBC"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5FBC" w:rsidRDefault="00CF5FBC" w:rsidP="008A6E32">
      <w:pPr>
        <w:spacing w:after="0" w:line="240" w:lineRule="auto"/>
      </w:pPr>
      <w:r>
        <w:separator/>
      </w:r>
    </w:p>
  </w:footnote>
  <w:footnote w:type="continuationSeparator" w:id="0">
    <w:p w:rsidR="00CF5FBC" w:rsidRDefault="00CF5FBC"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38A"/>
    <w:rsid w:val="000127BD"/>
    <w:rsid w:val="00013398"/>
    <w:rsid w:val="000148A4"/>
    <w:rsid w:val="00014B19"/>
    <w:rsid w:val="00014BE9"/>
    <w:rsid w:val="000151A5"/>
    <w:rsid w:val="00015783"/>
    <w:rsid w:val="0001606F"/>
    <w:rsid w:val="000168A2"/>
    <w:rsid w:val="00017D78"/>
    <w:rsid w:val="00020060"/>
    <w:rsid w:val="00022380"/>
    <w:rsid w:val="00022466"/>
    <w:rsid w:val="000224CC"/>
    <w:rsid w:val="0002282E"/>
    <w:rsid w:val="00023425"/>
    <w:rsid w:val="00023A93"/>
    <w:rsid w:val="00024C6F"/>
    <w:rsid w:val="00025178"/>
    <w:rsid w:val="00025B5F"/>
    <w:rsid w:val="00025BC2"/>
    <w:rsid w:val="00026CCD"/>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50A"/>
    <w:rsid w:val="00036D63"/>
    <w:rsid w:val="00037180"/>
    <w:rsid w:val="0003754A"/>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9A2"/>
    <w:rsid w:val="00053CF1"/>
    <w:rsid w:val="00053DDE"/>
    <w:rsid w:val="00053E9F"/>
    <w:rsid w:val="00054F33"/>
    <w:rsid w:val="000555F7"/>
    <w:rsid w:val="00055668"/>
    <w:rsid w:val="0005577C"/>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E1C"/>
    <w:rsid w:val="00070016"/>
    <w:rsid w:val="00070673"/>
    <w:rsid w:val="0007077B"/>
    <w:rsid w:val="000712DB"/>
    <w:rsid w:val="00071372"/>
    <w:rsid w:val="00071978"/>
    <w:rsid w:val="00071F05"/>
    <w:rsid w:val="00072062"/>
    <w:rsid w:val="000724E9"/>
    <w:rsid w:val="00072A95"/>
    <w:rsid w:val="00072B20"/>
    <w:rsid w:val="00073103"/>
    <w:rsid w:val="0007318A"/>
    <w:rsid w:val="00073F83"/>
    <w:rsid w:val="000740D6"/>
    <w:rsid w:val="00074BF4"/>
    <w:rsid w:val="00075000"/>
    <w:rsid w:val="000750F2"/>
    <w:rsid w:val="0007529A"/>
    <w:rsid w:val="00075797"/>
    <w:rsid w:val="000757F7"/>
    <w:rsid w:val="00076FC9"/>
    <w:rsid w:val="00077B23"/>
    <w:rsid w:val="000800EF"/>
    <w:rsid w:val="00080A28"/>
    <w:rsid w:val="00080F24"/>
    <w:rsid w:val="00080FB2"/>
    <w:rsid w:val="0008161F"/>
    <w:rsid w:val="0008256D"/>
    <w:rsid w:val="00083488"/>
    <w:rsid w:val="00083882"/>
    <w:rsid w:val="00083AB9"/>
    <w:rsid w:val="00083B32"/>
    <w:rsid w:val="0008403F"/>
    <w:rsid w:val="000847FE"/>
    <w:rsid w:val="00085173"/>
    <w:rsid w:val="000866DA"/>
    <w:rsid w:val="000874A2"/>
    <w:rsid w:val="0008781A"/>
    <w:rsid w:val="00087B29"/>
    <w:rsid w:val="00087EAF"/>
    <w:rsid w:val="00090204"/>
    <w:rsid w:val="0009021B"/>
    <w:rsid w:val="000902FF"/>
    <w:rsid w:val="000909AF"/>
    <w:rsid w:val="00090B65"/>
    <w:rsid w:val="00091295"/>
    <w:rsid w:val="00091923"/>
    <w:rsid w:val="00091A3F"/>
    <w:rsid w:val="000921DC"/>
    <w:rsid w:val="000923CB"/>
    <w:rsid w:val="00092DA7"/>
    <w:rsid w:val="0009366C"/>
    <w:rsid w:val="0009369E"/>
    <w:rsid w:val="00093C31"/>
    <w:rsid w:val="000941D1"/>
    <w:rsid w:val="0009420D"/>
    <w:rsid w:val="000946C7"/>
    <w:rsid w:val="00094B77"/>
    <w:rsid w:val="000951C8"/>
    <w:rsid w:val="000956C1"/>
    <w:rsid w:val="00095DFD"/>
    <w:rsid w:val="00096137"/>
    <w:rsid w:val="000965E9"/>
    <w:rsid w:val="000977E9"/>
    <w:rsid w:val="000978BD"/>
    <w:rsid w:val="00097FCA"/>
    <w:rsid w:val="000A0596"/>
    <w:rsid w:val="000A0CC8"/>
    <w:rsid w:val="000A19B6"/>
    <w:rsid w:val="000A1DCF"/>
    <w:rsid w:val="000A28E2"/>
    <w:rsid w:val="000A2F2B"/>
    <w:rsid w:val="000A2FBA"/>
    <w:rsid w:val="000A3F84"/>
    <w:rsid w:val="000A40FB"/>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B1C"/>
    <w:rsid w:val="000C321E"/>
    <w:rsid w:val="000C35A9"/>
    <w:rsid w:val="000C4151"/>
    <w:rsid w:val="000C41B0"/>
    <w:rsid w:val="000C4834"/>
    <w:rsid w:val="000C4874"/>
    <w:rsid w:val="000C499A"/>
    <w:rsid w:val="000C4BE2"/>
    <w:rsid w:val="000C52D5"/>
    <w:rsid w:val="000C5A12"/>
    <w:rsid w:val="000C629C"/>
    <w:rsid w:val="000C6534"/>
    <w:rsid w:val="000C6D57"/>
    <w:rsid w:val="000C6F89"/>
    <w:rsid w:val="000D0195"/>
    <w:rsid w:val="000D0F1C"/>
    <w:rsid w:val="000D1103"/>
    <w:rsid w:val="000D168F"/>
    <w:rsid w:val="000D2533"/>
    <w:rsid w:val="000D2776"/>
    <w:rsid w:val="000D29DA"/>
    <w:rsid w:val="000D2C7F"/>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81B"/>
    <w:rsid w:val="000D7CF5"/>
    <w:rsid w:val="000E03CD"/>
    <w:rsid w:val="000E0FA6"/>
    <w:rsid w:val="000E1374"/>
    <w:rsid w:val="000E1474"/>
    <w:rsid w:val="000E165E"/>
    <w:rsid w:val="000E231D"/>
    <w:rsid w:val="000E2C1C"/>
    <w:rsid w:val="000E34DB"/>
    <w:rsid w:val="000E393B"/>
    <w:rsid w:val="000E3E20"/>
    <w:rsid w:val="000E3F60"/>
    <w:rsid w:val="000E488A"/>
    <w:rsid w:val="000E4F55"/>
    <w:rsid w:val="000E5522"/>
    <w:rsid w:val="000E5F54"/>
    <w:rsid w:val="000E761E"/>
    <w:rsid w:val="000E77CB"/>
    <w:rsid w:val="000F0054"/>
    <w:rsid w:val="000F015B"/>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1DFC"/>
    <w:rsid w:val="00102212"/>
    <w:rsid w:val="001024FF"/>
    <w:rsid w:val="00102AE6"/>
    <w:rsid w:val="00102B13"/>
    <w:rsid w:val="00102EAA"/>
    <w:rsid w:val="00102EBB"/>
    <w:rsid w:val="00103119"/>
    <w:rsid w:val="0010401D"/>
    <w:rsid w:val="0010402C"/>
    <w:rsid w:val="00104156"/>
    <w:rsid w:val="00104512"/>
    <w:rsid w:val="00104E0A"/>
    <w:rsid w:val="00105437"/>
    <w:rsid w:val="001054B4"/>
    <w:rsid w:val="001054CD"/>
    <w:rsid w:val="001061B6"/>
    <w:rsid w:val="00106431"/>
    <w:rsid w:val="0010661F"/>
    <w:rsid w:val="00106A80"/>
    <w:rsid w:val="00106C0A"/>
    <w:rsid w:val="00106DA9"/>
    <w:rsid w:val="00107795"/>
    <w:rsid w:val="00110109"/>
    <w:rsid w:val="00110AE8"/>
    <w:rsid w:val="00110DB4"/>
    <w:rsid w:val="001114C2"/>
    <w:rsid w:val="00111A42"/>
    <w:rsid w:val="00111FB8"/>
    <w:rsid w:val="001121E0"/>
    <w:rsid w:val="0011254A"/>
    <w:rsid w:val="001126B3"/>
    <w:rsid w:val="00113445"/>
    <w:rsid w:val="00113DC7"/>
    <w:rsid w:val="00114D95"/>
    <w:rsid w:val="00115EC3"/>
    <w:rsid w:val="00116963"/>
    <w:rsid w:val="00117226"/>
    <w:rsid w:val="00117DFB"/>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840"/>
    <w:rsid w:val="001328BB"/>
    <w:rsid w:val="0013358D"/>
    <w:rsid w:val="00133A11"/>
    <w:rsid w:val="00133CD7"/>
    <w:rsid w:val="00134398"/>
    <w:rsid w:val="001345FC"/>
    <w:rsid w:val="001347B8"/>
    <w:rsid w:val="00135539"/>
    <w:rsid w:val="001356A6"/>
    <w:rsid w:val="001357C4"/>
    <w:rsid w:val="00136A5C"/>
    <w:rsid w:val="00136F29"/>
    <w:rsid w:val="001377B3"/>
    <w:rsid w:val="00137B9E"/>
    <w:rsid w:val="00137ED4"/>
    <w:rsid w:val="00140532"/>
    <w:rsid w:val="00140B8A"/>
    <w:rsid w:val="00141416"/>
    <w:rsid w:val="00141599"/>
    <w:rsid w:val="0014178E"/>
    <w:rsid w:val="00141C2A"/>
    <w:rsid w:val="00141C8D"/>
    <w:rsid w:val="00141F4D"/>
    <w:rsid w:val="00141FC7"/>
    <w:rsid w:val="00142E27"/>
    <w:rsid w:val="0014380F"/>
    <w:rsid w:val="00143C10"/>
    <w:rsid w:val="00143E68"/>
    <w:rsid w:val="00144E71"/>
    <w:rsid w:val="001451FC"/>
    <w:rsid w:val="001453CA"/>
    <w:rsid w:val="00145483"/>
    <w:rsid w:val="0014652B"/>
    <w:rsid w:val="00146843"/>
    <w:rsid w:val="001470EB"/>
    <w:rsid w:val="00147175"/>
    <w:rsid w:val="0015019C"/>
    <w:rsid w:val="00150409"/>
    <w:rsid w:val="00150A77"/>
    <w:rsid w:val="001517DF"/>
    <w:rsid w:val="00152548"/>
    <w:rsid w:val="00152B62"/>
    <w:rsid w:val="00153614"/>
    <w:rsid w:val="0015487A"/>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DE3"/>
    <w:rsid w:val="0017557B"/>
    <w:rsid w:val="00175A3B"/>
    <w:rsid w:val="00175C26"/>
    <w:rsid w:val="00176477"/>
    <w:rsid w:val="00176A11"/>
    <w:rsid w:val="00176E3B"/>
    <w:rsid w:val="00176F37"/>
    <w:rsid w:val="001772EA"/>
    <w:rsid w:val="00177351"/>
    <w:rsid w:val="00177616"/>
    <w:rsid w:val="00177790"/>
    <w:rsid w:val="00180B75"/>
    <w:rsid w:val="00180F1A"/>
    <w:rsid w:val="001811F1"/>
    <w:rsid w:val="001812C8"/>
    <w:rsid w:val="00181662"/>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692"/>
    <w:rsid w:val="00190C3F"/>
    <w:rsid w:val="00190FF3"/>
    <w:rsid w:val="001913D0"/>
    <w:rsid w:val="001914F0"/>
    <w:rsid w:val="00192417"/>
    <w:rsid w:val="0019343C"/>
    <w:rsid w:val="001942C4"/>
    <w:rsid w:val="0019443A"/>
    <w:rsid w:val="00194AF1"/>
    <w:rsid w:val="00194BD2"/>
    <w:rsid w:val="001956AD"/>
    <w:rsid w:val="00195762"/>
    <w:rsid w:val="00195782"/>
    <w:rsid w:val="001958F0"/>
    <w:rsid w:val="00195FE4"/>
    <w:rsid w:val="00196090"/>
    <w:rsid w:val="0019627F"/>
    <w:rsid w:val="00197121"/>
    <w:rsid w:val="00197544"/>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D7E"/>
    <w:rsid w:val="001A53D1"/>
    <w:rsid w:val="001A54D6"/>
    <w:rsid w:val="001A55A5"/>
    <w:rsid w:val="001A5E10"/>
    <w:rsid w:val="001A65C5"/>
    <w:rsid w:val="001A7505"/>
    <w:rsid w:val="001A76FC"/>
    <w:rsid w:val="001A7CF6"/>
    <w:rsid w:val="001B077F"/>
    <w:rsid w:val="001B0F55"/>
    <w:rsid w:val="001B14F8"/>
    <w:rsid w:val="001B1529"/>
    <w:rsid w:val="001B1AA1"/>
    <w:rsid w:val="001B218A"/>
    <w:rsid w:val="001B29D4"/>
    <w:rsid w:val="001B2B64"/>
    <w:rsid w:val="001B2E51"/>
    <w:rsid w:val="001B31AB"/>
    <w:rsid w:val="001B3B29"/>
    <w:rsid w:val="001B3ECC"/>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71E2"/>
    <w:rsid w:val="001C77BF"/>
    <w:rsid w:val="001C798B"/>
    <w:rsid w:val="001C7A9C"/>
    <w:rsid w:val="001C7CD2"/>
    <w:rsid w:val="001D0213"/>
    <w:rsid w:val="001D090E"/>
    <w:rsid w:val="001D15BF"/>
    <w:rsid w:val="001D1A3E"/>
    <w:rsid w:val="001D2132"/>
    <w:rsid w:val="001D22C2"/>
    <w:rsid w:val="001D257E"/>
    <w:rsid w:val="001D29C1"/>
    <w:rsid w:val="001D2A96"/>
    <w:rsid w:val="001D2D72"/>
    <w:rsid w:val="001D38D6"/>
    <w:rsid w:val="001D3A1E"/>
    <w:rsid w:val="001D4204"/>
    <w:rsid w:val="001D4713"/>
    <w:rsid w:val="001D47CF"/>
    <w:rsid w:val="001D49CA"/>
    <w:rsid w:val="001D510A"/>
    <w:rsid w:val="001D5E8E"/>
    <w:rsid w:val="001D6221"/>
    <w:rsid w:val="001D672C"/>
    <w:rsid w:val="001D685C"/>
    <w:rsid w:val="001D6DD3"/>
    <w:rsid w:val="001D7389"/>
    <w:rsid w:val="001D7A4C"/>
    <w:rsid w:val="001D7BBD"/>
    <w:rsid w:val="001D7C73"/>
    <w:rsid w:val="001E0712"/>
    <w:rsid w:val="001E0B3D"/>
    <w:rsid w:val="001E0F88"/>
    <w:rsid w:val="001E1993"/>
    <w:rsid w:val="001E1C68"/>
    <w:rsid w:val="001E1CBC"/>
    <w:rsid w:val="001E1D25"/>
    <w:rsid w:val="001E208D"/>
    <w:rsid w:val="001E20E3"/>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28E"/>
    <w:rsid w:val="001F37B2"/>
    <w:rsid w:val="001F380E"/>
    <w:rsid w:val="001F3C06"/>
    <w:rsid w:val="001F3EA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3128"/>
    <w:rsid w:val="002131A2"/>
    <w:rsid w:val="0021330C"/>
    <w:rsid w:val="0021399D"/>
    <w:rsid w:val="00214322"/>
    <w:rsid w:val="00214551"/>
    <w:rsid w:val="002159A4"/>
    <w:rsid w:val="00215B12"/>
    <w:rsid w:val="00215D54"/>
    <w:rsid w:val="002160A3"/>
    <w:rsid w:val="002162C8"/>
    <w:rsid w:val="002168E1"/>
    <w:rsid w:val="00216E94"/>
    <w:rsid w:val="00216F10"/>
    <w:rsid w:val="00217111"/>
    <w:rsid w:val="00221904"/>
    <w:rsid w:val="00222CCC"/>
    <w:rsid w:val="00223068"/>
    <w:rsid w:val="00223913"/>
    <w:rsid w:val="00224209"/>
    <w:rsid w:val="00224393"/>
    <w:rsid w:val="00225724"/>
    <w:rsid w:val="00225851"/>
    <w:rsid w:val="00226B57"/>
    <w:rsid w:val="002273B0"/>
    <w:rsid w:val="00227AA1"/>
    <w:rsid w:val="00230F8E"/>
    <w:rsid w:val="00231C24"/>
    <w:rsid w:val="002324D6"/>
    <w:rsid w:val="00232B01"/>
    <w:rsid w:val="0023357D"/>
    <w:rsid w:val="00234461"/>
    <w:rsid w:val="002347A9"/>
    <w:rsid w:val="0023486E"/>
    <w:rsid w:val="00234A8C"/>
    <w:rsid w:val="00235032"/>
    <w:rsid w:val="0023550F"/>
    <w:rsid w:val="00235577"/>
    <w:rsid w:val="00236126"/>
    <w:rsid w:val="0023637B"/>
    <w:rsid w:val="00237056"/>
    <w:rsid w:val="002376E6"/>
    <w:rsid w:val="0023784D"/>
    <w:rsid w:val="00237F6E"/>
    <w:rsid w:val="0024024E"/>
    <w:rsid w:val="00240B95"/>
    <w:rsid w:val="0024141B"/>
    <w:rsid w:val="0024141D"/>
    <w:rsid w:val="0024151D"/>
    <w:rsid w:val="00241993"/>
    <w:rsid w:val="00241B59"/>
    <w:rsid w:val="0024272A"/>
    <w:rsid w:val="00243C04"/>
    <w:rsid w:val="00243FC5"/>
    <w:rsid w:val="002448E9"/>
    <w:rsid w:val="002448FC"/>
    <w:rsid w:val="00244D06"/>
    <w:rsid w:val="00245407"/>
    <w:rsid w:val="00245C0F"/>
    <w:rsid w:val="00245E43"/>
    <w:rsid w:val="00245E57"/>
    <w:rsid w:val="0024646E"/>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68B"/>
    <w:rsid w:val="00261F22"/>
    <w:rsid w:val="00262536"/>
    <w:rsid w:val="00262575"/>
    <w:rsid w:val="00262A59"/>
    <w:rsid w:val="00262E35"/>
    <w:rsid w:val="00262E79"/>
    <w:rsid w:val="002631AF"/>
    <w:rsid w:val="00263645"/>
    <w:rsid w:val="00264185"/>
    <w:rsid w:val="00264290"/>
    <w:rsid w:val="002644FE"/>
    <w:rsid w:val="00264617"/>
    <w:rsid w:val="00264790"/>
    <w:rsid w:val="0026523A"/>
    <w:rsid w:val="002662E7"/>
    <w:rsid w:val="00266C9C"/>
    <w:rsid w:val="00266FBB"/>
    <w:rsid w:val="00266FE0"/>
    <w:rsid w:val="002675F3"/>
    <w:rsid w:val="00267657"/>
    <w:rsid w:val="002704A8"/>
    <w:rsid w:val="002715B2"/>
    <w:rsid w:val="00272E55"/>
    <w:rsid w:val="00273208"/>
    <w:rsid w:val="00273352"/>
    <w:rsid w:val="002736FE"/>
    <w:rsid w:val="002749F2"/>
    <w:rsid w:val="002755DF"/>
    <w:rsid w:val="00275D0C"/>
    <w:rsid w:val="002767C4"/>
    <w:rsid w:val="00276FD2"/>
    <w:rsid w:val="00277043"/>
    <w:rsid w:val="002771A1"/>
    <w:rsid w:val="002772DF"/>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A78"/>
    <w:rsid w:val="00285B8A"/>
    <w:rsid w:val="00286928"/>
    <w:rsid w:val="00287624"/>
    <w:rsid w:val="00287CC7"/>
    <w:rsid w:val="00287F47"/>
    <w:rsid w:val="00291D5B"/>
    <w:rsid w:val="0029209C"/>
    <w:rsid w:val="002923C9"/>
    <w:rsid w:val="00292DDA"/>
    <w:rsid w:val="002930C3"/>
    <w:rsid w:val="00293A2B"/>
    <w:rsid w:val="00295EBB"/>
    <w:rsid w:val="00296971"/>
    <w:rsid w:val="00296CE0"/>
    <w:rsid w:val="002A032B"/>
    <w:rsid w:val="002A047B"/>
    <w:rsid w:val="002A0978"/>
    <w:rsid w:val="002A0EC9"/>
    <w:rsid w:val="002A12B4"/>
    <w:rsid w:val="002A1652"/>
    <w:rsid w:val="002A1A9D"/>
    <w:rsid w:val="002A1F30"/>
    <w:rsid w:val="002A2A68"/>
    <w:rsid w:val="002A381F"/>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CAD"/>
    <w:rsid w:val="002C122D"/>
    <w:rsid w:val="002C1522"/>
    <w:rsid w:val="002C2299"/>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8DA"/>
    <w:rsid w:val="002D1F77"/>
    <w:rsid w:val="002D2015"/>
    <w:rsid w:val="002D2A8E"/>
    <w:rsid w:val="002D3655"/>
    <w:rsid w:val="002D393F"/>
    <w:rsid w:val="002D4A76"/>
    <w:rsid w:val="002D52C0"/>
    <w:rsid w:val="002D5BBE"/>
    <w:rsid w:val="002D6CEB"/>
    <w:rsid w:val="002D6EC7"/>
    <w:rsid w:val="002D7A4B"/>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CF2"/>
    <w:rsid w:val="002E3E43"/>
    <w:rsid w:val="002E3EC0"/>
    <w:rsid w:val="002E5011"/>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3035"/>
    <w:rsid w:val="002F32CF"/>
    <w:rsid w:val="002F39C6"/>
    <w:rsid w:val="002F39E4"/>
    <w:rsid w:val="002F4285"/>
    <w:rsid w:val="002F49DA"/>
    <w:rsid w:val="002F5939"/>
    <w:rsid w:val="002F5DB5"/>
    <w:rsid w:val="002F61B3"/>
    <w:rsid w:val="002F6855"/>
    <w:rsid w:val="002F6ED3"/>
    <w:rsid w:val="002F7D66"/>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9A5"/>
    <w:rsid w:val="00315B28"/>
    <w:rsid w:val="00315D83"/>
    <w:rsid w:val="003161B4"/>
    <w:rsid w:val="003167CC"/>
    <w:rsid w:val="00316C6E"/>
    <w:rsid w:val="00316DD3"/>
    <w:rsid w:val="00316FC8"/>
    <w:rsid w:val="00317594"/>
    <w:rsid w:val="003176B7"/>
    <w:rsid w:val="00320435"/>
    <w:rsid w:val="003209F9"/>
    <w:rsid w:val="00321068"/>
    <w:rsid w:val="00321254"/>
    <w:rsid w:val="0032140D"/>
    <w:rsid w:val="003215A4"/>
    <w:rsid w:val="00321DD7"/>
    <w:rsid w:val="00321E9C"/>
    <w:rsid w:val="00322BDA"/>
    <w:rsid w:val="003240AC"/>
    <w:rsid w:val="00324100"/>
    <w:rsid w:val="0032460D"/>
    <w:rsid w:val="003252A4"/>
    <w:rsid w:val="003263AE"/>
    <w:rsid w:val="00330045"/>
    <w:rsid w:val="00330C68"/>
    <w:rsid w:val="0033184D"/>
    <w:rsid w:val="003318C5"/>
    <w:rsid w:val="00331DBE"/>
    <w:rsid w:val="00333077"/>
    <w:rsid w:val="003334AB"/>
    <w:rsid w:val="00333B0A"/>
    <w:rsid w:val="00334AB3"/>
    <w:rsid w:val="00334FB1"/>
    <w:rsid w:val="00335277"/>
    <w:rsid w:val="00335822"/>
    <w:rsid w:val="00336B0B"/>
    <w:rsid w:val="0034058C"/>
    <w:rsid w:val="0034086F"/>
    <w:rsid w:val="00340B61"/>
    <w:rsid w:val="00341794"/>
    <w:rsid w:val="003420A3"/>
    <w:rsid w:val="0034260C"/>
    <w:rsid w:val="00343413"/>
    <w:rsid w:val="003437D6"/>
    <w:rsid w:val="00343BFF"/>
    <w:rsid w:val="00343CA6"/>
    <w:rsid w:val="00343D92"/>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5F6"/>
    <w:rsid w:val="0035145C"/>
    <w:rsid w:val="003519EB"/>
    <w:rsid w:val="00351BF5"/>
    <w:rsid w:val="003535E5"/>
    <w:rsid w:val="00353BE8"/>
    <w:rsid w:val="00354781"/>
    <w:rsid w:val="003553F8"/>
    <w:rsid w:val="00356D4E"/>
    <w:rsid w:val="00356E31"/>
    <w:rsid w:val="00357539"/>
    <w:rsid w:val="00357B92"/>
    <w:rsid w:val="003605CF"/>
    <w:rsid w:val="003606D2"/>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5997"/>
    <w:rsid w:val="003661F8"/>
    <w:rsid w:val="00366630"/>
    <w:rsid w:val="0036683A"/>
    <w:rsid w:val="00366E00"/>
    <w:rsid w:val="00367071"/>
    <w:rsid w:val="00367B06"/>
    <w:rsid w:val="00367C05"/>
    <w:rsid w:val="0037044B"/>
    <w:rsid w:val="00370B4A"/>
    <w:rsid w:val="00370D14"/>
    <w:rsid w:val="00370D18"/>
    <w:rsid w:val="00371872"/>
    <w:rsid w:val="00372680"/>
    <w:rsid w:val="00373B0B"/>
    <w:rsid w:val="00373C05"/>
    <w:rsid w:val="00373CF8"/>
    <w:rsid w:val="003741D8"/>
    <w:rsid w:val="003744A1"/>
    <w:rsid w:val="003745D8"/>
    <w:rsid w:val="00374609"/>
    <w:rsid w:val="00374932"/>
    <w:rsid w:val="003755DD"/>
    <w:rsid w:val="00375F58"/>
    <w:rsid w:val="003762FB"/>
    <w:rsid w:val="00376626"/>
    <w:rsid w:val="003768DD"/>
    <w:rsid w:val="00376914"/>
    <w:rsid w:val="003769A4"/>
    <w:rsid w:val="0037714D"/>
    <w:rsid w:val="0037750E"/>
    <w:rsid w:val="00377844"/>
    <w:rsid w:val="00377E2D"/>
    <w:rsid w:val="00380507"/>
    <w:rsid w:val="0038056F"/>
    <w:rsid w:val="003812A2"/>
    <w:rsid w:val="003821D8"/>
    <w:rsid w:val="0038265D"/>
    <w:rsid w:val="00382A02"/>
    <w:rsid w:val="00382E90"/>
    <w:rsid w:val="003831D0"/>
    <w:rsid w:val="00383F3E"/>
    <w:rsid w:val="00383FFE"/>
    <w:rsid w:val="003840C2"/>
    <w:rsid w:val="00384676"/>
    <w:rsid w:val="003851F9"/>
    <w:rsid w:val="00385A3A"/>
    <w:rsid w:val="00385B5E"/>
    <w:rsid w:val="00385EEA"/>
    <w:rsid w:val="003862FF"/>
    <w:rsid w:val="00386392"/>
    <w:rsid w:val="003864F6"/>
    <w:rsid w:val="003869D1"/>
    <w:rsid w:val="003870B5"/>
    <w:rsid w:val="003870C4"/>
    <w:rsid w:val="0038763D"/>
    <w:rsid w:val="00387DB6"/>
    <w:rsid w:val="00390BF6"/>
    <w:rsid w:val="00390E85"/>
    <w:rsid w:val="00391331"/>
    <w:rsid w:val="00391379"/>
    <w:rsid w:val="003914FC"/>
    <w:rsid w:val="003921F7"/>
    <w:rsid w:val="0039223F"/>
    <w:rsid w:val="00392313"/>
    <w:rsid w:val="0039271E"/>
    <w:rsid w:val="00392796"/>
    <w:rsid w:val="003930C1"/>
    <w:rsid w:val="0039347C"/>
    <w:rsid w:val="00393866"/>
    <w:rsid w:val="00393FB9"/>
    <w:rsid w:val="00394016"/>
    <w:rsid w:val="0039431A"/>
    <w:rsid w:val="003946A3"/>
    <w:rsid w:val="003952D6"/>
    <w:rsid w:val="0039549C"/>
    <w:rsid w:val="00395A9A"/>
    <w:rsid w:val="00395AE0"/>
    <w:rsid w:val="00395E41"/>
    <w:rsid w:val="00395F80"/>
    <w:rsid w:val="00395FB7"/>
    <w:rsid w:val="003965FC"/>
    <w:rsid w:val="00396DAD"/>
    <w:rsid w:val="00396ED2"/>
    <w:rsid w:val="003A24C4"/>
    <w:rsid w:val="003A2ABF"/>
    <w:rsid w:val="003A2B7A"/>
    <w:rsid w:val="003A2D09"/>
    <w:rsid w:val="003A334A"/>
    <w:rsid w:val="003A35B4"/>
    <w:rsid w:val="003A369F"/>
    <w:rsid w:val="003A36AF"/>
    <w:rsid w:val="003A4020"/>
    <w:rsid w:val="003A44DB"/>
    <w:rsid w:val="003A4F13"/>
    <w:rsid w:val="003A5859"/>
    <w:rsid w:val="003A5B11"/>
    <w:rsid w:val="003A62AF"/>
    <w:rsid w:val="003A62FA"/>
    <w:rsid w:val="003B060C"/>
    <w:rsid w:val="003B1601"/>
    <w:rsid w:val="003B1F47"/>
    <w:rsid w:val="003B25C5"/>
    <w:rsid w:val="003B2B2F"/>
    <w:rsid w:val="003B2D55"/>
    <w:rsid w:val="003B2E9F"/>
    <w:rsid w:val="003B39E0"/>
    <w:rsid w:val="003B3C4D"/>
    <w:rsid w:val="003B3F26"/>
    <w:rsid w:val="003B47E3"/>
    <w:rsid w:val="003B49BC"/>
    <w:rsid w:val="003B4DF1"/>
    <w:rsid w:val="003B4EFB"/>
    <w:rsid w:val="003B5265"/>
    <w:rsid w:val="003B543A"/>
    <w:rsid w:val="003B5AB3"/>
    <w:rsid w:val="003B637C"/>
    <w:rsid w:val="003B65EF"/>
    <w:rsid w:val="003B78CB"/>
    <w:rsid w:val="003B7A90"/>
    <w:rsid w:val="003C03F6"/>
    <w:rsid w:val="003C0814"/>
    <w:rsid w:val="003C0E01"/>
    <w:rsid w:val="003C1819"/>
    <w:rsid w:val="003C1BA8"/>
    <w:rsid w:val="003C33DA"/>
    <w:rsid w:val="003C42A4"/>
    <w:rsid w:val="003C450B"/>
    <w:rsid w:val="003C490D"/>
    <w:rsid w:val="003C4B5D"/>
    <w:rsid w:val="003C597C"/>
    <w:rsid w:val="003C5E76"/>
    <w:rsid w:val="003C6154"/>
    <w:rsid w:val="003C6CF3"/>
    <w:rsid w:val="003C79E9"/>
    <w:rsid w:val="003D0942"/>
    <w:rsid w:val="003D1184"/>
    <w:rsid w:val="003D131C"/>
    <w:rsid w:val="003D1CFF"/>
    <w:rsid w:val="003D2176"/>
    <w:rsid w:val="003D2454"/>
    <w:rsid w:val="003D246F"/>
    <w:rsid w:val="003D2556"/>
    <w:rsid w:val="003D2568"/>
    <w:rsid w:val="003D3318"/>
    <w:rsid w:val="003D3B72"/>
    <w:rsid w:val="003D4090"/>
    <w:rsid w:val="003D4335"/>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AB3"/>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096E"/>
    <w:rsid w:val="003F1196"/>
    <w:rsid w:val="003F1AF8"/>
    <w:rsid w:val="003F1BA8"/>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747E"/>
    <w:rsid w:val="003F7A18"/>
    <w:rsid w:val="003F7B20"/>
    <w:rsid w:val="00401708"/>
    <w:rsid w:val="004017F1"/>
    <w:rsid w:val="004021BD"/>
    <w:rsid w:val="00402347"/>
    <w:rsid w:val="00402977"/>
    <w:rsid w:val="00402C24"/>
    <w:rsid w:val="00402E26"/>
    <w:rsid w:val="004033A4"/>
    <w:rsid w:val="0040398E"/>
    <w:rsid w:val="00403B60"/>
    <w:rsid w:val="00404672"/>
    <w:rsid w:val="004048F8"/>
    <w:rsid w:val="00404BA6"/>
    <w:rsid w:val="004054CB"/>
    <w:rsid w:val="00405931"/>
    <w:rsid w:val="004063B8"/>
    <w:rsid w:val="00407487"/>
    <w:rsid w:val="004074D1"/>
    <w:rsid w:val="004076E4"/>
    <w:rsid w:val="00410C54"/>
    <w:rsid w:val="00410F0D"/>
    <w:rsid w:val="00410FA5"/>
    <w:rsid w:val="0041152E"/>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20BE"/>
    <w:rsid w:val="00432782"/>
    <w:rsid w:val="00433012"/>
    <w:rsid w:val="0043313F"/>
    <w:rsid w:val="0043384C"/>
    <w:rsid w:val="00433998"/>
    <w:rsid w:val="00433C5B"/>
    <w:rsid w:val="00433E58"/>
    <w:rsid w:val="00433F5B"/>
    <w:rsid w:val="0043454F"/>
    <w:rsid w:val="004358D0"/>
    <w:rsid w:val="00435D6D"/>
    <w:rsid w:val="00436BAA"/>
    <w:rsid w:val="00437483"/>
    <w:rsid w:val="0044041C"/>
    <w:rsid w:val="00441F56"/>
    <w:rsid w:val="00442154"/>
    <w:rsid w:val="004428A6"/>
    <w:rsid w:val="00443140"/>
    <w:rsid w:val="004431B5"/>
    <w:rsid w:val="0044348F"/>
    <w:rsid w:val="00443ABC"/>
    <w:rsid w:val="00443FA6"/>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2089"/>
    <w:rsid w:val="0045377C"/>
    <w:rsid w:val="00453E32"/>
    <w:rsid w:val="00454812"/>
    <w:rsid w:val="00454AE5"/>
    <w:rsid w:val="00455909"/>
    <w:rsid w:val="00455B97"/>
    <w:rsid w:val="00455C28"/>
    <w:rsid w:val="00455EB3"/>
    <w:rsid w:val="00455F9A"/>
    <w:rsid w:val="0045616E"/>
    <w:rsid w:val="00456629"/>
    <w:rsid w:val="004566F6"/>
    <w:rsid w:val="00456DA0"/>
    <w:rsid w:val="00457631"/>
    <w:rsid w:val="00457EEE"/>
    <w:rsid w:val="00457F62"/>
    <w:rsid w:val="00460318"/>
    <w:rsid w:val="00460355"/>
    <w:rsid w:val="00460610"/>
    <w:rsid w:val="00460D8A"/>
    <w:rsid w:val="00461822"/>
    <w:rsid w:val="00461834"/>
    <w:rsid w:val="00462350"/>
    <w:rsid w:val="00462CB7"/>
    <w:rsid w:val="00462D9A"/>
    <w:rsid w:val="004635B3"/>
    <w:rsid w:val="0046365A"/>
    <w:rsid w:val="00464307"/>
    <w:rsid w:val="00464863"/>
    <w:rsid w:val="00464B42"/>
    <w:rsid w:val="00465277"/>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22D0"/>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42A3"/>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54A8"/>
    <w:rsid w:val="00496473"/>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1CB1"/>
    <w:rsid w:val="004A283A"/>
    <w:rsid w:val="004A2A3D"/>
    <w:rsid w:val="004A306A"/>
    <w:rsid w:val="004A31AA"/>
    <w:rsid w:val="004A350C"/>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AD6"/>
    <w:rsid w:val="004A7E75"/>
    <w:rsid w:val="004B0168"/>
    <w:rsid w:val="004B0D9E"/>
    <w:rsid w:val="004B0E93"/>
    <w:rsid w:val="004B1C0F"/>
    <w:rsid w:val="004B24DF"/>
    <w:rsid w:val="004B31C4"/>
    <w:rsid w:val="004B42D8"/>
    <w:rsid w:val="004B4EBC"/>
    <w:rsid w:val="004B5A02"/>
    <w:rsid w:val="004B60EB"/>
    <w:rsid w:val="004B7421"/>
    <w:rsid w:val="004B7CC0"/>
    <w:rsid w:val="004C0AA7"/>
    <w:rsid w:val="004C1F87"/>
    <w:rsid w:val="004C406C"/>
    <w:rsid w:val="004C45A9"/>
    <w:rsid w:val="004C4647"/>
    <w:rsid w:val="004C4D10"/>
    <w:rsid w:val="004C5160"/>
    <w:rsid w:val="004C52D3"/>
    <w:rsid w:val="004C53DE"/>
    <w:rsid w:val="004C545A"/>
    <w:rsid w:val="004C55AE"/>
    <w:rsid w:val="004C5CC5"/>
    <w:rsid w:val="004C5DEC"/>
    <w:rsid w:val="004C7137"/>
    <w:rsid w:val="004D01CA"/>
    <w:rsid w:val="004D0890"/>
    <w:rsid w:val="004D09FE"/>
    <w:rsid w:val="004D0C66"/>
    <w:rsid w:val="004D0E21"/>
    <w:rsid w:val="004D11DC"/>
    <w:rsid w:val="004D1697"/>
    <w:rsid w:val="004D1738"/>
    <w:rsid w:val="004D1920"/>
    <w:rsid w:val="004D1B06"/>
    <w:rsid w:val="004D1BD6"/>
    <w:rsid w:val="004D1EEF"/>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BF"/>
    <w:rsid w:val="004F59EB"/>
    <w:rsid w:val="004F63ED"/>
    <w:rsid w:val="004F6971"/>
    <w:rsid w:val="004F7193"/>
    <w:rsid w:val="004F793F"/>
    <w:rsid w:val="004F7A28"/>
    <w:rsid w:val="00500DC4"/>
    <w:rsid w:val="00500F42"/>
    <w:rsid w:val="0050154D"/>
    <w:rsid w:val="00501A40"/>
    <w:rsid w:val="0050212B"/>
    <w:rsid w:val="005022FB"/>
    <w:rsid w:val="00502578"/>
    <w:rsid w:val="00502E84"/>
    <w:rsid w:val="00502F34"/>
    <w:rsid w:val="00503664"/>
    <w:rsid w:val="00503B54"/>
    <w:rsid w:val="00503C7A"/>
    <w:rsid w:val="00505769"/>
    <w:rsid w:val="00505C6A"/>
    <w:rsid w:val="00505D10"/>
    <w:rsid w:val="00506EF9"/>
    <w:rsid w:val="00507346"/>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B66"/>
    <w:rsid w:val="00524C6C"/>
    <w:rsid w:val="00524D79"/>
    <w:rsid w:val="00524FC6"/>
    <w:rsid w:val="005255E4"/>
    <w:rsid w:val="00525B60"/>
    <w:rsid w:val="005260F1"/>
    <w:rsid w:val="00526A80"/>
    <w:rsid w:val="005273AF"/>
    <w:rsid w:val="0052743E"/>
    <w:rsid w:val="005307A3"/>
    <w:rsid w:val="00531361"/>
    <w:rsid w:val="00531934"/>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F8D"/>
    <w:rsid w:val="005408ED"/>
    <w:rsid w:val="005415EF"/>
    <w:rsid w:val="00541BFE"/>
    <w:rsid w:val="00541CDD"/>
    <w:rsid w:val="00541E98"/>
    <w:rsid w:val="00542273"/>
    <w:rsid w:val="00542878"/>
    <w:rsid w:val="005431D1"/>
    <w:rsid w:val="0054382C"/>
    <w:rsid w:val="00543A73"/>
    <w:rsid w:val="00544B3A"/>
    <w:rsid w:val="005452CF"/>
    <w:rsid w:val="005459BB"/>
    <w:rsid w:val="00545BB2"/>
    <w:rsid w:val="005467A2"/>
    <w:rsid w:val="0055035F"/>
    <w:rsid w:val="005506B9"/>
    <w:rsid w:val="005507EB"/>
    <w:rsid w:val="005509DB"/>
    <w:rsid w:val="00550DE7"/>
    <w:rsid w:val="00552239"/>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3F0"/>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1B8E"/>
    <w:rsid w:val="00582E1B"/>
    <w:rsid w:val="0058361B"/>
    <w:rsid w:val="005839AA"/>
    <w:rsid w:val="00583FB0"/>
    <w:rsid w:val="0058403B"/>
    <w:rsid w:val="00584870"/>
    <w:rsid w:val="00585536"/>
    <w:rsid w:val="0058584D"/>
    <w:rsid w:val="00586129"/>
    <w:rsid w:val="00586728"/>
    <w:rsid w:val="00586924"/>
    <w:rsid w:val="005870AB"/>
    <w:rsid w:val="005870EF"/>
    <w:rsid w:val="0058734C"/>
    <w:rsid w:val="0059051D"/>
    <w:rsid w:val="00590905"/>
    <w:rsid w:val="00590DBB"/>
    <w:rsid w:val="0059107C"/>
    <w:rsid w:val="005911CA"/>
    <w:rsid w:val="005913FF"/>
    <w:rsid w:val="00591711"/>
    <w:rsid w:val="0059226C"/>
    <w:rsid w:val="00592658"/>
    <w:rsid w:val="00592983"/>
    <w:rsid w:val="00592A6E"/>
    <w:rsid w:val="00592E75"/>
    <w:rsid w:val="00593ED3"/>
    <w:rsid w:val="00593FCD"/>
    <w:rsid w:val="005948A2"/>
    <w:rsid w:val="00594B86"/>
    <w:rsid w:val="00595496"/>
    <w:rsid w:val="00596A16"/>
    <w:rsid w:val="00596D11"/>
    <w:rsid w:val="0059763D"/>
    <w:rsid w:val="0059789D"/>
    <w:rsid w:val="005A004F"/>
    <w:rsid w:val="005A04F0"/>
    <w:rsid w:val="005A0D90"/>
    <w:rsid w:val="005A11DF"/>
    <w:rsid w:val="005A1479"/>
    <w:rsid w:val="005A1F53"/>
    <w:rsid w:val="005A1FC2"/>
    <w:rsid w:val="005A217E"/>
    <w:rsid w:val="005A2482"/>
    <w:rsid w:val="005A25ED"/>
    <w:rsid w:val="005A26E3"/>
    <w:rsid w:val="005A2B23"/>
    <w:rsid w:val="005A2C56"/>
    <w:rsid w:val="005A2D4D"/>
    <w:rsid w:val="005A2F66"/>
    <w:rsid w:val="005A2FB0"/>
    <w:rsid w:val="005A332D"/>
    <w:rsid w:val="005A35A2"/>
    <w:rsid w:val="005A4445"/>
    <w:rsid w:val="005A4556"/>
    <w:rsid w:val="005A4A17"/>
    <w:rsid w:val="005A4E1A"/>
    <w:rsid w:val="005A53C4"/>
    <w:rsid w:val="005A540E"/>
    <w:rsid w:val="005A5548"/>
    <w:rsid w:val="005A57DE"/>
    <w:rsid w:val="005A649F"/>
    <w:rsid w:val="005A680F"/>
    <w:rsid w:val="005A6BCD"/>
    <w:rsid w:val="005A6D15"/>
    <w:rsid w:val="005A6D96"/>
    <w:rsid w:val="005A7090"/>
    <w:rsid w:val="005A7096"/>
    <w:rsid w:val="005A7692"/>
    <w:rsid w:val="005A7DC3"/>
    <w:rsid w:val="005B002B"/>
    <w:rsid w:val="005B03DF"/>
    <w:rsid w:val="005B08C3"/>
    <w:rsid w:val="005B09F2"/>
    <w:rsid w:val="005B0B6E"/>
    <w:rsid w:val="005B0D84"/>
    <w:rsid w:val="005B1FB0"/>
    <w:rsid w:val="005B2090"/>
    <w:rsid w:val="005B23DB"/>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87A"/>
    <w:rsid w:val="005B7A0F"/>
    <w:rsid w:val="005C1653"/>
    <w:rsid w:val="005C1A6A"/>
    <w:rsid w:val="005C1C91"/>
    <w:rsid w:val="005C1CBA"/>
    <w:rsid w:val="005C2490"/>
    <w:rsid w:val="005C30BB"/>
    <w:rsid w:val="005C3153"/>
    <w:rsid w:val="005C3B42"/>
    <w:rsid w:val="005C3BE4"/>
    <w:rsid w:val="005C43E6"/>
    <w:rsid w:val="005C4E3B"/>
    <w:rsid w:val="005C5555"/>
    <w:rsid w:val="005C5D9A"/>
    <w:rsid w:val="005C6020"/>
    <w:rsid w:val="005C6C06"/>
    <w:rsid w:val="005C712F"/>
    <w:rsid w:val="005C7CA3"/>
    <w:rsid w:val="005C7DE5"/>
    <w:rsid w:val="005D0449"/>
    <w:rsid w:val="005D062A"/>
    <w:rsid w:val="005D20EF"/>
    <w:rsid w:val="005D2194"/>
    <w:rsid w:val="005D2438"/>
    <w:rsid w:val="005D2B4A"/>
    <w:rsid w:val="005D2DCB"/>
    <w:rsid w:val="005D2E44"/>
    <w:rsid w:val="005D2EC3"/>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060A6"/>
    <w:rsid w:val="00607795"/>
    <w:rsid w:val="0061044C"/>
    <w:rsid w:val="006113EF"/>
    <w:rsid w:val="00611E50"/>
    <w:rsid w:val="0061244B"/>
    <w:rsid w:val="006125A1"/>
    <w:rsid w:val="00613446"/>
    <w:rsid w:val="00613693"/>
    <w:rsid w:val="00613A37"/>
    <w:rsid w:val="00613C6F"/>
    <w:rsid w:val="0061403D"/>
    <w:rsid w:val="0061469F"/>
    <w:rsid w:val="006148D3"/>
    <w:rsid w:val="00614B25"/>
    <w:rsid w:val="00614BBD"/>
    <w:rsid w:val="00616359"/>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264"/>
    <w:rsid w:val="006249E0"/>
    <w:rsid w:val="00624A0A"/>
    <w:rsid w:val="00624FBB"/>
    <w:rsid w:val="00625061"/>
    <w:rsid w:val="0062558F"/>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CE3"/>
    <w:rsid w:val="00640298"/>
    <w:rsid w:val="006404C2"/>
    <w:rsid w:val="00641019"/>
    <w:rsid w:val="00641AB3"/>
    <w:rsid w:val="00641FA0"/>
    <w:rsid w:val="006420A2"/>
    <w:rsid w:val="00642243"/>
    <w:rsid w:val="0064288E"/>
    <w:rsid w:val="00642AF4"/>
    <w:rsid w:val="00642E5D"/>
    <w:rsid w:val="0064321E"/>
    <w:rsid w:val="00643ADA"/>
    <w:rsid w:val="0064599E"/>
    <w:rsid w:val="00645A7A"/>
    <w:rsid w:val="00647AA4"/>
    <w:rsid w:val="00647B16"/>
    <w:rsid w:val="00647FF8"/>
    <w:rsid w:val="00650F70"/>
    <w:rsid w:val="00651FA6"/>
    <w:rsid w:val="0065339B"/>
    <w:rsid w:val="00653E25"/>
    <w:rsid w:val="00654D8B"/>
    <w:rsid w:val="00655949"/>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925"/>
    <w:rsid w:val="0067031C"/>
    <w:rsid w:val="00670B61"/>
    <w:rsid w:val="00670E1E"/>
    <w:rsid w:val="00671704"/>
    <w:rsid w:val="006729FA"/>
    <w:rsid w:val="00674761"/>
    <w:rsid w:val="00674F11"/>
    <w:rsid w:val="00675169"/>
    <w:rsid w:val="00675394"/>
    <w:rsid w:val="006760AA"/>
    <w:rsid w:val="00676907"/>
    <w:rsid w:val="00677166"/>
    <w:rsid w:val="00677188"/>
    <w:rsid w:val="006771D1"/>
    <w:rsid w:val="00677F45"/>
    <w:rsid w:val="006808CF"/>
    <w:rsid w:val="006811DF"/>
    <w:rsid w:val="00681258"/>
    <w:rsid w:val="0068137E"/>
    <w:rsid w:val="00681DFF"/>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61D"/>
    <w:rsid w:val="0068683A"/>
    <w:rsid w:val="00690527"/>
    <w:rsid w:val="006906CB"/>
    <w:rsid w:val="00690F2E"/>
    <w:rsid w:val="00691AD3"/>
    <w:rsid w:val="006920F6"/>
    <w:rsid w:val="00692DD9"/>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BF2"/>
    <w:rsid w:val="006A530C"/>
    <w:rsid w:val="006A57F2"/>
    <w:rsid w:val="006A5A3C"/>
    <w:rsid w:val="006A5C0A"/>
    <w:rsid w:val="006A6C59"/>
    <w:rsid w:val="006A6C7C"/>
    <w:rsid w:val="006A70A9"/>
    <w:rsid w:val="006A7268"/>
    <w:rsid w:val="006B0296"/>
    <w:rsid w:val="006B11A9"/>
    <w:rsid w:val="006B173D"/>
    <w:rsid w:val="006B220B"/>
    <w:rsid w:val="006B2703"/>
    <w:rsid w:val="006B2810"/>
    <w:rsid w:val="006B29EA"/>
    <w:rsid w:val="006B2ACD"/>
    <w:rsid w:val="006B353E"/>
    <w:rsid w:val="006B3E5A"/>
    <w:rsid w:val="006B4030"/>
    <w:rsid w:val="006B487D"/>
    <w:rsid w:val="006B4BED"/>
    <w:rsid w:val="006B4DBD"/>
    <w:rsid w:val="006B5B22"/>
    <w:rsid w:val="006B6514"/>
    <w:rsid w:val="006B654E"/>
    <w:rsid w:val="006B65B6"/>
    <w:rsid w:val="006B78D7"/>
    <w:rsid w:val="006C1E1E"/>
    <w:rsid w:val="006C2295"/>
    <w:rsid w:val="006C2B83"/>
    <w:rsid w:val="006C2C92"/>
    <w:rsid w:val="006C31DB"/>
    <w:rsid w:val="006C4990"/>
    <w:rsid w:val="006C5456"/>
    <w:rsid w:val="006C5944"/>
    <w:rsid w:val="006C5D72"/>
    <w:rsid w:val="006C7498"/>
    <w:rsid w:val="006D060D"/>
    <w:rsid w:val="006D09CE"/>
    <w:rsid w:val="006D0F76"/>
    <w:rsid w:val="006D1AAA"/>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22A8"/>
    <w:rsid w:val="006E22C0"/>
    <w:rsid w:val="006E2AAC"/>
    <w:rsid w:val="006E3101"/>
    <w:rsid w:val="006E3A77"/>
    <w:rsid w:val="006E48B6"/>
    <w:rsid w:val="006E4FC4"/>
    <w:rsid w:val="006E53E3"/>
    <w:rsid w:val="006E6127"/>
    <w:rsid w:val="006E618A"/>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FC"/>
    <w:rsid w:val="006F63C1"/>
    <w:rsid w:val="006F732D"/>
    <w:rsid w:val="006F79D3"/>
    <w:rsid w:val="006F7CAA"/>
    <w:rsid w:val="006F7F01"/>
    <w:rsid w:val="00700034"/>
    <w:rsid w:val="0070009A"/>
    <w:rsid w:val="00700427"/>
    <w:rsid w:val="0070064B"/>
    <w:rsid w:val="0070079E"/>
    <w:rsid w:val="00701046"/>
    <w:rsid w:val="00701BB8"/>
    <w:rsid w:val="00701BC5"/>
    <w:rsid w:val="00702681"/>
    <w:rsid w:val="00702A84"/>
    <w:rsid w:val="00702C8C"/>
    <w:rsid w:val="007031DB"/>
    <w:rsid w:val="0070322D"/>
    <w:rsid w:val="007039F7"/>
    <w:rsid w:val="00703F2C"/>
    <w:rsid w:val="00704BE2"/>
    <w:rsid w:val="00705676"/>
    <w:rsid w:val="00705714"/>
    <w:rsid w:val="00705FDB"/>
    <w:rsid w:val="00707DFA"/>
    <w:rsid w:val="0071025C"/>
    <w:rsid w:val="00710E04"/>
    <w:rsid w:val="00711038"/>
    <w:rsid w:val="00711C89"/>
    <w:rsid w:val="00711DF7"/>
    <w:rsid w:val="00711E86"/>
    <w:rsid w:val="00712103"/>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716F"/>
    <w:rsid w:val="0072750C"/>
    <w:rsid w:val="007276FD"/>
    <w:rsid w:val="0072773E"/>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B56"/>
    <w:rsid w:val="007363F4"/>
    <w:rsid w:val="007367CD"/>
    <w:rsid w:val="00736F8B"/>
    <w:rsid w:val="007374D5"/>
    <w:rsid w:val="0073761A"/>
    <w:rsid w:val="0073769F"/>
    <w:rsid w:val="00737F53"/>
    <w:rsid w:val="007403B2"/>
    <w:rsid w:val="00740416"/>
    <w:rsid w:val="00740FCC"/>
    <w:rsid w:val="007411F9"/>
    <w:rsid w:val="00741593"/>
    <w:rsid w:val="00741F10"/>
    <w:rsid w:val="00742018"/>
    <w:rsid w:val="0074225A"/>
    <w:rsid w:val="007437D3"/>
    <w:rsid w:val="007446FB"/>
    <w:rsid w:val="00744749"/>
    <w:rsid w:val="00744DA7"/>
    <w:rsid w:val="00744EA5"/>
    <w:rsid w:val="00745BC4"/>
    <w:rsid w:val="00746510"/>
    <w:rsid w:val="00746AE2"/>
    <w:rsid w:val="00746BD6"/>
    <w:rsid w:val="00746C2A"/>
    <w:rsid w:val="00747212"/>
    <w:rsid w:val="00747750"/>
    <w:rsid w:val="00750DB4"/>
    <w:rsid w:val="007514AD"/>
    <w:rsid w:val="007527F1"/>
    <w:rsid w:val="00752977"/>
    <w:rsid w:val="00752D91"/>
    <w:rsid w:val="00753254"/>
    <w:rsid w:val="00754361"/>
    <w:rsid w:val="007546E9"/>
    <w:rsid w:val="00754DCF"/>
    <w:rsid w:val="00755488"/>
    <w:rsid w:val="00755C1F"/>
    <w:rsid w:val="00756EFE"/>
    <w:rsid w:val="00756FD8"/>
    <w:rsid w:val="00757D3D"/>
    <w:rsid w:val="00757E12"/>
    <w:rsid w:val="00760ED6"/>
    <w:rsid w:val="007612F8"/>
    <w:rsid w:val="00761A8F"/>
    <w:rsid w:val="00761DFA"/>
    <w:rsid w:val="007627D8"/>
    <w:rsid w:val="00762BBF"/>
    <w:rsid w:val="00762C9B"/>
    <w:rsid w:val="00762FCF"/>
    <w:rsid w:val="00763BB4"/>
    <w:rsid w:val="00764EDA"/>
    <w:rsid w:val="007652BB"/>
    <w:rsid w:val="00765843"/>
    <w:rsid w:val="00765B7C"/>
    <w:rsid w:val="00765E9C"/>
    <w:rsid w:val="00765F92"/>
    <w:rsid w:val="00766F5A"/>
    <w:rsid w:val="00766FBD"/>
    <w:rsid w:val="00767369"/>
    <w:rsid w:val="007673B9"/>
    <w:rsid w:val="007675A3"/>
    <w:rsid w:val="00767DD2"/>
    <w:rsid w:val="007700C2"/>
    <w:rsid w:val="00770A6B"/>
    <w:rsid w:val="00770B04"/>
    <w:rsid w:val="00770FE7"/>
    <w:rsid w:val="0077163C"/>
    <w:rsid w:val="00771AAA"/>
    <w:rsid w:val="00771BD9"/>
    <w:rsid w:val="00771C62"/>
    <w:rsid w:val="007720CA"/>
    <w:rsid w:val="00772572"/>
    <w:rsid w:val="007731CA"/>
    <w:rsid w:val="00773CFB"/>
    <w:rsid w:val="007743FE"/>
    <w:rsid w:val="007749C3"/>
    <w:rsid w:val="00774CEB"/>
    <w:rsid w:val="0077562F"/>
    <w:rsid w:val="00775803"/>
    <w:rsid w:val="007758B0"/>
    <w:rsid w:val="00776BF9"/>
    <w:rsid w:val="007770A8"/>
    <w:rsid w:val="0077783C"/>
    <w:rsid w:val="0078002C"/>
    <w:rsid w:val="00780154"/>
    <w:rsid w:val="007806EE"/>
    <w:rsid w:val="007809CD"/>
    <w:rsid w:val="007815C7"/>
    <w:rsid w:val="00781795"/>
    <w:rsid w:val="00782141"/>
    <w:rsid w:val="007821E3"/>
    <w:rsid w:val="00782234"/>
    <w:rsid w:val="00782791"/>
    <w:rsid w:val="00782B6F"/>
    <w:rsid w:val="00782CCC"/>
    <w:rsid w:val="00782E51"/>
    <w:rsid w:val="00782F8F"/>
    <w:rsid w:val="007833C9"/>
    <w:rsid w:val="00783CC9"/>
    <w:rsid w:val="00784534"/>
    <w:rsid w:val="00785500"/>
    <w:rsid w:val="00785B50"/>
    <w:rsid w:val="00786779"/>
    <w:rsid w:val="00786D42"/>
    <w:rsid w:val="007906A3"/>
    <w:rsid w:val="00790747"/>
    <w:rsid w:val="00790B20"/>
    <w:rsid w:val="00790B2E"/>
    <w:rsid w:val="00791291"/>
    <w:rsid w:val="00791443"/>
    <w:rsid w:val="00791E23"/>
    <w:rsid w:val="00791FE8"/>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3663"/>
    <w:rsid w:val="007A4666"/>
    <w:rsid w:val="007A4A90"/>
    <w:rsid w:val="007A4C97"/>
    <w:rsid w:val="007A4F02"/>
    <w:rsid w:val="007A51C6"/>
    <w:rsid w:val="007A5B09"/>
    <w:rsid w:val="007A5C6B"/>
    <w:rsid w:val="007A6415"/>
    <w:rsid w:val="007A6C4E"/>
    <w:rsid w:val="007B0044"/>
    <w:rsid w:val="007B1028"/>
    <w:rsid w:val="007B13DE"/>
    <w:rsid w:val="007B15A6"/>
    <w:rsid w:val="007B17F1"/>
    <w:rsid w:val="007B256F"/>
    <w:rsid w:val="007B27CF"/>
    <w:rsid w:val="007B2B20"/>
    <w:rsid w:val="007B2E61"/>
    <w:rsid w:val="007B2FCC"/>
    <w:rsid w:val="007B3499"/>
    <w:rsid w:val="007B398B"/>
    <w:rsid w:val="007B3B00"/>
    <w:rsid w:val="007B3D7D"/>
    <w:rsid w:val="007B4508"/>
    <w:rsid w:val="007B4A2E"/>
    <w:rsid w:val="007B4E29"/>
    <w:rsid w:val="007B4E30"/>
    <w:rsid w:val="007B50B2"/>
    <w:rsid w:val="007B50DE"/>
    <w:rsid w:val="007B575E"/>
    <w:rsid w:val="007B5FAB"/>
    <w:rsid w:val="007B6E75"/>
    <w:rsid w:val="007B7268"/>
    <w:rsid w:val="007B76E8"/>
    <w:rsid w:val="007B7A4F"/>
    <w:rsid w:val="007B7C42"/>
    <w:rsid w:val="007C0162"/>
    <w:rsid w:val="007C07C5"/>
    <w:rsid w:val="007C0B6C"/>
    <w:rsid w:val="007C1BEB"/>
    <w:rsid w:val="007C1C0A"/>
    <w:rsid w:val="007C1F5F"/>
    <w:rsid w:val="007C3BF4"/>
    <w:rsid w:val="007C46B6"/>
    <w:rsid w:val="007C4A06"/>
    <w:rsid w:val="007C4E4F"/>
    <w:rsid w:val="007C56C8"/>
    <w:rsid w:val="007C5C90"/>
    <w:rsid w:val="007C6043"/>
    <w:rsid w:val="007C6124"/>
    <w:rsid w:val="007C6570"/>
    <w:rsid w:val="007C65E8"/>
    <w:rsid w:val="007C6919"/>
    <w:rsid w:val="007C6D11"/>
    <w:rsid w:val="007C7AE8"/>
    <w:rsid w:val="007C7DE5"/>
    <w:rsid w:val="007D0305"/>
    <w:rsid w:val="007D0306"/>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61A9"/>
    <w:rsid w:val="00806BE4"/>
    <w:rsid w:val="00807AF9"/>
    <w:rsid w:val="00807BD6"/>
    <w:rsid w:val="00807F1C"/>
    <w:rsid w:val="008107E0"/>
    <w:rsid w:val="00810E8A"/>
    <w:rsid w:val="008118E5"/>
    <w:rsid w:val="00811F26"/>
    <w:rsid w:val="00812013"/>
    <w:rsid w:val="00812E56"/>
    <w:rsid w:val="00813498"/>
    <w:rsid w:val="0081387A"/>
    <w:rsid w:val="00813BF6"/>
    <w:rsid w:val="00814B8F"/>
    <w:rsid w:val="00814BF8"/>
    <w:rsid w:val="00814EB2"/>
    <w:rsid w:val="00815099"/>
    <w:rsid w:val="008153DA"/>
    <w:rsid w:val="0081580A"/>
    <w:rsid w:val="00815978"/>
    <w:rsid w:val="00815A56"/>
    <w:rsid w:val="00815B7C"/>
    <w:rsid w:val="00815C23"/>
    <w:rsid w:val="00815CE1"/>
    <w:rsid w:val="0081628B"/>
    <w:rsid w:val="008162A2"/>
    <w:rsid w:val="00816940"/>
    <w:rsid w:val="00816C3F"/>
    <w:rsid w:val="0081773A"/>
    <w:rsid w:val="0081777A"/>
    <w:rsid w:val="00817945"/>
    <w:rsid w:val="00820BD2"/>
    <w:rsid w:val="00820BF8"/>
    <w:rsid w:val="0082104D"/>
    <w:rsid w:val="00821B62"/>
    <w:rsid w:val="00822744"/>
    <w:rsid w:val="00823589"/>
    <w:rsid w:val="00823785"/>
    <w:rsid w:val="00824108"/>
    <w:rsid w:val="00824510"/>
    <w:rsid w:val="00824643"/>
    <w:rsid w:val="00824826"/>
    <w:rsid w:val="0082526C"/>
    <w:rsid w:val="008259D5"/>
    <w:rsid w:val="00825CF1"/>
    <w:rsid w:val="00825E83"/>
    <w:rsid w:val="00826383"/>
    <w:rsid w:val="00830AED"/>
    <w:rsid w:val="00830B5E"/>
    <w:rsid w:val="00830C5A"/>
    <w:rsid w:val="008315B2"/>
    <w:rsid w:val="0083167D"/>
    <w:rsid w:val="00831D2E"/>
    <w:rsid w:val="00832A8D"/>
    <w:rsid w:val="00832ED6"/>
    <w:rsid w:val="00832FCB"/>
    <w:rsid w:val="00833FAA"/>
    <w:rsid w:val="00835372"/>
    <w:rsid w:val="00835726"/>
    <w:rsid w:val="0083589B"/>
    <w:rsid w:val="00836146"/>
    <w:rsid w:val="00836506"/>
    <w:rsid w:val="008376D8"/>
    <w:rsid w:val="00840493"/>
    <w:rsid w:val="00841230"/>
    <w:rsid w:val="00841330"/>
    <w:rsid w:val="00841469"/>
    <w:rsid w:val="008414F7"/>
    <w:rsid w:val="00842178"/>
    <w:rsid w:val="00842277"/>
    <w:rsid w:val="00843C02"/>
    <w:rsid w:val="00843E1F"/>
    <w:rsid w:val="00843E65"/>
    <w:rsid w:val="00843E7D"/>
    <w:rsid w:val="00843F69"/>
    <w:rsid w:val="0084404C"/>
    <w:rsid w:val="0084496D"/>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1BC"/>
    <w:rsid w:val="008524BB"/>
    <w:rsid w:val="008558D4"/>
    <w:rsid w:val="00855A82"/>
    <w:rsid w:val="00855ACE"/>
    <w:rsid w:val="00855BFD"/>
    <w:rsid w:val="00855D10"/>
    <w:rsid w:val="00856B60"/>
    <w:rsid w:val="00856D23"/>
    <w:rsid w:val="00857208"/>
    <w:rsid w:val="008578FF"/>
    <w:rsid w:val="00857FB7"/>
    <w:rsid w:val="00860917"/>
    <w:rsid w:val="00860940"/>
    <w:rsid w:val="00861145"/>
    <w:rsid w:val="00861BAF"/>
    <w:rsid w:val="00861C96"/>
    <w:rsid w:val="00861F33"/>
    <w:rsid w:val="00862EDA"/>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EEE"/>
    <w:rsid w:val="00870187"/>
    <w:rsid w:val="00870847"/>
    <w:rsid w:val="008717E3"/>
    <w:rsid w:val="008718BA"/>
    <w:rsid w:val="00871BF7"/>
    <w:rsid w:val="00871D21"/>
    <w:rsid w:val="00872C09"/>
    <w:rsid w:val="00872F37"/>
    <w:rsid w:val="00872F60"/>
    <w:rsid w:val="00873130"/>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F9"/>
    <w:rsid w:val="00877B51"/>
    <w:rsid w:val="00877BC9"/>
    <w:rsid w:val="00877CB2"/>
    <w:rsid w:val="00880952"/>
    <w:rsid w:val="00880B8D"/>
    <w:rsid w:val="00881081"/>
    <w:rsid w:val="00881305"/>
    <w:rsid w:val="00881A46"/>
    <w:rsid w:val="00881CDE"/>
    <w:rsid w:val="0088326A"/>
    <w:rsid w:val="008837AD"/>
    <w:rsid w:val="00883A2D"/>
    <w:rsid w:val="00883B36"/>
    <w:rsid w:val="00883BC1"/>
    <w:rsid w:val="00884241"/>
    <w:rsid w:val="00884590"/>
    <w:rsid w:val="00884BFC"/>
    <w:rsid w:val="00884D9C"/>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F39"/>
    <w:rsid w:val="008A416C"/>
    <w:rsid w:val="008A512E"/>
    <w:rsid w:val="008A5557"/>
    <w:rsid w:val="008A59F4"/>
    <w:rsid w:val="008A5BA9"/>
    <w:rsid w:val="008A5EA0"/>
    <w:rsid w:val="008A5F8A"/>
    <w:rsid w:val="008A610A"/>
    <w:rsid w:val="008A6270"/>
    <w:rsid w:val="008A6529"/>
    <w:rsid w:val="008A6898"/>
    <w:rsid w:val="008A6E32"/>
    <w:rsid w:val="008A6E40"/>
    <w:rsid w:val="008A7EF6"/>
    <w:rsid w:val="008B0439"/>
    <w:rsid w:val="008B08F5"/>
    <w:rsid w:val="008B1617"/>
    <w:rsid w:val="008B3758"/>
    <w:rsid w:val="008B3DCA"/>
    <w:rsid w:val="008B41CD"/>
    <w:rsid w:val="008B43A2"/>
    <w:rsid w:val="008B50F2"/>
    <w:rsid w:val="008B56C4"/>
    <w:rsid w:val="008B59A8"/>
    <w:rsid w:val="008B5B77"/>
    <w:rsid w:val="008B5D17"/>
    <w:rsid w:val="008B63AF"/>
    <w:rsid w:val="008B6B51"/>
    <w:rsid w:val="008B6CF4"/>
    <w:rsid w:val="008B7689"/>
    <w:rsid w:val="008B7EDA"/>
    <w:rsid w:val="008C09D0"/>
    <w:rsid w:val="008C102E"/>
    <w:rsid w:val="008C1218"/>
    <w:rsid w:val="008C1675"/>
    <w:rsid w:val="008C18DD"/>
    <w:rsid w:val="008C1C75"/>
    <w:rsid w:val="008C1DE6"/>
    <w:rsid w:val="008C2231"/>
    <w:rsid w:val="008C2582"/>
    <w:rsid w:val="008C25F3"/>
    <w:rsid w:val="008C3470"/>
    <w:rsid w:val="008C3E7A"/>
    <w:rsid w:val="008C4325"/>
    <w:rsid w:val="008C4C60"/>
    <w:rsid w:val="008C4F1E"/>
    <w:rsid w:val="008C522F"/>
    <w:rsid w:val="008C580A"/>
    <w:rsid w:val="008C623F"/>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328"/>
    <w:rsid w:val="008E062F"/>
    <w:rsid w:val="008E10F3"/>
    <w:rsid w:val="008E11F7"/>
    <w:rsid w:val="008E1EB9"/>
    <w:rsid w:val="008E322C"/>
    <w:rsid w:val="008E3289"/>
    <w:rsid w:val="008E3376"/>
    <w:rsid w:val="008E36B7"/>
    <w:rsid w:val="008E37E0"/>
    <w:rsid w:val="008E38F0"/>
    <w:rsid w:val="008E3965"/>
    <w:rsid w:val="008E4FFD"/>
    <w:rsid w:val="008E508C"/>
    <w:rsid w:val="008E521B"/>
    <w:rsid w:val="008E55C6"/>
    <w:rsid w:val="008E5E9B"/>
    <w:rsid w:val="008E5EF7"/>
    <w:rsid w:val="008E5F2D"/>
    <w:rsid w:val="008E7B38"/>
    <w:rsid w:val="008F003D"/>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7E"/>
    <w:rsid w:val="008F6A80"/>
    <w:rsid w:val="008F71C4"/>
    <w:rsid w:val="008F7412"/>
    <w:rsid w:val="008F7DE6"/>
    <w:rsid w:val="008F7F06"/>
    <w:rsid w:val="0090013C"/>
    <w:rsid w:val="00900437"/>
    <w:rsid w:val="00900A65"/>
    <w:rsid w:val="009012CB"/>
    <w:rsid w:val="009019B6"/>
    <w:rsid w:val="00902171"/>
    <w:rsid w:val="00902851"/>
    <w:rsid w:val="00902A2C"/>
    <w:rsid w:val="00902D49"/>
    <w:rsid w:val="00902E60"/>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A8D"/>
    <w:rsid w:val="00910DF0"/>
    <w:rsid w:val="0091101F"/>
    <w:rsid w:val="0091165D"/>
    <w:rsid w:val="009120C7"/>
    <w:rsid w:val="00912732"/>
    <w:rsid w:val="00912C80"/>
    <w:rsid w:val="009136BF"/>
    <w:rsid w:val="0091451B"/>
    <w:rsid w:val="00914B32"/>
    <w:rsid w:val="00914E66"/>
    <w:rsid w:val="0091556D"/>
    <w:rsid w:val="009167B3"/>
    <w:rsid w:val="00916B98"/>
    <w:rsid w:val="009175A7"/>
    <w:rsid w:val="00920766"/>
    <w:rsid w:val="00921913"/>
    <w:rsid w:val="00921FE0"/>
    <w:rsid w:val="00922911"/>
    <w:rsid w:val="00923270"/>
    <w:rsid w:val="009251B5"/>
    <w:rsid w:val="009261BF"/>
    <w:rsid w:val="00926FAA"/>
    <w:rsid w:val="00927F16"/>
    <w:rsid w:val="00927F26"/>
    <w:rsid w:val="00930776"/>
    <w:rsid w:val="00930970"/>
    <w:rsid w:val="00930ACF"/>
    <w:rsid w:val="00931567"/>
    <w:rsid w:val="009317EB"/>
    <w:rsid w:val="0093186B"/>
    <w:rsid w:val="00931B80"/>
    <w:rsid w:val="00932392"/>
    <w:rsid w:val="00932577"/>
    <w:rsid w:val="009330E9"/>
    <w:rsid w:val="0093345A"/>
    <w:rsid w:val="00933C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43B"/>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891"/>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138"/>
    <w:rsid w:val="009B183C"/>
    <w:rsid w:val="009B1C8A"/>
    <w:rsid w:val="009B2054"/>
    <w:rsid w:val="009B2064"/>
    <w:rsid w:val="009B217B"/>
    <w:rsid w:val="009B2557"/>
    <w:rsid w:val="009B2AA2"/>
    <w:rsid w:val="009B2FF5"/>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71AE"/>
    <w:rsid w:val="009B74BC"/>
    <w:rsid w:val="009B7536"/>
    <w:rsid w:val="009B7990"/>
    <w:rsid w:val="009B7D47"/>
    <w:rsid w:val="009C0456"/>
    <w:rsid w:val="009C06EB"/>
    <w:rsid w:val="009C0C14"/>
    <w:rsid w:val="009C0DA9"/>
    <w:rsid w:val="009C0EB4"/>
    <w:rsid w:val="009C1414"/>
    <w:rsid w:val="009C1C21"/>
    <w:rsid w:val="009C1EEA"/>
    <w:rsid w:val="009C3D76"/>
    <w:rsid w:val="009C4C3A"/>
    <w:rsid w:val="009C508F"/>
    <w:rsid w:val="009C51BA"/>
    <w:rsid w:val="009C5323"/>
    <w:rsid w:val="009C5508"/>
    <w:rsid w:val="009C6041"/>
    <w:rsid w:val="009C6103"/>
    <w:rsid w:val="009C69CE"/>
    <w:rsid w:val="009C6F72"/>
    <w:rsid w:val="009C71E3"/>
    <w:rsid w:val="009C7AAA"/>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3E84"/>
    <w:rsid w:val="009D47EB"/>
    <w:rsid w:val="009D484D"/>
    <w:rsid w:val="009D49DC"/>
    <w:rsid w:val="009D4A4E"/>
    <w:rsid w:val="009D4AF9"/>
    <w:rsid w:val="009D4F1E"/>
    <w:rsid w:val="009D54DE"/>
    <w:rsid w:val="009D55DD"/>
    <w:rsid w:val="009D5BCE"/>
    <w:rsid w:val="009D5BFA"/>
    <w:rsid w:val="009D6AAD"/>
    <w:rsid w:val="009D7332"/>
    <w:rsid w:val="009D752B"/>
    <w:rsid w:val="009D7537"/>
    <w:rsid w:val="009D7652"/>
    <w:rsid w:val="009D7B24"/>
    <w:rsid w:val="009E2A40"/>
    <w:rsid w:val="009E2EAB"/>
    <w:rsid w:val="009E32FE"/>
    <w:rsid w:val="009E37D1"/>
    <w:rsid w:val="009E381D"/>
    <w:rsid w:val="009E3AAA"/>
    <w:rsid w:val="009E3ACF"/>
    <w:rsid w:val="009E4441"/>
    <w:rsid w:val="009E4559"/>
    <w:rsid w:val="009E46B9"/>
    <w:rsid w:val="009E496B"/>
    <w:rsid w:val="009E5ADA"/>
    <w:rsid w:val="009E619B"/>
    <w:rsid w:val="009E68FA"/>
    <w:rsid w:val="009E6A3F"/>
    <w:rsid w:val="009E73C4"/>
    <w:rsid w:val="009E740D"/>
    <w:rsid w:val="009E7F1D"/>
    <w:rsid w:val="009F030E"/>
    <w:rsid w:val="009F04BA"/>
    <w:rsid w:val="009F0A5F"/>
    <w:rsid w:val="009F164C"/>
    <w:rsid w:val="009F1B20"/>
    <w:rsid w:val="009F1DD7"/>
    <w:rsid w:val="009F27A0"/>
    <w:rsid w:val="009F2C6E"/>
    <w:rsid w:val="009F2F44"/>
    <w:rsid w:val="009F3B4B"/>
    <w:rsid w:val="009F3CB8"/>
    <w:rsid w:val="009F3E6F"/>
    <w:rsid w:val="009F3F82"/>
    <w:rsid w:val="009F466D"/>
    <w:rsid w:val="009F491F"/>
    <w:rsid w:val="009F4D42"/>
    <w:rsid w:val="009F5126"/>
    <w:rsid w:val="009F57A8"/>
    <w:rsid w:val="009F63A4"/>
    <w:rsid w:val="009F67B2"/>
    <w:rsid w:val="009F6E83"/>
    <w:rsid w:val="009F72B7"/>
    <w:rsid w:val="009F7E36"/>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6B99"/>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2CE"/>
    <w:rsid w:val="00A14E5D"/>
    <w:rsid w:val="00A14F1F"/>
    <w:rsid w:val="00A14F38"/>
    <w:rsid w:val="00A1504C"/>
    <w:rsid w:val="00A15281"/>
    <w:rsid w:val="00A158AF"/>
    <w:rsid w:val="00A15DE4"/>
    <w:rsid w:val="00A167A7"/>
    <w:rsid w:val="00A16A9E"/>
    <w:rsid w:val="00A16FF3"/>
    <w:rsid w:val="00A172ED"/>
    <w:rsid w:val="00A17303"/>
    <w:rsid w:val="00A174F1"/>
    <w:rsid w:val="00A17E3E"/>
    <w:rsid w:val="00A2015B"/>
    <w:rsid w:val="00A20253"/>
    <w:rsid w:val="00A203DB"/>
    <w:rsid w:val="00A21A11"/>
    <w:rsid w:val="00A21C3E"/>
    <w:rsid w:val="00A227CC"/>
    <w:rsid w:val="00A228DB"/>
    <w:rsid w:val="00A22B32"/>
    <w:rsid w:val="00A231F7"/>
    <w:rsid w:val="00A24676"/>
    <w:rsid w:val="00A2469C"/>
    <w:rsid w:val="00A24E68"/>
    <w:rsid w:val="00A2505F"/>
    <w:rsid w:val="00A255EA"/>
    <w:rsid w:val="00A25951"/>
    <w:rsid w:val="00A26268"/>
    <w:rsid w:val="00A26276"/>
    <w:rsid w:val="00A26508"/>
    <w:rsid w:val="00A26DBD"/>
    <w:rsid w:val="00A2705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26EF"/>
    <w:rsid w:val="00A63876"/>
    <w:rsid w:val="00A64512"/>
    <w:rsid w:val="00A6473E"/>
    <w:rsid w:val="00A659F5"/>
    <w:rsid w:val="00A66646"/>
    <w:rsid w:val="00A66F94"/>
    <w:rsid w:val="00A670BA"/>
    <w:rsid w:val="00A671E7"/>
    <w:rsid w:val="00A67317"/>
    <w:rsid w:val="00A6747B"/>
    <w:rsid w:val="00A67728"/>
    <w:rsid w:val="00A67898"/>
    <w:rsid w:val="00A67BAB"/>
    <w:rsid w:val="00A70645"/>
    <w:rsid w:val="00A70A81"/>
    <w:rsid w:val="00A70F64"/>
    <w:rsid w:val="00A710B8"/>
    <w:rsid w:val="00A71F5B"/>
    <w:rsid w:val="00A723F8"/>
    <w:rsid w:val="00A7261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174D"/>
    <w:rsid w:val="00A8262E"/>
    <w:rsid w:val="00A82C06"/>
    <w:rsid w:val="00A82C5E"/>
    <w:rsid w:val="00A83831"/>
    <w:rsid w:val="00A83E84"/>
    <w:rsid w:val="00A84464"/>
    <w:rsid w:val="00A8471D"/>
    <w:rsid w:val="00A852D5"/>
    <w:rsid w:val="00A85CA8"/>
    <w:rsid w:val="00A86832"/>
    <w:rsid w:val="00A86898"/>
    <w:rsid w:val="00A86D1D"/>
    <w:rsid w:val="00A874FA"/>
    <w:rsid w:val="00A875CB"/>
    <w:rsid w:val="00A87ED3"/>
    <w:rsid w:val="00A90A42"/>
    <w:rsid w:val="00A90D1C"/>
    <w:rsid w:val="00A922C0"/>
    <w:rsid w:val="00A92870"/>
    <w:rsid w:val="00A936C7"/>
    <w:rsid w:val="00A93C31"/>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1F09"/>
    <w:rsid w:val="00AB3190"/>
    <w:rsid w:val="00AB3354"/>
    <w:rsid w:val="00AB3ACD"/>
    <w:rsid w:val="00AB4D53"/>
    <w:rsid w:val="00AB4EF5"/>
    <w:rsid w:val="00AB5280"/>
    <w:rsid w:val="00AB573C"/>
    <w:rsid w:val="00AB5B97"/>
    <w:rsid w:val="00AB5FE1"/>
    <w:rsid w:val="00AB6351"/>
    <w:rsid w:val="00AB68B8"/>
    <w:rsid w:val="00AB6E1C"/>
    <w:rsid w:val="00AB700A"/>
    <w:rsid w:val="00AB7A92"/>
    <w:rsid w:val="00AB7F37"/>
    <w:rsid w:val="00AC032B"/>
    <w:rsid w:val="00AC033B"/>
    <w:rsid w:val="00AC0989"/>
    <w:rsid w:val="00AC0CE0"/>
    <w:rsid w:val="00AC17DE"/>
    <w:rsid w:val="00AC1C71"/>
    <w:rsid w:val="00AC29D3"/>
    <w:rsid w:val="00AC2C77"/>
    <w:rsid w:val="00AC3E1D"/>
    <w:rsid w:val="00AC463D"/>
    <w:rsid w:val="00AC5342"/>
    <w:rsid w:val="00AC57F4"/>
    <w:rsid w:val="00AC6887"/>
    <w:rsid w:val="00AC68E9"/>
    <w:rsid w:val="00AC725D"/>
    <w:rsid w:val="00AC765B"/>
    <w:rsid w:val="00AD0EA7"/>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6D28"/>
    <w:rsid w:val="00AD7290"/>
    <w:rsid w:val="00AD767A"/>
    <w:rsid w:val="00AD7CE6"/>
    <w:rsid w:val="00AE00E5"/>
    <w:rsid w:val="00AE03BE"/>
    <w:rsid w:val="00AE050A"/>
    <w:rsid w:val="00AE0B19"/>
    <w:rsid w:val="00AE0CCD"/>
    <w:rsid w:val="00AE15FA"/>
    <w:rsid w:val="00AE1732"/>
    <w:rsid w:val="00AE1737"/>
    <w:rsid w:val="00AE1A16"/>
    <w:rsid w:val="00AE22B0"/>
    <w:rsid w:val="00AE23E2"/>
    <w:rsid w:val="00AE25A0"/>
    <w:rsid w:val="00AE2C02"/>
    <w:rsid w:val="00AE3436"/>
    <w:rsid w:val="00AE3621"/>
    <w:rsid w:val="00AE4928"/>
    <w:rsid w:val="00AE6A48"/>
    <w:rsid w:val="00AE6DA9"/>
    <w:rsid w:val="00AE6E8E"/>
    <w:rsid w:val="00AE7664"/>
    <w:rsid w:val="00AE7686"/>
    <w:rsid w:val="00AE7905"/>
    <w:rsid w:val="00AF0972"/>
    <w:rsid w:val="00AF103D"/>
    <w:rsid w:val="00AF1619"/>
    <w:rsid w:val="00AF183B"/>
    <w:rsid w:val="00AF18DF"/>
    <w:rsid w:val="00AF1EA0"/>
    <w:rsid w:val="00AF1FF1"/>
    <w:rsid w:val="00AF24D7"/>
    <w:rsid w:val="00AF2A25"/>
    <w:rsid w:val="00AF3C0C"/>
    <w:rsid w:val="00AF3FF6"/>
    <w:rsid w:val="00AF4478"/>
    <w:rsid w:val="00AF456E"/>
    <w:rsid w:val="00AF4F68"/>
    <w:rsid w:val="00AF67DD"/>
    <w:rsid w:val="00AF6E68"/>
    <w:rsid w:val="00AF7056"/>
    <w:rsid w:val="00AF7101"/>
    <w:rsid w:val="00AF71C2"/>
    <w:rsid w:val="00AF7637"/>
    <w:rsid w:val="00AF7789"/>
    <w:rsid w:val="00AF78D7"/>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42DB"/>
    <w:rsid w:val="00B142E9"/>
    <w:rsid w:val="00B148FA"/>
    <w:rsid w:val="00B14BC4"/>
    <w:rsid w:val="00B14C53"/>
    <w:rsid w:val="00B14C85"/>
    <w:rsid w:val="00B15C85"/>
    <w:rsid w:val="00B15FD7"/>
    <w:rsid w:val="00B161E6"/>
    <w:rsid w:val="00B168E2"/>
    <w:rsid w:val="00B16922"/>
    <w:rsid w:val="00B16C4A"/>
    <w:rsid w:val="00B1766B"/>
    <w:rsid w:val="00B1767C"/>
    <w:rsid w:val="00B17B2F"/>
    <w:rsid w:val="00B17C6A"/>
    <w:rsid w:val="00B17E61"/>
    <w:rsid w:val="00B20EAE"/>
    <w:rsid w:val="00B214EB"/>
    <w:rsid w:val="00B21A65"/>
    <w:rsid w:val="00B2211B"/>
    <w:rsid w:val="00B224CD"/>
    <w:rsid w:val="00B228D6"/>
    <w:rsid w:val="00B22A89"/>
    <w:rsid w:val="00B22F8B"/>
    <w:rsid w:val="00B2319D"/>
    <w:rsid w:val="00B231BE"/>
    <w:rsid w:val="00B23559"/>
    <w:rsid w:val="00B2361F"/>
    <w:rsid w:val="00B238A7"/>
    <w:rsid w:val="00B239EF"/>
    <w:rsid w:val="00B23DC3"/>
    <w:rsid w:val="00B24163"/>
    <w:rsid w:val="00B24169"/>
    <w:rsid w:val="00B241C8"/>
    <w:rsid w:val="00B244C4"/>
    <w:rsid w:val="00B24BD3"/>
    <w:rsid w:val="00B24BE1"/>
    <w:rsid w:val="00B2541D"/>
    <w:rsid w:val="00B25B6A"/>
    <w:rsid w:val="00B26280"/>
    <w:rsid w:val="00B2656B"/>
    <w:rsid w:val="00B26B6D"/>
    <w:rsid w:val="00B26E61"/>
    <w:rsid w:val="00B27B86"/>
    <w:rsid w:val="00B27C0E"/>
    <w:rsid w:val="00B303D7"/>
    <w:rsid w:val="00B30B0D"/>
    <w:rsid w:val="00B30B83"/>
    <w:rsid w:val="00B30E57"/>
    <w:rsid w:val="00B32339"/>
    <w:rsid w:val="00B3246D"/>
    <w:rsid w:val="00B32625"/>
    <w:rsid w:val="00B32DD9"/>
    <w:rsid w:val="00B33B4B"/>
    <w:rsid w:val="00B33C9E"/>
    <w:rsid w:val="00B33F42"/>
    <w:rsid w:val="00B34922"/>
    <w:rsid w:val="00B3527F"/>
    <w:rsid w:val="00B37511"/>
    <w:rsid w:val="00B37652"/>
    <w:rsid w:val="00B37E18"/>
    <w:rsid w:val="00B37EF2"/>
    <w:rsid w:val="00B40923"/>
    <w:rsid w:val="00B40B9F"/>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BA"/>
    <w:rsid w:val="00B536F6"/>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A7A"/>
    <w:rsid w:val="00B74B5A"/>
    <w:rsid w:val="00B74D61"/>
    <w:rsid w:val="00B75578"/>
    <w:rsid w:val="00B7599D"/>
    <w:rsid w:val="00B75FDF"/>
    <w:rsid w:val="00B76C27"/>
    <w:rsid w:val="00B76DC2"/>
    <w:rsid w:val="00B816A2"/>
    <w:rsid w:val="00B8188C"/>
    <w:rsid w:val="00B81BB5"/>
    <w:rsid w:val="00B82C42"/>
    <w:rsid w:val="00B82F4A"/>
    <w:rsid w:val="00B83081"/>
    <w:rsid w:val="00B8390F"/>
    <w:rsid w:val="00B8396A"/>
    <w:rsid w:val="00B83A1E"/>
    <w:rsid w:val="00B84112"/>
    <w:rsid w:val="00B847A7"/>
    <w:rsid w:val="00B84DA0"/>
    <w:rsid w:val="00B8595D"/>
    <w:rsid w:val="00B85C26"/>
    <w:rsid w:val="00B863BE"/>
    <w:rsid w:val="00B865EB"/>
    <w:rsid w:val="00B90052"/>
    <w:rsid w:val="00B90223"/>
    <w:rsid w:val="00B904BC"/>
    <w:rsid w:val="00B90607"/>
    <w:rsid w:val="00B91FE7"/>
    <w:rsid w:val="00B92282"/>
    <w:rsid w:val="00B92659"/>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81B"/>
    <w:rsid w:val="00BA393B"/>
    <w:rsid w:val="00BA3AF5"/>
    <w:rsid w:val="00BA4598"/>
    <w:rsid w:val="00BA69CC"/>
    <w:rsid w:val="00BA6C76"/>
    <w:rsid w:val="00BA7789"/>
    <w:rsid w:val="00BB015B"/>
    <w:rsid w:val="00BB1170"/>
    <w:rsid w:val="00BB18C3"/>
    <w:rsid w:val="00BB1D30"/>
    <w:rsid w:val="00BB225E"/>
    <w:rsid w:val="00BB2B1F"/>
    <w:rsid w:val="00BB326D"/>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FB"/>
    <w:rsid w:val="00BC082A"/>
    <w:rsid w:val="00BC2612"/>
    <w:rsid w:val="00BC26F1"/>
    <w:rsid w:val="00BC2813"/>
    <w:rsid w:val="00BC3091"/>
    <w:rsid w:val="00BC38B7"/>
    <w:rsid w:val="00BC3B2B"/>
    <w:rsid w:val="00BC43AC"/>
    <w:rsid w:val="00BC4BA0"/>
    <w:rsid w:val="00BC521D"/>
    <w:rsid w:val="00BC58B3"/>
    <w:rsid w:val="00BC5BB3"/>
    <w:rsid w:val="00BC6A4F"/>
    <w:rsid w:val="00BC7207"/>
    <w:rsid w:val="00BC73CF"/>
    <w:rsid w:val="00BC7455"/>
    <w:rsid w:val="00BC78F1"/>
    <w:rsid w:val="00BD0230"/>
    <w:rsid w:val="00BD1574"/>
    <w:rsid w:val="00BD1631"/>
    <w:rsid w:val="00BD1974"/>
    <w:rsid w:val="00BD26B6"/>
    <w:rsid w:val="00BD32B8"/>
    <w:rsid w:val="00BD357B"/>
    <w:rsid w:val="00BD3745"/>
    <w:rsid w:val="00BD4C15"/>
    <w:rsid w:val="00BD5365"/>
    <w:rsid w:val="00BD58DC"/>
    <w:rsid w:val="00BD5922"/>
    <w:rsid w:val="00BD6256"/>
    <w:rsid w:val="00BD6C13"/>
    <w:rsid w:val="00BD7B9B"/>
    <w:rsid w:val="00BE03FD"/>
    <w:rsid w:val="00BE0F8D"/>
    <w:rsid w:val="00BE1190"/>
    <w:rsid w:val="00BE284B"/>
    <w:rsid w:val="00BE29AE"/>
    <w:rsid w:val="00BE2EDA"/>
    <w:rsid w:val="00BE3465"/>
    <w:rsid w:val="00BE37ED"/>
    <w:rsid w:val="00BE5048"/>
    <w:rsid w:val="00BE59F9"/>
    <w:rsid w:val="00BE5B95"/>
    <w:rsid w:val="00BE608C"/>
    <w:rsid w:val="00BE738B"/>
    <w:rsid w:val="00BE7508"/>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C29"/>
    <w:rsid w:val="00BF5DB6"/>
    <w:rsid w:val="00BF6578"/>
    <w:rsid w:val="00BF6F70"/>
    <w:rsid w:val="00BF7516"/>
    <w:rsid w:val="00BF7AEA"/>
    <w:rsid w:val="00BF7D7A"/>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95A"/>
    <w:rsid w:val="00C13A13"/>
    <w:rsid w:val="00C13BAB"/>
    <w:rsid w:val="00C13CB8"/>
    <w:rsid w:val="00C14253"/>
    <w:rsid w:val="00C14397"/>
    <w:rsid w:val="00C148BA"/>
    <w:rsid w:val="00C14A42"/>
    <w:rsid w:val="00C14CAF"/>
    <w:rsid w:val="00C15875"/>
    <w:rsid w:val="00C1587A"/>
    <w:rsid w:val="00C164A1"/>
    <w:rsid w:val="00C16AB0"/>
    <w:rsid w:val="00C17ECB"/>
    <w:rsid w:val="00C20018"/>
    <w:rsid w:val="00C201F7"/>
    <w:rsid w:val="00C208CC"/>
    <w:rsid w:val="00C20A7A"/>
    <w:rsid w:val="00C20DE1"/>
    <w:rsid w:val="00C218E5"/>
    <w:rsid w:val="00C21BB3"/>
    <w:rsid w:val="00C22DF7"/>
    <w:rsid w:val="00C22E33"/>
    <w:rsid w:val="00C2300E"/>
    <w:rsid w:val="00C231B7"/>
    <w:rsid w:val="00C23522"/>
    <w:rsid w:val="00C236EB"/>
    <w:rsid w:val="00C23774"/>
    <w:rsid w:val="00C2384B"/>
    <w:rsid w:val="00C23D72"/>
    <w:rsid w:val="00C249E3"/>
    <w:rsid w:val="00C24B99"/>
    <w:rsid w:val="00C255BF"/>
    <w:rsid w:val="00C2560C"/>
    <w:rsid w:val="00C26D97"/>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15E"/>
    <w:rsid w:val="00C45834"/>
    <w:rsid w:val="00C46510"/>
    <w:rsid w:val="00C46C64"/>
    <w:rsid w:val="00C476F7"/>
    <w:rsid w:val="00C47B18"/>
    <w:rsid w:val="00C47D20"/>
    <w:rsid w:val="00C47D2E"/>
    <w:rsid w:val="00C5013F"/>
    <w:rsid w:val="00C503B7"/>
    <w:rsid w:val="00C50684"/>
    <w:rsid w:val="00C50EF5"/>
    <w:rsid w:val="00C51799"/>
    <w:rsid w:val="00C5202E"/>
    <w:rsid w:val="00C527CD"/>
    <w:rsid w:val="00C52BCE"/>
    <w:rsid w:val="00C52BF9"/>
    <w:rsid w:val="00C53148"/>
    <w:rsid w:val="00C53526"/>
    <w:rsid w:val="00C53B2D"/>
    <w:rsid w:val="00C53E1B"/>
    <w:rsid w:val="00C54287"/>
    <w:rsid w:val="00C54500"/>
    <w:rsid w:val="00C547EE"/>
    <w:rsid w:val="00C5499A"/>
    <w:rsid w:val="00C54F7C"/>
    <w:rsid w:val="00C55C87"/>
    <w:rsid w:val="00C57189"/>
    <w:rsid w:val="00C571DB"/>
    <w:rsid w:val="00C5726C"/>
    <w:rsid w:val="00C572D6"/>
    <w:rsid w:val="00C57392"/>
    <w:rsid w:val="00C57AE5"/>
    <w:rsid w:val="00C57D80"/>
    <w:rsid w:val="00C60931"/>
    <w:rsid w:val="00C60CA6"/>
    <w:rsid w:val="00C6171F"/>
    <w:rsid w:val="00C61888"/>
    <w:rsid w:val="00C61BA9"/>
    <w:rsid w:val="00C62195"/>
    <w:rsid w:val="00C630E6"/>
    <w:rsid w:val="00C635F2"/>
    <w:rsid w:val="00C63ED3"/>
    <w:rsid w:val="00C644F1"/>
    <w:rsid w:val="00C65381"/>
    <w:rsid w:val="00C6563F"/>
    <w:rsid w:val="00C66343"/>
    <w:rsid w:val="00C67CD6"/>
    <w:rsid w:val="00C67EB1"/>
    <w:rsid w:val="00C67FD8"/>
    <w:rsid w:val="00C70088"/>
    <w:rsid w:val="00C7014F"/>
    <w:rsid w:val="00C705FF"/>
    <w:rsid w:val="00C70AB6"/>
    <w:rsid w:val="00C70E37"/>
    <w:rsid w:val="00C71AEC"/>
    <w:rsid w:val="00C71C73"/>
    <w:rsid w:val="00C729EE"/>
    <w:rsid w:val="00C737B4"/>
    <w:rsid w:val="00C73AF1"/>
    <w:rsid w:val="00C73C1F"/>
    <w:rsid w:val="00C741F4"/>
    <w:rsid w:val="00C74A0B"/>
    <w:rsid w:val="00C750C1"/>
    <w:rsid w:val="00C7594F"/>
    <w:rsid w:val="00C75E37"/>
    <w:rsid w:val="00C760D5"/>
    <w:rsid w:val="00C76F66"/>
    <w:rsid w:val="00C771FA"/>
    <w:rsid w:val="00C7774C"/>
    <w:rsid w:val="00C77BBF"/>
    <w:rsid w:val="00C77FA5"/>
    <w:rsid w:val="00C8020E"/>
    <w:rsid w:val="00C8027F"/>
    <w:rsid w:val="00C8069B"/>
    <w:rsid w:val="00C809FF"/>
    <w:rsid w:val="00C80A57"/>
    <w:rsid w:val="00C81372"/>
    <w:rsid w:val="00C816E6"/>
    <w:rsid w:val="00C8194D"/>
    <w:rsid w:val="00C81951"/>
    <w:rsid w:val="00C82AFE"/>
    <w:rsid w:val="00C82BF2"/>
    <w:rsid w:val="00C82E53"/>
    <w:rsid w:val="00C82F48"/>
    <w:rsid w:val="00C834D4"/>
    <w:rsid w:val="00C83A89"/>
    <w:rsid w:val="00C845A0"/>
    <w:rsid w:val="00C84743"/>
    <w:rsid w:val="00C8568E"/>
    <w:rsid w:val="00C85E0A"/>
    <w:rsid w:val="00C8639E"/>
    <w:rsid w:val="00C86F3B"/>
    <w:rsid w:val="00C871CB"/>
    <w:rsid w:val="00C900A7"/>
    <w:rsid w:val="00C904D1"/>
    <w:rsid w:val="00C90CD0"/>
    <w:rsid w:val="00C9109F"/>
    <w:rsid w:val="00C91467"/>
    <w:rsid w:val="00C91495"/>
    <w:rsid w:val="00C91613"/>
    <w:rsid w:val="00C92930"/>
    <w:rsid w:val="00C94AB1"/>
    <w:rsid w:val="00C94BA1"/>
    <w:rsid w:val="00C95196"/>
    <w:rsid w:val="00C954FF"/>
    <w:rsid w:val="00C95835"/>
    <w:rsid w:val="00C95C16"/>
    <w:rsid w:val="00C95FAD"/>
    <w:rsid w:val="00C96346"/>
    <w:rsid w:val="00C96A2A"/>
    <w:rsid w:val="00C96CFA"/>
    <w:rsid w:val="00C976AF"/>
    <w:rsid w:val="00CA0391"/>
    <w:rsid w:val="00CA0906"/>
    <w:rsid w:val="00CA0B0F"/>
    <w:rsid w:val="00CA0C21"/>
    <w:rsid w:val="00CA11AA"/>
    <w:rsid w:val="00CA1E6E"/>
    <w:rsid w:val="00CA20C1"/>
    <w:rsid w:val="00CA2F51"/>
    <w:rsid w:val="00CA3634"/>
    <w:rsid w:val="00CA36ED"/>
    <w:rsid w:val="00CA3A74"/>
    <w:rsid w:val="00CA3E55"/>
    <w:rsid w:val="00CA3EAA"/>
    <w:rsid w:val="00CA481E"/>
    <w:rsid w:val="00CA4A77"/>
    <w:rsid w:val="00CA4D20"/>
    <w:rsid w:val="00CA4E86"/>
    <w:rsid w:val="00CA4FB2"/>
    <w:rsid w:val="00CA520D"/>
    <w:rsid w:val="00CA68CF"/>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478F"/>
    <w:rsid w:val="00CB4C0A"/>
    <w:rsid w:val="00CB4EC1"/>
    <w:rsid w:val="00CB62F1"/>
    <w:rsid w:val="00CB666C"/>
    <w:rsid w:val="00CB6BFF"/>
    <w:rsid w:val="00CB74B3"/>
    <w:rsid w:val="00CB751A"/>
    <w:rsid w:val="00CB7681"/>
    <w:rsid w:val="00CB7AD7"/>
    <w:rsid w:val="00CC0484"/>
    <w:rsid w:val="00CC06CE"/>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6A47"/>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0D7C"/>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6A6"/>
    <w:rsid w:val="00CF58F5"/>
    <w:rsid w:val="00CF5FBC"/>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4400"/>
    <w:rsid w:val="00D05609"/>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68D"/>
    <w:rsid w:val="00D14743"/>
    <w:rsid w:val="00D149B7"/>
    <w:rsid w:val="00D14BAC"/>
    <w:rsid w:val="00D15239"/>
    <w:rsid w:val="00D15268"/>
    <w:rsid w:val="00D15401"/>
    <w:rsid w:val="00D155D2"/>
    <w:rsid w:val="00D156BF"/>
    <w:rsid w:val="00D156CF"/>
    <w:rsid w:val="00D15708"/>
    <w:rsid w:val="00D15F6A"/>
    <w:rsid w:val="00D16035"/>
    <w:rsid w:val="00D164A3"/>
    <w:rsid w:val="00D171A5"/>
    <w:rsid w:val="00D176D1"/>
    <w:rsid w:val="00D177C9"/>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1BC2"/>
    <w:rsid w:val="00D42339"/>
    <w:rsid w:val="00D43707"/>
    <w:rsid w:val="00D437BB"/>
    <w:rsid w:val="00D43E6E"/>
    <w:rsid w:val="00D442A6"/>
    <w:rsid w:val="00D44931"/>
    <w:rsid w:val="00D45308"/>
    <w:rsid w:val="00D453F2"/>
    <w:rsid w:val="00D460AC"/>
    <w:rsid w:val="00D46303"/>
    <w:rsid w:val="00D46335"/>
    <w:rsid w:val="00D46E1A"/>
    <w:rsid w:val="00D47179"/>
    <w:rsid w:val="00D47453"/>
    <w:rsid w:val="00D4781C"/>
    <w:rsid w:val="00D47A7E"/>
    <w:rsid w:val="00D50391"/>
    <w:rsid w:val="00D509C6"/>
    <w:rsid w:val="00D50A76"/>
    <w:rsid w:val="00D50AF9"/>
    <w:rsid w:val="00D50B7F"/>
    <w:rsid w:val="00D51451"/>
    <w:rsid w:val="00D515AF"/>
    <w:rsid w:val="00D516A9"/>
    <w:rsid w:val="00D526DD"/>
    <w:rsid w:val="00D52D70"/>
    <w:rsid w:val="00D53373"/>
    <w:rsid w:val="00D535BF"/>
    <w:rsid w:val="00D53B15"/>
    <w:rsid w:val="00D54378"/>
    <w:rsid w:val="00D54404"/>
    <w:rsid w:val="00D54E7D"/>
    <w:rsid w:val="00D554E9"/>
    <w:rsid w:val="00D55A1F"/>
    <w:rsid w:val="00D55B0D"/>
    <w:rsid w:val="00D56ECC"/>
    <w:rsid w:val="00D56FDA"/>
    <w:rsid w:val="00D57445"/>
    <w:rsid w:val="00D57463"/>
    <w:rsid w:val="00D57620"/>
    <w:rsid w:val="00D5780F"/>
    <w:rsid w:val="00D57BE3"/>
    <w:rsid w:val="00D601C2"/>
    <w:rsid w:val="00D604EB"/>
    <w:rsid w:val="00D60D70"/>
    <w:rsid w:val="00D613DF"/>
    <w:rsid w:val="00D61735"/>
    <w:rsid w:val="00D63ABF"/>
    <w:rsid w:val="00D63B46"/>
    <w:rsid w:val="00D643D5"/>
    <w:rsid w:val="00D6499F"/>
    <w:rsid w:val="00D65F2A"/>
    <w:rsid w:val="00D675CB"/>
    <w:rsid w:val="00D67870"/>
    <w:rsid w:val="00D67C17"/>
    <w:rsid w:val="00D7092B"/>
    <w:rsid w:val="00D71E43"/>
    <w:rsid w:val="00D729F1"/>
    <w:rsid w:val="00D72AC5"/>
    <w:rsid w:val="00D72BAD"/>
    <w:rsid w:val="00D732EA"/>
    <w:rsid w:val="00D735F4"/>
    <w:rsid w:val="00D73A75"/>
    <w:rsid w:val="00D73C72"/>
    <w:rsid w:val="00D73D2C"/>
    <w:rsid w:val="00D745C9"/>
    <w:rsid w:val="00D74E27"/>
    <w:rsid w:val="00D74F8C"/>
    <w:rsid w:val="00D74FC7"/>
    <w:rsid w:val="00D753B6"/>
    <w:rsid w:val="00D7608D"/>
    <w:rsid w:val="00D7664C"/>
    <w:rsid w:val="00D76872"/>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4459"/>
    <w:rsid w:val="00D8456A"/>
    <w:rsid w:val="00D84625"/>
    <w:rsid w:val="00D8479F"/>
    <w:rsid w:val="00D84838"/>
    <w:rsid w:val="00D848E9"/>
    <w:rsid w:val="00D851C8"/>
    <w:rsid w:val="00D868FD"/>
    <w:rsid w:val="00D8702C"/>
    <w:rsid w:val="00D875B9"/>
    <w:rsid w:val="00D876EE"/>
    <w:rsid w:val="00D90919"/>
    <w:rsid w:val="00D90AAA"/>
    <w:rsid w:val="00D90EAE"/>
    <w:rsid w:val="00D91563"/>
    <w:rsid w:val="00D91694"/>
    <w:rsid w:val="00D9256C"/>
    <w:rsid w:val="00D931CF"/>
    <w:rsid w:val="00D93C04"/>
    <w:rsid w:val="00D93CDF"/>
    <w:rsid w:val="00D94797"/>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8A4"/>
    <w:rsid w:val="00DD0B35"/>
    <w:rsid w:val="00DD14C1"/>
    <w:rsid w:val="00DD150E"/>
    <w:rsid w:val="00DD1577"/>
    <w:rsid w:val="00DD1BC4"/>
    <w:rsid w:val="00DD22E8"/>
    <w:rsid w:val="00DD279F"/>
    <w:rsid w:val="00DD2C25"/>
    <w:rsid w:val="00DD35D3"/>
    <w:rsid w:val="00DD3721"/>
    <w:rsid w:val="00DD3EA8"/>
    <w:rsid w:val="00DD4C40"/>
    <w:rsid w:val="00DD505D"/>
    <w:rsid w:val="00DD52D6"/>
    <w:rsid w:val="00DD5D7E"/>
    <w:rsid w:val="00DD6235"/>
    <w:rsid w:val="00DD7313"/>
    <w:rsid w:val="00DD73E9"/>
    <w:rsid w:val="00DD782C"/>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82F"/>
    <w:rsid w:val="00DF6CEA"/>
    <w:rsid w:val="00DF7A48"/>
    <w:rsid w:val="00DF7D21"/>
    <w:rsid w:val="00E001AD"/>
    <w:rsid w:val="00E003DE"/>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31A6"/>
    <w:rsid w:val="00E13CCD"/>
    <w:rsid w:val="00E13DB6"/>
    <w:rsid w:val="00E13EEB"/>
    <w:rsid w:val="00E1414C"/>
    <w:rsid w:val="00E14BE9"/>
    <w:rsid w:val="00E14E7C"/>
    <w:rsid w:val="00E151E4"/>
    <w:rsid w:val="00E165F5"/>
    <w:rsid w:val="00E16652"/>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0D"/>
    <w:rsid w:val="00E34246"/>
    <w:rsid w:val="00E344A9"/>
    <w:rsid w:val="00E34C67"/>
    <w:rsid w:val="00E35120"/>
    <w:rsid w:val="00E35297"/>
    <w:rsid w:val="00E3587F"/>
    <w:rsid w:val="00E360F4"/>
    <w:rsid w:val="00E365BB"/>
    <w:rsid w:val="00E37502"/>
    <w:rsid w:val="00E37629"/>
    <w:rsid w:val="00E377FA"/>
    <w:rsid w:val="00E37D4A"/>
    <w:rsid w:val="00E37F48"/>
    <w:rsid w:val="00E402EC"/>
    <w:rsid w:val="00E40636"/>
    <w:rsid w:val="00E40871"/>
    <w:rsid w:val="00E40B64"/>
    <w:rsid w:val="00E40F83"/>
    <w:rsid w:val="00E41075"/>
    <w:rsid w:val="00E41201"/>
    <w:rsid w:val="00E41C20"/>
    <w:rsid w:val="00E42012"/>
    <w:rsid w:val="00E42143"/>
    <w:rsid w:val="00E42D0F"/>
    <w:rsid w:val="00E42D4A"/>
    <w:rsid w:val="00E430B3"/>
    <w:rsid w:val="00E430D2"/>
    <w:rsid w:val="00E430E3"/>
    <w:rsid w:val="00E431B8"/>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57F00"/>
    <w:rsid w:val="00E60764"/>
    <w:rsid w:val="00E60A96"/>
    <w:rsid w:val="00E60EA9"/>
    <w:rsid w:val="00E610CB"/>
    <w:rsid w:val="00E62FB7"/>
    <w:rsid w:val="00E639FE"/>
    <w:rsid w:val="00E63C60"/>
    <w:rsid w:val="00E63D65"/>
    <w:rsid w:val="00E6439A"/>
    <w:rsid w:val="00E64652"/>
    <w:rsid w:val="00E64722"/>
    <w:rsid w:val="00E6543E"/>
    <w:rsid w:val="00E65AD8"/>
    <w:rsid w:val="00E65E4A"/>
    <w:rsid w:val="00E6725F"/>
    <w:rsid w:val="00E674F3"/>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3681"/>
    <w:rsid w:val="00E842F0"/>
    <w:rsid w:val="00E8452D"/>
    <w:rsid w:val="00E84A48"/>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E24"/>
    <w:rsid w:val="00EB0F69"/>
    <w:rsid w:val="00EB0FB1"/>
    <w:rsid w:val="00EB1259"/>
    <w:rsid w:val="00EB137F"/>
    <w:rsid w:val="00EB16ED"/>
    <w:rsid w:val="00EB1DA7"/>
    <w:rsid w:val="00EB2548"/>
    <w:rsid w:val="00EB2BC1"/>
    <w:rsid w:val="00EB2DCE"/>
    <w:rsid w:val="00EB2E5E"/>
    <w:rsid w:val="00EB309F"/>
    <w:rsid w:val="00EB325F"/>
    <w:rsid w:val="00EB3468"/>
    <w:rsid w:val="00EB363C"/>
    <w:rsid w:val="00EB36AF"/>
    <w:rsid w:val="00EB3A5E"/>
    <w:rsid w:val="00EB40C2"/>
    <w:rsid w:val="00EB4D09"/>
    <w:rsid w:val="00EB517A"/>
    <w:rsid w:val="00EB5390"/>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1"/>
    <w:rsid w:val="00EC3978"/>
    <w:rsid w:val="00EC39DE"/>
    <w:rsid w:val="00EC3AD7"/>
    <w:rsid w:val="00EC4457"/>
    <w:rsid w:val="00EC51F3"/>
    <w:rsid w:val="00EC5AF8"/>
    <w:rsid w:val="00EC71A7"/>
    <w:rsid w:val="00EC739C"/>
    <w:rsid w:val="00EC76F4"/>
    <w:rsid w:val="00EC7726"/>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D7E42"/>
    <w:rsid w:val="00EE09DF"/>
    <w:rsid w:val="00EE0AB5"/>
    <w:rsid w:val="00EE1511"/>
    <w:rsid w:val="00EE1BBA"/>
    <w:rsid w:val="00EE1DB4"/>
    <w:rsid w:val="00EE20E0"/>
    <w:rsid w:val="00EE2404"/>
    <w:rsid w:val="00EE29AC"/>
    <w:rsid w:val="00EE3532"/>
    <w:rsid w:val="00EE388F"/>
    <w:rsid w:val="00EE3ADB"/>
    <w:rsid w:val="00EE3BC2"/>
    <w:rsid w:val="00EE3CAF"/>
    <w:rsid w:val="00EE4726"/>
    <w:rsid w:val="00EE4CBD"/>
    <w:rsid w:val="00EE4F70"/>
    <w:rsid w:val="00EE5097"/>
    <w:rsid w:val="00EE50DB"/>
    <w:rsid w:val="00EE6260"/>
    <w:rsid w:val="00EE6B4C"/>
    <w:rsid w:val="00EE71AF"/>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60BB"/>
    <w:rsid w:val="00EF6169"/>
    <w:rsid w:val="00EF74F4"/>
    <w:rsid w:val="00EF78DF"/>
    <w:rsid w:val="00EF7E9C"/>
    <w:rsid w:val="00F0013B"/>
    <w:rsid w:val="00F00367"/>
    <w:rsid w:val="00F00A1D"/>
    <w:rsid w:val="00F01512"/>
    <w:rsid w:val="00F01948"/>
    <w:rsid w:val="00F01DE6"/>
    <w:rsid w:val="00F022F0"/>
    <w:rsid w:val="00F0299C"/>
    <w:rsid w:val="00F02A51"/>
    <w:rsid w:val="00F02DF3"/>
    <w:rsid w:val="00F02F92"/>
    <w:rsid w:val="00F0364A"/>
    <w:rsid w:val="00F03AF7"/>
    <w:rsid w:val="00F03FFF"/>
    <w:rsid w:val="00F0481A"/>
    <w:rsid w:val="00F059E8"/>
    <w:rsid w:val="00F05ADA"/>
    <w:rsid w:val="00F05F08"/>
    <w:rsid w:val="00F061C7"/>
    <w:rsid w:val="00F0646B"/>
    <w:rsid w:val="00F0650C"/>
    <w:rsid w:val="00F07DC6"/>
    <w:rsid w:val="00F100FD"/>
    <w:rsid w:val="00F1017D"/>
    <w:rsid w:val="00F10A8E"/>
    <w:rsid w:val="00F11529"/>
    <w:rsid w:val="00F1155F"/>
    <w:rsid w:val="00F1236D"/>
    <w:rsid w:val="00F13422"/>
    <w:rsid w:val="00F136D6"/>
    <w:rsid w:val="00F13945"/>
    <w:rsid w:val="00F13F0F"/>
    <w:rsid w:val="00F1410A"/>
    <w:rsid w:val="00F14D76"/>
    <w:rsid w:val="00F14DB3"/>
    <w:rsid w:val="00F1501A"/>
    <w:rsid w:val="00F155F0"/>
    <w:rsid w:val="00F1598E"/>
    <w:rsid w:val="00F15B13"/>
    <w:rsid w:val="00F162AA"/>
    <w:rsid w:val="00F164CE"/>
    <w:rsid w:val="00F16DE2"/>
    <w:rsid w:val="00F17617"/>
    <w:rsid w:val="00F1767C"/>
    <w:rsid w:val="00F17939"/>
    <w:rsid w:val="00F2112F"/>
    <w:rsid w:val="00F212AB"/>
    <w:rsid w:val="00F217CF"/>
    <w:rsid w:val="00F222CD"/>
    <w:rsid w:val="00F223B3"/>
    <w:rsid w:val="00F223E1"/>
    <w:rsid w:val="00F2243F"/>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30895"/>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37F90"/>
    <w:rsid w:val="00F404AA"/>
    <w:rsid w:val="00F405B6"/>
    <w:rsid w:val="00F408C2"/>
    <w:rsid w:val="00F42BCC"/>
    <w:rsid w:val="00F43B94"/>
    <w:rsid w:val="00F43ED9"/>
    <w:rsid w:val="00F43F0E"/>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1A3D"/>
    <w:rsid w:val="00F62092"/>
    <w:rsid w:val="00F621F6"/>
    <w:rsid w:val="00F63744"/>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6D6"/>
    <w:rsid w:val="00F82AA1"/>
    <w:rsid w:val="00F83266"/>
    <w:rsid w:val="00F8368F"/>
    <w:rsid w:val="00F837F1"/>
    <w:rsid w:val="00F8454D"/>
    <w:rsid w:val="00F846B9"/>
    <w:rsid w:val="00F84BDD"/>
    <w:rsid w:val="00F84F7A"/>
    <w:rsid w:val="00F8540E"/>
    <w:rsid w:val="00F855E5"/>
    <w:rsid w:val="00F862E0"/>
    <w:rsid w:val="00F8646B"/>
    <w:rsid w:val="00F874B7"/>
    <w:rsid w:val="00F875A9"/>
    <w:rsid w:val="00F87E2F"/>
    <w:rsid w:val="00F90200"/>
    <w:rsid w:val="00F9020E"/>
    <w:rsid w:val="00F90783"/>
    <w:rsid w:val="00F90AA9"/>
    <w:rsid w:val="00F916BD"/>
    <w:rsid w:val="00F92254"/>
    <w:rsid w:val="00F925B8"/>
    <w:rsid w:val="00F92E75"/>
    <w:rsid w:val="00F92F93"/>
    <w:rsid w:val="00F94653"/>
    <w:rsid w:val="00F9484E"/>
    <w:rsid w:val="00F94F6E"/>
    <w:rsid w:val="00F954EF"/>
    <w:rsid w:val="00F95640"/>
    <w:rsid w:val="00F95D84"/>
    <w:rsid w:val="00F95EF5"/>
    <w:rsid w:val="00F96681"/>
    <w:rsid w:val="00F96B62"/>
    <w:rsid w:val="00F972B4"/>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7D3"/>
    <w:rsid w:val="00FA5858"/>
    <w:rsid w:val="00FA58CC"/>
    <w:rsid w:val="00FA5F69"/>
    <w:rsid w:val="00FA6456"/>
    <w:rsid w:val="00FA6635"/>
    <w:rsid w:val="00FA75AA"/>
    <w:rsid w:val="00FA75FA"/>
    <w:rsid w:val="00FA798F"/>
    <w:rsid w:val="00FA7F14"/>
    <w:rsid w:val="00FB002F"/>
    <w:rsid w:val="00FB139F"/>
    <w:rsid w:val="00FB1A6D"/>
    <w:rsid w:val="00FB1BE8"/>
    <w:rsid w:val="00FB3107"/>
    <w:rsid w:val="00FB3129"/>
    <w:rsid w:val="00FB3599"/>
    <w:rsid w:val="00FB390F"/>
    <w:rsid w:val="00FB3C57"/>
    <w:rsid w:val="00FB3F8F"/>
    <w:rsid w:val="00FB421C"/>
    <w:rsid w:val="00FB4392"/>
    <w:rsid w:val="00FB4F81"/>
    <w:rsid w:val="00FB5247"/>
    <w:rsid w:val="00FB535F"/>
    <w:rsid w:val="00FB6253"/>
    <w:rsid w:val="00FB643E"/>
    <w:rsid w:val="00FB67EC"/>
    <w:rsid w:val="00FB7056"/>
    <w:rsid w:val="00FB762F"/>
    <w:rsid w:val="00FB7C22"/>
    <w:rsid w:val="00FC0550"/>
    <w:rsid w:val="00FC0D20"/>
    <w:rsid w:val="00FC0DCF"/>
    <w:rsid w:val="00FC1412"/>
    <w:rsid w:val="00FC1930"/>
    <w:rsid w:val="00FC27C3"/>
    <w:rsid w:val="00FC348B"/>
    <w:rsid w:val="00FC3A44"/>
    <w:rsid w:val="00FC4724"/>
    <w:rsid w:val="00FC4B85"/>
    <w:rsid w:val="00FC4C47"/>
    <w:rsid w:val="00FC4E5F"/>
    <w:rsid w:val="00FC5063"/>
    <w:rsid w:val="00FC5130"/>
    <w:rsid w:val="00FC51FC"/>
    <w:rsid w:val="00FC553E"/>
    <w:rsid w:val="00FC5A67"/>
    <w:rsid w:val="00FC5D6B"/>
    <w:rsid w:val="00FC6248"/>
    <w:rsid w:val="00FC62DD"/>
    <w:rsid w:val="00FC6538"/>
    <w:rsid w:val="00FC653A"/>
    <w:rsid w:val="00FC68B2"/>
    <w:rsid w:val="00FC7790"/>
    <w:rsid w:val="00FC788A"/>
    <w:rsid w:val="00FC78EE"/>
    <w:rsid w:val="00FD0E7D"/>
    <w:rsid w:val="00FD170F"/>
    <w:rsid w:val="00FD2574"/>
    <w:rsid w:val="00FD27EC"/>
    <w:rsid w:val="00FD2D80"/>
    <w:rsid w:val="00FD2FB5"/>
    <w:rsid w:val="00FD3466"/>
    <w:rsid w:val="00FD3827"/>
    <w:rsid w:val="00FD3B01"/>
    <w:rsid w:val="00FD3CE6"/>
    <w:rsid w:val="00FD3F38"/>
    <w:rsid w:val="00FD47FB"/>
    <w:rsid w:val="00FD58B8"/>
    <w:rsid w:val="00FD5A9F"/>
    <w:rsid w:val="00FD6153"/>
    <w:rsid w:val="00FD6C1C"/>
    <w:rsid w:val="00FD7271"/>
    <w:rsid w:val="00FD759E"/>
    <w:rsid w:val="00FD7B7A"/>
    <w:rsid w:val="00FE09E0"/>
    <w:rsid w:val="00FE1A93"/>
    <w:rsid w:val="00FE1AE0"/>
    <w:rsid w:val="00FE2729"/>
    <w:rsid w:val="00FE2FCB"/>
    <w:rsid w:val="00FE39F0"/>
    <w:rsid w:val="00FE3DCF"/>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3DB"/>
    <w:rsid w:val="00FF354F"/>
    <w:rsid w:val="00FF3B46"/>
    <w:rsid w:val="00FF3BB3"/>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BE89D6-674B-4F10-A51C-9C13CB453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1</TotalTime>
  <Pages>25</Pages>
  <Words>11338</Words>
  <Characters>64627</Characters>
  <Application>Microsoft Office Word</Application>
  <DocSecurity>0</DocSecurity>
  <Lines>538</Lines>
  <Paragraphs>151</Paragraphs>
  <ScaleCrop>false</ScaleCrop>
  <Company/>
  <LinksUpToDate>false</LinksUpToDate>
  <CharactersWithSpaces>75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2580</cp:revision>
  <dcterms:created xsi:type="dcterms:W3CDTF">2020-05-11T20:29:00Z</dcterms:created>
  <dcterms:modified xsi:type="dcterms:W3CDTF">2020-05-21T14:37:00Z</dcterms:modified>
</cp:coreProperties>
</file>